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5C34E" w14:textId="2150C40B" w:rsidR="00A17565" w:rsidRDefault="00A17565" w:rsidP="00640FCC">
      <w:pPr>
        <w:jc w:val="both"/>
        <w:rPr>
          <w:sz w:val="28"/>
          <w:szCs w:val="28"/>
        </w:rPr>
      </w:pPr>
      <w:r w:rsidRPr="00E058E2">
        <w:rPr>
          <w:i/>
          <w:iCs/>
          <w:sz w:val="28"/>
          <w:szCs w:val="28"/>
        </w:rPr>
        <w:t>#Title</w:t>
      </w:r>
      <w:r>
        <w:rPr>
          <w:sz w:val="28"/>
          <w:szCs w:val="28"/>
        </w:rPr>
        <w:t xml:space="preserve">: </w:t>
      </w:r>
      <w:r w:rsidRPr="00E058E2">
        <w:rPr>
          <w:sz w:val="28"/>
          <w:szCs w:val="28"/>
        </w:rPr>
        <w:t>CIMAP: Clustering for Identification of Muscle Activation Patterns</w:t>
      </w:r>
    </w:p>
    <w:p w14:paraId="052E4F0B" w14:textId="64E1B3F4" w:rsidR="00A17565" w:rsidRPr="00E058E2" w:rsidRDefault="00A17565" w:rsidP="00640FCC">
      <w:pPr>
        <w:jc w:val="both"/>
        <w:rPr>
          <w:lang w:val="en-US"/>
        </w:rPr>
      </w:pPr>
      <w:r w:rsidRPr="00E058E2">
        <w:rPr>
          <w:i/>
          <w:iCs/>
          <w:lang w:val="en-US"/>
        </w:rPr>
        <w:t>#Tags</w:t>
      </w:r>
      <w:r w:rsidRPr="00E058E2">
        <w:rPr>
          <w:lang w:val="en-US"/>
        </w:rPr>
        <w:t xml:space="preserve">: </w:t>
      </w:r>
      <w:r w:rsidR="00E058E2">
        <w:rPr>
          <w:lang w:val="en-US"/>
        </w:rPr>
        <w:t>clustering,</w:t>
      </w:r>
      <w:r w:rsidR="00E058E2" w:rsidRPr="00E058E2">
        <w:rPr>
          <w:lang w:val="en-US"/>
        </w:rPr>
        <w:t xml:space="preserve"> </w:t>
      </w:r>
      <w:r w:rsidR="00E058E2">
        <w:rPr>
          <w:lang w:val="en-US"/>
        </w:rPr>
        <w:t xml:space="preserve">dendrogram, </w:t>
      </w:r>
      <w:r w:rsidR="00E058E2" w:rsidRPr="003D61A3">
        <w:rPr>
          <w:lang w:val="en-US"/>
        </w:rPr>
        <w:t>EM</w:t>
      </w:r>
      <w:r w:rsidR="00E058E2">
        <w:rPr>
          <w:lang w:val="en-US"/>
        </w:rPr>
        <w:t>G,</w:t>
      </w:r>
      <w:r w:rsidR="00E058E2" w:rsidRPr="003D61A3">
        <w:rPr>
          <w:lang w:val="en-US"/>
        </w:rPr>
        <w:t xml:space="preserve"> </w:t>
      </w:r>
      <w:r w:rsidR="00E058E2">
        <w:rPr>
          <w:lang w:val="en-US"/>
        </w:rPr>
        <w:t>locomotion, machine-learning algorithms,</w:t>
      </w:r>
      <w:r w:rsidR="00E058E2" w:rsidRPr="003D61A3">
        <w:rPr>
          <w:lang w:val="en-US"/>
        </w:rPr>
        <w:t xml:space="preserve"> </w:t>
      </w:r>
      <w:del w:id="0" w:author="Ghislieri  Marco" w:date="2022-11-13T15:12:00Z">
        <w:r w:rsidR="00E058E2" w:rsidRPr="003D61A3" w:rsidDel="0085466B">
          <w:rPr>
            <w:lang w:val="en-US"/>
          </w:rPr>
          <w:delText>movement</w:delText>
        </w:r>
        <w:r w:rsidR="00E058E2" w:rsidRPr="00E058E2" w:rsidDel="0085466B">
          <w:rPr>
            <w:lang w:val="en-US"/>
          </w:rPr>
          <w:delText xml:space="preserve"> </w:delText>
        </w:r>
        <w:r w:rsidR="00E058E2" w:rsidDel="0085466B">
          <w:rPr>
            <w:lang w:val="en-US"/>
          </w:rPr>
          <w:delText xml:space="preserve">, </w:delText>
        </w:r>
      </w:del>
      <w:r w:rsidR="00E058E2" w:rsidRPr="00E058E2">
        <w:rPr>
          <w:lang w:val="en-US"/>
        </w:rPr>
        <w:t>mu</w:t>
      </w:r>
      <w:ins w:id="1" w:author="Ghislieri  Marco" w:date="2022-11-13T15:12:00Z">
        <w:r w:rsidR="0085466B">
          <w:rPr>
            <w:lang w:val="en-US"/>
          </w:rPr>
          <w:t>s</w:t>
        </w:r>
      </w:ins>
      <w:r w:rsidR="00E058E2" w:rsidRPr="00E058E2">
        <w:rPr>
          <w:lang w:val="en-US"/>
        </w:rPr>
        <w:t xml:space="preserve">cle activity, </w:t>
      </w:r>
      <w:r w:rsidR="00E058E2">
        <w:rPr>
          <w:lang w:val="en-US"/>
        </w:rPr>
        <w:t>python</w:t>
      </w:r>
    </w:p>
    <w:p w14:paraId="47B69C85" w14:textId="57C0A8B7" w:rsidR="00A17565" w:rsidRPr="00E058E2" w:rsidRDefault="00A17565" w:rsidP="00640FCC">
      <w:pPr>
        <w:jc w:val="both"/>
        <w:rPr>
          <w:lang w:val="it-IT"/>
        </w:rPr>
      </w:pPr>
      <w:r w:rsidRPr="00E058E2">
        <w:rPr>
          <w:i/>
          <w:iCs/>
          <w:lang w:val="it-IT"/>
        </w:rPr>
        <w:t>#Authors</w:t>
      </w:r>
      <w:r w:rsidRPr="00E058E2">
        <w:rPr>
          <w:lang w:val="it-IT"/>
        </w:rPr>
        <w:t xml:space="preserve">: </w:t>
      </w:r>
      <w:commentRangeStart w:id="2"/>
      <w:r w:rsidRPr="00E058E2">
        <w:rPr>
          <w:lang w:val="it-IT"/>
        </w:rPr>
        <w:t>Gregorio Dotti, Marco Ghislieri, Samanta Rosati, and Gabriella Balestra</w:t>
      </w:r>
      <w:commentRangeEnd w:id="2"/>
      <w:r w:rsidR="00E058E2">
        <w:rPr>
          <w:rStyle w:val="CommentReference"/>
        </w:rPr>
        <w:commentReference w:id="2"/>
      </w:r>
    </w:p>
    <w:p w14:paraId="0F282DF2" w14:textId="1A9C04BB" w:rsidR="00A17565" w:rsidRDefault="00A17565" w:rsidP="00640FCC">
      <w:pPr>
        <w:jc w:val="both"/>
      </w:pPr>
      <w:r w:rsidRPr="00E058E2">
        <w:rPr>
          <w:i/>
          <w:iCs/>
        </w:rPr>
        <w:t>#Affiliations</w:t>
      </w:r>
      <w:r>
        <w:t>: Department of Electronics and Telecommunications, Politecnico di Torino, Turin, Italy; PoliToBIOMed Lab, Politecnico di Torino, Turin, Italy</w:t>
      </w:r>
    </w:p>
    <w:p w14:paraId="5BB3E013" w14:textId="54944667" w:rsidR="00A17565" w:rsidRDefault="00A17565" w:rsidP="00640FCC">
      <w:pPr>
        <w:jc w:val="both"/>
      </w:pPr>
    </w:p>
    <w:p w14:paraId="575DB409" w14:textId="2D65B4FA" w:rsidR="00A17565" w:rsidRPr="00E058E2" w:rsidRDefault="00A17565" w:rsidP="00640FCC">
      <w:pPr>
        <w:jc w:val="both"/>
        <w:rPr>
          <w:i/>
          <w:iCs/>
        </w:rPr>
      </w:pPr>
      <w:r w:rsidRPr="00E058E2">
        <w:rPr>
          <w:i/>
          <w:iCs/>
        </w:rPr>
        <w:t>#Summary</w:t>
      </w:r>
    </w:p>
    <w:p w14:paraId="68284E33" w14:textId="1FC6E069" w:rsidR="007A1CC9" w:rsidRDefault="00C65283" w:rsidP="00640FCC">
      <w:pPr>
        <w:jc w:val="both"/>
        <w:rPr>
          <w:ins w:id="3" w:author="Ghislieri  Marco" w:date="2022-11-12T10:47:00Z"/>
        </w:rPr>
      </w:pPr>
      <w:ins w:id="4" w:author="Ghislieri  Marco" w:date="2022-11-12T11:00:00Z">
        <w:r>
          <w:t>Dynamic muscle activity</w:t>
        </w:r>
      </w:ins>
      <w:ins w:id="5" w:author="Ghislieri  Marco" w:date="2022-11-12T10:49:00Z">
        <w:r w:rsidR="007A1CC9">
          <w:t xml:space="preserve"> </w:t>
        </w:r>
      </w:ins>
      <w:ins w:id="6" w:author="Ghislieri  Marco" w:date="2022-11-12T10:50:00Z">
        <w:r w:rsidR="007A1CC9">
          <w:t xml:space="preserve">can be quantitatively and non-invasively investigated during several </w:t>
        </w:r>
      </w:ins>
      <w:ins w:id="7" w:author="Ghislieri  Marco" w:date="2022-11-12T11:20:00Z">
        <w:r w:rsidR="00765FB6">
          <w:t xml:space="preserve">cyclical </w:t>
        </w:r>
      </w:ins>
      <w:ins w:id="8" w:author="Ghislieri  Marco" w:date="2022-11-12T10:50:00Z">
        <w:r w:rsidR="007A1CC9">
          <w:t>movements by acquiring surface electromyogra</w:t>
        </w:r>
      </w:ins>
      <w:ins w:id="9" w:author="Ghislieri  Marco" w:date="2022-11-12T10:51:00Z">
        <w:r w:rsidR="007A1CC9">
          <w:t xml:space="preserve">phic (sEMG) signals. </w:t>
        </w:r>
      </w:ins>
      <w:ins w:id="10" w:author="Ghislieri  Marco" w:date="2022-11-12T10:47:00Z">
        <w:r w:rsidR="007A1CC9" w:rsidRPr="007A1CC9">
          <w:rPr>
            <w:rPrChange w:id="11" w:author="Ghislieri  Marco" w:date="2022-11-12T10:47:00Z">
              <w:rPr>
                <w:rFonts w:ascii="Segoe UI" w:hAnsi="Segoe UI" w:cs="Segoe UI"/>
                <w:color w:val="24292F"/>
                <w:shd w:val="clear" w:color="auto" w:fill="FFFFFF"/>
              </w:rPr>
            </w:rPrChange>
          </w:rPr>
          <w:t>The accurate temporal analysis of muscle activation</w:t>
        </w:r>
      </w:ins>
      <w:ins w:id="12" w:author="Ghislieri  Marco" w:date="2022-11-12T10:51:00Z">
        <w:r w:rsidR="007A1CC9">
          <w:t>s</w:t>
        </w:r>
      </w:ins>
      <w:ins w:id="13" w:author="Ghislieri  Marco" w:date="2022-11-12T10:47:00Z">
        <w:r w:rsidR="007A1CC9" w:rsidRPr="007A1CC9">
          <w:rPr>
            <w:rPrChange w:id="14" w:author="Ghislieri  Marco" w:date="2022-11-12T10:47:00Z">
              <w:rPr>
                <w:rFonts w:ascii="Segoe UI" w:hAnsi="Segoe UI" w:cs="Segoe UI"/>
                <w:color w:val="24292F"/>
                <w:shd w:val="clear" w:color="auto" w:fill="FFFFFF"/>
              </w:rPr>
            </w:rPrChange>
          </w:rPr>
          <w:t xml:space="preserve"> is of great interest in several research areas, spanning from the assessment of altered </w:t>
        </w:r>
      </w:ins>
      <w:ins w:id="15" w:author="Ghislieri  Marco" w:date="2022-11-13T15:30:00Z">
        <w:r w:rsidR="0004463C">
          <w:t>muscle activation</w:t>
        </w:r>
      </w:ins>
      <w:ins w:id="16" w:author="Ghislieri  Marco" w:date="2022-11-12T10:47:00Z">
        <w:r w:rsidR="007A1CC9" w:rsidRPr="007A1CC9">
          <w:rPr>
            <w:rPrChange w:id="17" w:author="Ghislieri  Marco" w:date="2022-11-12T10:47:00Z">
              <w:rPr>
                <w:rFonts w:ascii="Segoe UI" w:hAnsi="Segoe UI" w:cs="Segoe UI"/>
                <w:color w:val="24292F"/>
                <w:shd w:val="clear" w:color="auto" w:fill="FFFFFF"/>
              </w:rPr>
            </w:rPrChange>
          </w:rPr>
          <w:t xml:space="preserve"> patterns in orthop</w:t>
        </w:r>
      </w:ins>
      <w:ins w:id="18" w:author="Ghislieri  Marco" w:date="2022-11-13T15:08:00Z">
        <w:r w:rsidR="0085466B">
          <w:t>a</w:t>
        </w:r>
      </w:ins>
      <w:ins w:id="19" w:author="Ghislieri  Marco" w:date="2022-11-12T10:47:00Z">
        <w:r w:rsidR="007A1CC9" w:rsidRPr="007A1CC9">
          <w:rPr>
            <w:rPrChange w:id="20" w:author="Ghislieri  Marco" w:date="2022-11-12T10:47:00Z">
              <w:rPr>
                <w:rFonts w:ascii="Segoe UI" w:hAnsi="Segoe UI" w:cs="Segoe UI"/>
                <w:color w:val="24292F"/>
                <w:shd w:val="clear" w:color="auto" w:fill="FFFFFF"/>
              </w:rPr>
            </w:rPrChange>
          </w:rPr>
          <w:t xml:space="preserve">edic </w:t>
        </w:r>
      </w:ins>
      <w:ins w:id="21" w:author="Ghislieri  Marco" w:date="2022-11-12T10:58:00Z">
        <w:r>
          <w:t>or</w:t>
        </w:r>
      </w:ins>
      <w:ins w:id="22" w:author="Ghislieri  Marco" w:date="2022-11-12T10:47:00Z">
        <w:r w:rsidR="007A1CC9" w:rsidRPr="007A1CC9">
          <w:rPr>
            <w:rPrChange w:id="23" w:author="Ghislieri  Marco" w:date="2022-11-12T10:47:00Z">
              <w:rPr>
                <w:rFonts w:ascii="Segoe UI" w:hAnsi="Segoe UI" w:cs="Segoe UI"/>
                <w:color w:val="24292F"/>
                <w:shd w:val="clear" w:color="auto" w:fill="FFFFFF"/>
              </w:rPr>
            </w:rPrChange>
          </w:rPr>
          <w:t xml:space="preserve"> neurological patients </w:t>
        </w:r>
      </w:ins>
      <w:ins w:id="24" w:author="Ghislieri  Marco" w:date="2022-11-12T10:58:00Z">
        <w:r>
          <w:t>to</w:t>
        </w:r>
      </w:ins>
      <w:ins w:id="25" w:author="Ghislieri  Marco" w:date="2022-11-12T10:47:00Z">
        <w:r w:rsidR="007A1CC9" w:rsidRPr="007A1CC9">
          <w:rPr>
            <w:rPrChange w:id="26" w:author="Ghislieri  Marco" w:date="2022-11-12T10:47:00Z">
              <w:rPr>
                <w:rFonts w:ascii="Segoe UI" w:hAnsi="Segoe UI" w:cs="Segoe UI"/>
                <w:color w:val="24292F"/>
                <w:shd w:val="clear" w:color="auto" w:fill="FFFFFF"/>
              </w:rPr>
            </w:rPrChange>
          </w:rPr>
          <w:t xml:space="preserve"> the monitoring of thei</w:t>
        </w:r>
      </w:ins>
      <w:ins w:id="27" w:author="Ghislieri  Marco" w:date="2022-11-12T10:48:00Z">
        <w:r w:rsidR="007A1CC9">
          <w:t>r</w:t>
        </w:r>
      </w:ins>
      <w:ins w:id="28" w:author="Ghislieri  Marco" w:date="2022-11-12T10:47:00Z">
        <w:r w:rsidR="007A1CC9" w:rsidRPr="007A1CC9">
          <w:rPr>
            <w:rPrChange w:id="29" w:author="Ghislieri  Marco" w:date="2022-11-12T10:47:00Z">
              <w:rPr>
                <w:rFonts w:ascii="Segoe UI" w:hAnsi="Segoe UI" w:cs="Segoe UI"/>
                <w:color w:val="24292F"/>
                <w:shd w:val="clear" w:color="auto" w:fill="FFFFFF"/>
              </w:rPr>
            </w:rPrChange>
          </w:rPr>
          <w:t xml:space="preserve"> motor rehabilitation.</w:t>
        </w:r>
      </w:ins>
      <w:ins w:id="30" w:author="Ghislieri  Marco" w:date="2022-11-12T10:53:00Z">
        <w:r w:rsidR="007A1CC9">
          <w:t xml:space="preserve"> </w:t>
        </w:r>
      </w:ins>
      <w:ins w:id="31" w:author="Ghislieri  Marco" w:date="2022-11-12T11:00:00Z">
        <w:r>
          <w:t>However, d</w:t>
        </w:r>
      </w:ins>
      <w:ins w:id="32" w:author="Ghislieri  Marco" w:date="2022-11-12T10:59:00Z">
        <w:r>
          <w:t xml:space="preserve">ue to the high </w:t>
        </w:r>
      </w:ins>
      <w:ins w:id="33" w:author="Ghislieri  Marco" w:date="2022-11-12T11:20:00Z">
        <w:r w:rsidR="00765FB6">
          <w:t>intra-cycle</w:t>
        </w:r>
      </w:ins>
      <w:ins w:id="34" w:author="Ghislieri  Marco" w:date="2022-11-12T10:59:00Z">
        <w:r>
          <w:t xml:space="preserve"> variability</w:t>
        </w:r>
      </w:ins>
      <w:ins w:id="35" w:author="Ghislieri  Marco" w:date="2022-11-12T11:01:00Z">
        <w:r>
          <w:t xml:space="preserve"> of </w:t>
        </w:r>
      </w:ins>
      <w:ins w:id="36" w:author="Ghislieri  Marco" w:date="2022-11-12T11:03:00Z">
        <w:r>
          <w:t xml:space="preserve">the muscle </w:t>
        </w:r>
      </w:ins>
      <w:ins w:id="37" w:author="Ghislieri  Marco" w:date="2022-11-12T11:08:00Z">
        <w:r w:rsidR="005C153E">
          <w:t xml:space="preserve">activation patterns </w:t>
        </w:r>
        <w:commentRangeStart w:id="38"/>
        <w:r w:rsidR="005C153E">
          <w:t>[]</w:t>
        </w:r>
        <w:commentRangeEnd w:id="38"/>
        <w:r w:rsidR="005C153E">
          <w:rPr>
            <w:rStyle w:val="CommentReference"/>
          </w:rPr>
          <w:commentReference w:id="38"/>
        </w:r>
      </w:ins>
      <w:ins w:id="39" w:author="Ghislieri  Marco" w:date="2022-11-12T11:03:00Z">
        <w:r>
          <w:t xml:space="preserve">, </w:t>
        </w:r>
      </w:ins>
      <w:ins w:id="40" w:author="Ghislieri  Marco" w:date="2022-11-12T11:20:00Z">
        <w:r w:rsidR="00765FB6">
          <w:t xml:space="preserve">specific </w:t>
        </w:r>
      </w:ins>
      <w:ins w:id="41" w:author="Ghislieri  Marco" w:date="2022-11-12T11:22:00Z">
        <w:r w:rsidR="00765FB6">
          <w:t>algorithms</w:t>
        </w:r>
      </w:ins>
      <w:ins w:id="42" w:author="Ghislieri  Marco" w:date="2022-11-12T11:21:00Z">
        <w:r w:rsidR="00765FB6">
          <w:t xml:space="preserve"> are needed to help scientists </w:t>
        </w:r>
      </w:ins>
      <w:ins w:id="43" w:author="Ghislieri  Marco" w:date="2022-11-13T15:09:00Z">
        <w:r w:rsidR="0085466B">
          <w:t xml:space="preserve">to </w:t>
        </w:r>
      </w:ins>
      <w:ins w:id="44" w:author="Ghislieri  Marco" w:date="2022-11-13T15:08:00Z">
        <w:r w:rsidR="0085466B">
          <w:t>e</w:t>
        </w:r>
      </w:ins>
      <w:ins w:id="45" w:author="Ghislieri  Marco" w:date="2022-11-12T11:25:00Z">
        <w:r w:rsidR="00765FB6">
          <w:t>asily characteriz</w:t>
        </w:r>
      </w:ins>
      <w:ins w:id="46" w:author="Ghislieri  Marco" w:date="2022-11-13T15:09:00Z">
        <w:r w:rsidR="0085466B">
          <w:t>e</w:t>
        </w:r>
      </w:ins>
      <w:ins w:id="47" w:author="Ghislieri  Marco" w:date="2022-11-12T11:25:00Z">
        <w:r w:rsidR="00765FB6">
          <w:t xml:space="preserve"> and assess muscle activation patterns during cyclical patterns. </w:t>
        </w:r>
      </w:ins>
      <w:ins w:id="48" w:author="Ghislieri  Marco" w:date="2022-11-12T11:30:00Z">
        <w:r w:rsidR="00190AE5">
          <w:t xml:space="preserve">In this perspective, </w:t>
        </w:r>
      </w:ins>
      <w:ins w:id="49" w:author="Ghislieri  Marco" w:date="2022-11-12T11:26:00Z">
        <w:r w:rsidR="00765FB6">
          <w:t>Clustering for the Identification of Muscle Activation Patterns (</w:t>
        </w:r>
      </w:ins>
      <w:ins w:id="50" w:author="Ghislieri  Marco" w:date="2022-11-12T11:50:00Z">
        <w:r w:rsidR="00E05826" w:rsidRPr="00E05826">
          <w:t>```</w:t>
        </w:r>
      </w:ins>
      <w:ins w:id="51" w:author="Ghislieri  Marco" w:date="2022-11-12T10:47:00Z">
        <w:r w:rsidR="007A1CC9" w:rsidRPr="007A1CC9">
          <w:rPr>
            <w:rPrChange w:id="52" w:author="Ghislieri  Marco" w:date="2022-11-12T10:47:00Z">
              <w:rPr>
                <w:rStyle w:val="HTMLCode"/>
                <w:rFonts w:ascii="Consolas" w:eastAsiaTheme="minorHAnsi" w:hAnsi="Consolas"/>
                <w:color w:val="24292F"/>
              </w:rPr>
            </w:rPrChange>
          </w:rPr>
          <w:t>CIMAP</w:t>
        </w:r>
      </w:ins>
      <w:ins w:id="53" w:author="Ghislieri  Marco" w:date="2022-11-12T11:50:00Z">
        <w:r w:rsidR="00E05826" w:rsidRPr="00E05826">
          <w:t>```</w:t>
        </w:r>
      </w:ins>
      <w:ins w:id="54" w:author="Ghislieri  Marco" w:date="2022-11-12T11:26:00Z">
        <w:r w:rsidR="00765FB6">
          <w:t xml:space="preserve">) </w:t>
        </w:r>
      </w:ins>
      <w:commentRangeStart w:id="55"/>
      <w:ins w:id="56" w:author="Ghislieri  Marco" w:date="2022-11-12T11:27:00Z">
        <w:r w:rsidR="00765FB6">
          <w:t>[]</w:t>
        </w:r>
      </w:ins>
      <w:commentRangeEnd w:id="55"/>
      <w:ins w:id="57" w:author="Ghislieri  Marco" w:date="2022-11-12T11:28:00Z">
        <w:r w:rsidR="00765FB6">
          <w:rPr>
            <w:rStyle w:val="CommentReference"/>
          </w:rPr>
          <w:commentReference w:id="55"/>
        </w:r>
      </w:ins>
      <w:ins w:id="58" w:author="Ghislieri  Marco" w:date="2022-11-12T11:27:00Z">
        <w:r w:rsidR="00765FB6">
          <w:t xml:space="preserve"> </w:t>
        </w:r>
      </w:ins>
      <w:ins w:id="59" w:author="Ghislieri  Marco" w:date="2022-11-12T10:47:00Z">
        <w:r w:rsidR="007A1CC9" w:rsidRPr="007A1CC9">
          <w:rPr>
            <w:rPrChange w:id="60" w:author="Ghislieri  Marco" w:date="2022-11-12T10:47:00Z">
              <w:rPr>
                <w:rFonts w:ascii="Segoe UI" w:hAnsi="Segoe UI" w:cs="Segoe UI"/>
                <w:color w:val="24292F"/>
                <w:shd w:val="clear" w:color="auto" w:fill="FFFFFF"/>
              </w:rPr>
            </w:rPrChange>
          </w:rPr>
          <w:t xml:space="preserve">is a </w:t>
        </w:r>
      </w:ins>
      <w:ins w:id="61" w:author="Ghislieri  Marco" w:date="2022-11-12T11:37:00Z">
        <w:r w:rsidR="006A2F54">
          <w:t>P</w:t>
        </w:r>
      </w:ins>
      <w:ins w:id="62" w:author="Ghislieri  Marco" w:date="2022-11-12T10:47:00Z">
        <w:r w:rsidR="007A1CC9" w:rsidRPr="007A1CC9">
          <w:rPr>
            <w:rPrChange w:id="63" w:author="Ghislieri  Marco" w:date="2022-11-12T10:47:00Z">
              <w:rPr>
                <w:rFonts w:ascii="Segoe UI" w:hAnsi="Segoe UI" w:cs="Segoe UI"/>
                <w:color w:val="24292F"/>
                <w:shd w:val="clear" w:color="auto" w:fill="FFFFFF"/>
              </w:rPr>
            </w:rPrChange>
          </w:rPr>
          <w:t xml:space="preserve">ython </w:t>
        </w:r>
      </w:ins>
      <w:commentRangeStart w:id="64"/>
      <w:ins w:id="65" w:author="Ghislieri  Marco" w:date="2022-11-12T11:37:00Z">
        <w:r w:rsidR="006A2F54">
          <w:t>[]</w:t>
        </w:r>
        <w:commentRangeEnd w:id="64"/>
        <w:r w:rsidR="006A2F54">
          <w:rPr>
            <w:rStyle w:val="CommentReference"/>
          </w:rPr>
          <w:commentReference w:id="64"/>
        </w:r>
        <w:r w:rsidR="006A2F54">
          <w:t xml:space="preserve"> </w:t>
        </w:r>
      </w:ins>
      <w:ins w:id="66" w:author="Ghislieri  Marco" w:date="2022-11-12T10:47:00Z">
        <w:r w:rsidR="007A1CC9" w:rsidRPr="007A1CC9">
          <w:rPr>
            <w:rPrChange w:id="67" w:author="Ghislieri  Marco" w:date="2022-11-12T10:47:00Z">
              <w:rPr>
                <w:rFonts w:ascii="Segoe UI" w:hAnsi="Segoe UI" w:cs="Segoe UI"/>
                <w:color w:val="24292F"/>
                <w:shd w:val="clear" w:color="auto" w:fill="FFFFFF"/>
              </w:rPr>
            </w:rPrChange>
          </w:rPr>
          <w:t xml:space="preserve">algorithm based on agglomerative hierarchical clustering that aims at characterizing muscle activation patterns during cyclical movements by grouping </w:t>
        </w:r>
      </w:ins>
      <w:ins w:id="68" w:author="Ghislieri  Marco" w:date="2022-11-14T17:47:00Z">
        <w:r w:rsidR="00325488">
          <w:t>cycles</w:t>
        </w:r>
      </w:ins>
      <w:ins w:id="69" w:author="Ghislieri  Marco" w:date="2022-11-12T10:47:00Z">
        <w:r w:rsidR="007A1CC9" w:rsidRPr="007A1CC9">
          <w:rPr>
            <w:rPrChange w:id="70" w:author="Ghislieri  Marco" w:date="2022-11-12T10:47:00Z">
              <w:rPr>
                <w:rFonts w:ascii="Segoe UI" w:hAnsi="Segoe UI" w:cs="Segoe UI"/>
                <w:color w:val="24292F"/>
                <w:shd w:val="clear" w:color="auto" w:fill="FFFFFF"/>
              </w:rPr>
            </w:rPrChange>
          </w:rPr>
          <w:t xml:space="preserve"> </w:t>
        </w:r>
      </w:ins>
      <w:ins w:id="71" w:author="Ghislieri  Marco" w:date="2022-11-12T11:27:00Z">
        <w:r w:rsidR="00765FB6">
          <w:t xml:space="preserve">showing a </w:t>
        </w:r>
      </w:ins>
      <w:ins w:id="72" w:author="Ghislieri  Marco" w:date="2022-11-12T10:47:00Z">
        <w:r w:rsidR="007A1CC9" w:rsidRPr="007A1CC9">
          <w:rPr>
            <w:rPrChange w:id="73" w:author="Ghislieri  Marco" w:date="2022-11-12T10:47:00Z">
              <w:rPr>
                <w:rFonts w:ascii="Segoe UI" w:hAnsi="Segoe UI" w:cs="Segoe UI"/>
                <w:color w:val="24292F"/>
                <w:shd w:val="clear" w:color="auto" w:fill="FFFFFF"/>
              </w:rPr>
            </w:rPrChange>
          </w:rPr>
          <w:t>similar muscle activity. From muscle activation intervals to the graphical representation of the clustering results, the proposed algorithm offers a complete analysis framework for assessing muscle activation patterns that can be flexibly modified at need and applied to cyclical movements different from walking.</w:t>
        </w:r>
      </w:ins>
      <w:ins w:id="74" w:author="Ghislieri  Marco" w:date="2022-11-12T11:27:00Z">
        <w:r w:rsidR="00765FB6">
          <w:t xml:space="preserve"> </w:t>
        </w:r>
      </w:ins>
      <w:ins w:id="75" w:author="Ghislieri  Marco" w:date="2022-11-12T11:50:00Z">
        <w:r w:rsidR="00E05826" w:rsidRPr="00E05826">
          <w:t>```</w:t>
        </w:r>
      </w:ins>
      <w:ins w:id="76" w:author="Ghislieri  Marco" w:date="2022-11-12T10:47:00Z">
        <w:r w:rsidR="007A1CC9" w:rsidRPr="007A1CC9">
          <w:rPr>
            <w:rPrChange w:id="77" w:author="Ghislieri  Marco" w:date="2022-11-12T10:47:00Z">
              <w:rPr>
                <w:rStyle w:val="HTMLCode"/>
                <w:rFonts w:ascii="Consolas" w:eastAsiaTheme="minorHAnsi" w:hAnsi="Consolas"/>
                <w:color w:val="24292F"/>
              </w:rPr>
            </w:rPrChange>
          </w:rPr>
          <w:t>CIMAP</w:t>
        </w:r>
      </w:ins>
      <w:ins w:id="78" w:author="Ghislieri  Marco" w:date="2022-11-12T11:50:00Z">
        <w:r w:rsidR="00E05826" w:rsidRPr="00E05826">
          <w:t>```</w:t>
        </w:r>
      </w:ins>
      <w:ins w:id="79" w:author="Ghislieri  Marco" w:date="2022-11-12T10:47:00Z">
        <w:r w:rsidR="007A1CC9">
          <w:t xml:space="preserve"> </w:t>
        </w:r>
        <w:r w:rsidR="007A1CC9" w:rsidRPr="007A1CC9">
          <w:rPr>
            <w:rPrChange w:id="80" w:author="Ghislieri  Marco" w:date="2022-11-12T10:47:00Z">
              <w:rPr>
                <w:rFonts w:ascii="Segoe UI" w:hAnsi="Segoe UI" w:cs="Segoe UI"/>
                <w:color w:val="24292F"/>
                <w:shd w:val="clear" w:color="auto" w:fill="FFFFFF"/>
              </w:rPr>
            </w:rPrChange>
          </w:rPr>
          <w:t>is addressed to scientists of any programming skill level working in different research areas such as biomedical engineering, robotics, sports, clinics, biomechanics, and neuroscience.</w:t>
        </w:r>
      </w:ins>
    </w:p>
    <w:p w14:paraId="0952E024" w14:textId="77777777" w:rsidR="00A17565" w:rsidRDefault="00A17565" w:rsidP="00640FCC">
      <w:pPr>
        <w:jc w:val="both"/>
      </w:pPr>
    </w:p>
    <w:p w14:paraId="28996B8F" w14:textId="016E8527" w:rsidR="00470A46" w:rsidRPr="00E058E2" w:rsidRDefault="00470A46" w:rsidP="00640FCC">
      <w:pPr>
        <w:jc w:val="both"/>
        <w:rPr>
          <w:i/>
          <w:iCs/>
        </w:rPr>
      </w:pPr>
      <w:r w:rsidRPr="00E058E2">
        <w:rPr>
          <w:i/>
          <w:iCs/>
        </w:rPr>
        <w:t>#Statement of Need</w:t>
      </w:r>
    </w:p>
    <w:p w14:paraId="71CBD70A" w14:textId="2AD30F26" w:rsidR="0004463C" w:rsidRDefault="0004463C" w:rsidP="00640FCC">
      <w:pPr>
        <w:jc w:val="both"/>
        <w:rPr>
          <w:ins w:id="81" w:author="Ghislieri  Marco" w:date="2022-11-13T15:20:00Z"/>
        </w:rPr>
      </w:pPr>
      <w:ins w:id="82" w:author="Ghislieri  Marco" w:date="2022-11-13T15:22:00Z">
        <w:r>
          <w:t xml:space="preserve">Surface electromyography (sEMG) </w:t>
        </w:r>
      </w:ins>
      <w:ins w:id="83" w:author="Ghislieri  Marco" w:date="2022-11-13T15:23:00Z">
        <w:r>
          <w:t xml:space="preserve">is </w:t>
        </w:r>
      </w:ins>
      <w:ins w:id="84" w:author="Ghislieri  Marco" w:date="2022-11-13T15:25:00Z">
        <w:r>
          <w:t xml:space="preserve">commonly </w:t>
        </w:r>
      </w:ins>
      <w:ins w:id="85" w:author="Ghislieri  Marco" w:date="2022-11-13T15:23:00Z">
        <w:r>
          <w:t>used</w:t>
        </w:r>
      </w:ins>
      <w:ins w:id="86" w:author="Ghislieri  Marco" w:date="2022-11-13T15:25:00Z">
        <w:r>
          <w:t>, in several research areas,</w:t>
        </w:r>
      </w:ins>
      <w:ins w:id="87" w:author="Ghislieri  Marco" w:date="2022-11-13T15:23:00Z">
        <w:r>
          <w:t xml:space="preserve"> to qualitatively and non-invasively assess </w:t>
        </w:r>
      </w:ins>
      <w:ins w:id="88" w:author="Ghislieri  Marco" w:date="2022-11-13T15:24:00Z">
        <w:r>
          <w:t xml:space="preserve">dynamic muscle activity in both physiological and pathological conditions. </w:t>
        </w:r>
      </w:ins>
      <w:ins w:id="89" w:author="Ghislieri  Marco" w:date="2022-11-13T15:28:00Z">
        <w:r>
          <w:t>Among the sEMG-based analys</w:t>
        </w:r>
      </w:ins>
      <w:ins w:id="90" w:author="Ghislieri  Marco" w:date="2022-11-14T17:48:00Z">
        <w:r w:rsidR="00325488">
          <w:t>e</w:t>
        </w:r>
      </w:ins>
      <w:ins w:id="91" w:author="Ghislieri  Marco" w:date="2022-11-13T15:28:00Z">
        <w:r>
          <w:t>s</w:t>
        </w:r>
      </w:ins>
      <w:ins w:id="92" w:author="Ghislieri  Marco" w:date="2022-11-13T15:26:00Z">
        <w:r>
          <w:t xml:space="preserve">, </w:t>
        </w:r>
      </w:ins>
      <w:ins w:id="93" w:author="Ghislieri  Marco" w:date="2022-11-13T15:28:00Z">
        <w:r>
          <w:t xml:space="preserve">the temporal analysis of muscle activations </w:t>
        </w:r>
      </w:ins>
      <w:ins w:id="94" w:author="Ghislieri  Marco" w:date="2022-11-13T15:29:00Z">
        <w:r>
          <w:t>achieve</w:t>
        </w:r>
      </w:ins>
      <w:ins w:id="95" w:author="Ghislieri  Marco" w:date="2022-11-14T17:48:00Z">
        <w:r w:rsidR="00325488">
          <w:t>d</w:t>
        </w:r>
      </w:ins>
      <w:ins w:id="96" w:author="Ghislieri  Marco" w:date="2022-11-13T15:29:00Z">
        <w:r>
          <w:t xml:space="preserve"> great interest in several research areas, such as </w:t>
        </w:r>
      </w:ins>
      <w:ins w:id="97" w:author="Ghislieri  Marco" w:date="2022-11-13T15:30:00Z">
        <w:r>
          <w:t xml:space="preserve">the assessment of altered muscle activation patterns in </w:t>
        </w:r>
      </w:ins>
      <w:ins w:id="98" w:author="Ghislieri  Marco" w:date="2022-11-13T15:31:00Z">
        <w:r>
          <w:t>patients affected by orthopaedic or neurological diseases and motor rehabilitation monitoring</w:t>
        </w:r>
      </w:ins>
      <w:ins w:id="99" w:author="Ghislieri  Marco" w:date="2022-11-13T15:38:00Z">
        <w:r>
          <w:t xml:space="preserve"> </w:t>
        </w:r>
        <w:commentRangeStart w:id="100"/>
        <w:r>
          <w:t>[]</w:t>
        </w:r>
        <w:commentRangeEnd w:id="100"/>
        <w:r>
          <w:rPr>
            <w:rStyle w:val="CommentReference"/>
          </w:rPr>
          <w:commentReference w:id="100"/>
        </w:r>
      </w:ins>
      <w:ins w:id="101" w:author="Ghislieri  Marco" w:date="2022-11-13T15:31:00Z">
        <w:r>
          <w:t xml:space="preserve">. </w:t>
        </w:r>
      </w:ins>
      <w:ins w:id="102" w:author="Ghislieri  Marco" w:date="2022-11-13T15:32:00Z">
        <w:r>
          <w:t xml:space="preserve">Muscle activation intervals can be obtained from raw sEMG signals </w:t>
        </w:r>
      </w:ins>
      <w:ins w:id="103" w:author="Ghislieri  Marco" w:date="2022-11-13T15:33:00Z">
        <w:r>
          <w:t>by detecting the beginning (</w:t>
        </w:r>
        <w:r w:rsidRPr="0004463C">
          <w:rPr>
            <w:i/>
            <w:iCs/>
            <w:rPrChange w:id="104" w:author="Ghislieri  Marco" w:date="2022-11-13T16:11:00Z">
              <w:rPr/>
            </w:rPrChange>
          </w:rPr>
          <w:t>onset</w:t>
        </w:r>
        <w:r>
          <w:t>) and the end (</w:t>
        </w:r>
        <w:r w:rsidRPr="0004463C">
          <w:rPr>
            <w:i/>
            <w:iCs/>
            <w:rPrChange w:id="105" w:author="Ghislieri  Marco" w:date="2022-11-13T16:11:00Z">
              <w:rPr/>
            </w:rPrChange>
          </w:rPr>
          <w:t>o</w:t>
        </w:r>
      </w:ins>
      <w:ins w:id="106" w:author="Ghislieri  Marco" w:date="2022-11-13T15:34:00Z">
        <w:r w:rsidRPr="0004463C">
          <w:rPr>
            <w:i/>
            <w:iCs/>
            <w:rPrChange w:id="107" w:author="Ghislieri  Marco" w:date="2022-11-13T16:11:00Z">
              <w:rPr/>
            </w:rPrChange>
          </w:rPr>
          <w:t>ffset</w:t>
        </w:r>
        <w:r>
          <w:t xml:space="preserve">) time-instant of muscle </w:t>
        </w:r>
      </w:ins>
      <w:ins w:id="108" w:author="Ghislieri  Marco" w:date="2022-11-13T15:37:00Z">
        <w:r>
          <w:t>activations during specific moveme</w:t>
        </w:r>
      </w:ins>
      <w:ins w:id="109" w:author="Ghislieri  Marco" w:date="2022-11-13T15:38:00Z">
        <w:r>
          <w:t>nts</w:t>
        </w:r>
      </w:ins>
      <w:ins w:id="110" w:author="Ghislieri  Marco" w:date="2022-11-13T15:34:00Z">
        <w:r>
          <w:t xml:space="preserve">. </w:t>
        </w:r>
      </w:ins>
      <w:ins w:id="111" w:author="Ghislieri  Marco" w:date="2022-11-13T15:35:00Z">
        <w:r>
          <w:t>In the last years,</w:t>
        </w:r>
      </w:ins>
      <w:ins w:id="112" w:author="Ghislieri  Marco" w:date="2022-11-13T15:36:00Z">
        <w:r>
          <w:t xml:space="preserve"> </w:t>
        </w:r>
      </w:ins>
      <w:ins w:id="113" w:author="Ghislieri  Marco" w:date="2022-11-13T15:39:00Z">
        <w:r>
          <w:t>several</w:t>
        </w:r>
      </w:ins>
      <w:ins w:id="114" w:author="Ghislieri  Marco" w:date="2022-11-13T15:36:00Z">
        <w:r>
          <w:t xml:space="preserve"> </w:t>
        </w:r>
      </w:ins>
      <w:ins w:id="115" w:author="Ghislieri  Marco" w:date="2022-11-13T15:39:00Z">
        <w:r>
          <w:t>algorithms</w:t>
        </w:r>
      </w:ins>
      <w:ins w:id="116" w:author="Ghislieri  Marco" w:date="2022-11-13T15:36:00Z">
        <w:r>
          <w:t xml:space="preserve"> have been published</w:t>
        </w:r>
      </w:ins>
      <w:ins w:id="117" w:author="Ghislieri  Marco" w:date="2022-11-13T15:39:00Z">
        <w:r>
          <w:t xml:space="preserve"> in the literature</w:t>
        </w:r>
      </w:ins>
      <w:ins w:id="118" w:author="Ghislieri  Marco" w:date="2022-11-13T15:40:00Z">
        <w:r>
          <w:t xml:space="preserve">, spanning from approaches based on single-threshold </w:t>
        </w:r>
        <w:commentRangeStart w:id="119"/>
        <w:r>
          <w:t>[]</w:t>
        </w:r>
      </w:ins>
      <w:commentRangeEnd w:id="119"/>
      <w:ins w:id="120" w:author="Ghislieri  Marco" w:date="2022-11-13T15:42:00Z">
        <w:r>
          <w:rPr>
            <w:rStyle w:val="CommentReference"/>
          </w:rPr>
          <w:commentReference w:id="119"/>
        </w:r>
      </w:ins>
      <w:ins w:id="121" w:author="Ghislieri  Marco" w:date="2022-11-13T15:40:00Z">
        <w:r>
          <w:t xml:space="preserve"> </w:t>
        </w:r>
      </w:ins>
      <w:ins w:id="122" w:author="Ghislieri  Marco" w:date="2022-11-13T15:42:00Z">
        <w:r>
          <w:t>or double-threshold statistical dete</w:t>
        </w:r>
      </w:ins>
      <w:ins w:id="123" w:author="Ghislieri  Marco" w:date="2022-11-13T15:43:00Z">
        <w:r>
          <w:t xml:space="preserve">ctors </w:t>
        </w:r>
        <w:commentRangeStart w:id="124"/>
        <w:r>
          <w:t>[]</w:t>
        </w:r>
        <w:commentRangeEnd w:id="124"/>
        <w:r>
          <w:rPr>
            <w:rStyle w:val="CommentReference"/>
          </w:rPr>
          <w:commentReference w:id="124"/>
        </w:r>
      </w:ins>
      <w:ins w:id="125" w:author="Ghislieri  Marco" w:date="2022-11-13T15:42:00Z">
        <w:r>
          <w:t xml:space="preserve"> </w:t>
        </w:r>
      </w:ins>
      <w:ins w:id="126" w:author="Ghislieri  Marco" w:date="2022-11-13T15:40:00Z">
        <w:r>
          <w:t>to more comple</w:t>
        </w:r>
      </w:ins>
      <w:ins w:id="127" w:author="Ghislieri  Marco" w:date="2022-11-13T15:41:00Z">
        <w:r>
          <w:t xml:space="preserve">x approaches based on deep-learning techniques </w:t>
        </w:r>
        <w:commentRangeStart w:id="128"/>
        <w:r>
          <w:t>[]</w:t>
        </w:r>
      </w:ins>
      <w:commentRangeEnd w:id="128"/>
      <w:ins w:id="129" w:author="Ghislieri  Marco" w:date="2022-11-13T15:43:00Z">
        <w:r>
          <w:rPr>
            <w:rStyle w:val="CommentReference"/>
          </w:rPr>
          <w:commentReference w:id="128"/>
        </w:r>
      </w:ins>
      <w:ins w:id="130" w:author="Ghislieri  Marco" w:date="2022-11-13T15:36:00Z">
        <w:r>
          <w:t xml:space="preserve">. </w:t>
        </w:r>
      </w:ins>
      <w:ins w:id="131" w:author="Ghislieri  Marco" w:date="2022-11-13T15:57:00Z">
        <w:r>
          <w:t xml:space="preserve">However, independently from the accuracy of the </w:t>
        </w:r>
      </w:ins>
      <w:ins w:id="132" w:author="Ghislieri  Marco" w:date="2022-11-13T15:58:00Z">
        <w:r>
          <w:t xml:space="preserve">detector in identifying the </w:t>
        </w:r>
      </w:ins>
      <w:ins w:id="133" w:author="Ghislieri  Marco" w:date="2022-11-13T16:26:00Z">
        <w:r>
          <w:t>onset-offset timing patterns</w:t>
        </w:r>
      </w:ins>
      <w:ins w:id="134" w:author="Ghislieri  Marco" w:date="2022-11-13T15:58:00Z">
        <w:r>
          <w:t>, sEMG signals are characterized by high cycle-by-cycle variability</w:t>
        </w:r>
      </w:ins>
      <w:ins w:id="135" w:author="Ghislieri  Marco" w:date="2022-11-13T16:01:00Z">
        <w:r>
          <w:t xml:space="preserve"> that may reduce muscle activity pattern interpretability</w:t>
        </w:r>
      </w:ins>
      <w:ins w:id="136" w:author="Ghislieri  Marco" w:date="2022-11-13T15:21:00Z">
        <w:r>
          <w:t>.</w:t>
        </w:r>
      </w:ins>
      <w:ins w:id="137" w:author="Ghislieri  Marco" w:date="2022-11-13T16:02:00Z">
        <w:r>
          <w:t xml:space="preserve"> For example, literature reports that</w:t>
        </w:r>
      </w:ins>
      <w:ins w:id="138" w:author="Ghislieri  Marco" w:date="2022-11-13T16:03:00Z">
        <w:r>
          <w:t xml:space="preserve"> during walking</w:t>
        </w:r>
      </w:ins>
      <w:ins w:id="139" w:author="Ghislieri  Marco" w:date="2022-11-13T16:02:00Z">
        <w:r>
          <w:t xml:space="preserve">, even in </w:t>
        </w:r>
      </w:ins>
      <w:ins w:id="140" w:author="Ghislieri  Marco" w:date="2022-11-13T16:03:00Z">
        <w:r>
          <w:t xml:space="preserve">healthy subjects, a single subject’s muscle </w:t>
        </w:r>
      </w:ins>
      <w:ins w:id="141" w:author="Ghislieri  Marco" w:date="2022-11-13T16:04:00Z">
        <w:r>
          <w:t>does not show a single preferred pattern of activation, but up to 4-5 distinct sEMG patterns, each characterized by a d</w:t>
        </w:r>
      </w:ins>
      <w:ins w:id="142" w:author="Ghislieri  Marco" w:date="2022-11-13T16:05:00Z">
        <w:r>
          <w:t>ifferent number of activation intervals occurring within the stride</w:t>
        </w:r>
      </w:ins>
      <w:ins w:id="143" w:author="Ghislieri  Marco" w:date="2022-11-13T16:11:00Z">
        <w:r>
          <w:t xml:space="preserve"> (called </w:t>
        </w:r>
        <w:r w:rsidRPr="0004463C">
          <w:rPr>
            <w:i/>
            <w:iCs/>
            <w:rPrChange w:id="144" w:author="Ghislieri  Marco" w:date="2022-11-13T16:11:00Z">
              <w:rPr/>
            </w:rPrChange>
          </w:rPr>
          <w:t>modalit</w:t>
        </w:r>
      </w:ins>
      <w:ins w:id="145" w:author="Ghislieri  Marco" w:date="2022-11-13T16:27:00Z">
        <w:r>
          <w:rPr>
            <w:i/>
            <w:iCs/>
          </w:rPr>
          <w:t>ies</w:t>
        </w:r>
      </w:ins>
      <w:ins w:id="146" w:author="Ghislieri  Marco" w:date="2022-11-13T16:11:00Z">
        <w:r>
          <w:t>)</w:t>
        </w:r>
      </w:ins>
      <w:ins w:id="147" w:author="Ghislieri  Marco" w:date="2022-11-13T16:05:00Z">
        <w:r>
          <w:t xml:space="preserve"> </w:t>
        </w:r>
        <w:commentRangeStart w:id="148"/>
        <w:r>
          <w:t>[]</w:t>
        </w:r>
        <w:commentRangeEnd w:id="148"/>
        <w:r>
          <w:rPr>
            <w:rStyle w:val="CommentReference"/>
          </w:rPr>
          <w:commentReference w:id="148"/>
        </w:r>
        <w:r>
          <w:t>.</w:t>
        </w:r>
      </w:ins>
      <w:ins w:id="149" w:author="Ghislieri  Marco" w:date="2022-11-13T16:11:00Z">
        <w:r>
          <w:t xml:space="preserve"> In this perspective, cluster </w:t>
        </w:r>
      </w:ins>
      <w:ins w:id="150" w:author="Ghislieri  Marco" w:date="2022-11-13T16:12:00Z">
        <w:r>
          <w:t xml:space="preserve">analysis represents a helpful tool </w:t>
        </w:r>
      </w:ins>
      <w:ins w:id="151" w:author="Ghislieri  Marco" w:date="2022-11-13T16:15:00Z">
        <w:r>
          <w:t>for helping scientists to study</w:t>
        </w:r>
      </w:ins>
      <w:ins w:id="152" w:author="Ghislieri  Marco" w:date="2022-11-13T16:13:00Z">
        <w:r>
          <w:t xml:space="preserve"> the various </w:t>
        </w:r>
      </w:ins>
      <w:ins w:id="153" w:author="Ghislieri  Marco" w:date="2022-11-13T16:27:00Z">
        <w:r>
          <w:t>activation patterns</w:t>
        </w:r>
      </w:ins>
      <w:ins w:id="154" w:author="Ghislieri  Marco" w:date="2022-11-13T16:14:00Z">
        <w:r>
          <w:t xml:space="preserve"> of muscles during a cyclical task.</w:t>
        </w:r>
      </w:ins>
      <w:ins w:id="155" w:author="Ghislieri  Marco" w:date="2022-11-13T16:15:00Z">
        <w:r>
          <w:t xml:space="preserve"> </w:t>
        </w:r>
      </w:ins>
      <w:ins w:id="156" w:author="Ghislieri  Marco" w:date="2022-11-13T16:17:00Z">
        <w:r>
          <w:t xml:space="preserve">More specifically, </w:t>
        </w:r>
      </w:ins>
      <w:ins w:id="157" w:author="Ghislieri  Marco" w:date="2022-11-13T16:16:00Z">
        <w:r>
          <w:t xml:space="preserve">a </w:t>
        </w:r>
      </w:ins>
      <w:ins w:id="158" w:author="Ghislieri  Marco" w:date="2022-11-13T16:17:00Z">
        <w:r>
          <w:t xml:space="preserve">systematic approach for grouping </w:t>
        </w:r>
      </w:ins>
      <w:ins w:id="159" w:author="Ghislieri  Marco" w:date="2022-11-13T16:28:00Z">
        <w:r>
          <w:t xml:space="preserve">together </w:t>
        </w:r>
      </w:ins>
      <w:ins w:id="160" w:author="Ghislieri  Marco" w:date="2022-11-13T16:17:00Z">
        <w:r>
          <w:t xml:space="preserve">cycles with homogeneous onset-offset timing patterns </w:t>
        </w:r>
      </w:ins>
      <w:ins w:id="161" w:author="Ghislieri  Marco" w:date="2022-11-13T16:19:00Z">
        <w:r>
          <w:t xml:space="preserve">can be obtained through cluster analysis. </w:t>
        </w:r>
      </w:ins>
      <w:ins w:id="162" w:author="Ghislieri  Marco" w:date="2022-11-13T16:31:00Z">
        <w:r>
          <w:t xml:space="preserve">Thus, </w:t>
        </w:r>
      </w:ins>
      <w:ins w:id="163" w:author="Ghislieri  Marco" w:date="2022-11-13T16:29:00Z">
        <w:r>
          <w:t>Clustering for the Identification of the Muscle Activation Pat</w:t>
        </w:r>
      </w:ins>
      <w:ins w:id="164" w:author="Ghislieri  Marco" w:date="2022-11-13T16:30:00Z">
        <w:r>
          <w:t>terns (</w:t>
        </w:r>
      </w:ins>
      <w:ins w:id="165" w:author="Ghislieri  Marco" w:date="2022-11-13T17:30:00Z">
        <w:r w:rsidR="00682542" w:rsidRPr="00E05826">
          <w:t>```</w:t>
        </w:r>
      </w:ins>
      <w:ins w:id="166" w:author="Ghislieri  Marco" w:date="2022-11-13T16:30:00Z">
        <w:r>
          <w:t>CIMAP</w:t>
        </w:r>
      </w:ins>
      <w:ins w:id="167" w:author="Ghislieri  Marco" w:date="2022-11-13T17:31:00Z">
        <w:r w:rsidR="00682542" w:rsidRPr="00E05826">
          <w:t>```</w:t>
        </w:r>
      </w:ins>
      <w:ins w:id="168" w:author="Ghislieri  Marco" w:date="2022-11-13T16:30:00Z">
        <w:r>
          <w:t xml:space="preserve">) algorithm </w:t>
        </w:r>
      </w:ins>
      <w:commentRangeStart w:id="169"/>
      <w:ins w:id="170" w:author="Ghislieri  Marco" w:date="2022-11-13T16:31:00Z">
        <w:r>
          <w:t xml:space="preserve">[] </w:t>
        </w:r>
        <w:commentRangeEnd w:id="169"/>
        <w:r>
          <w:rPr>
            <w:rStyle w:val="CommentReference"/>
          </w:rPr>
          <w:commentReference w:id="169"/>
        </w:r>
      </w:ins>
      <w:ins w:id="171" w:author="Ghislieri  Marco" w:date="2022-11-13T16:30:00Z">
        <w:r>
          <w:t>was recently proposed in the literature</w:t>
        </w:r>
      </w:ins>
      <w:ins w:id="172" w:author="Ghislieri  Marco" w:date="2022-11-13T16:32:00Z">
        <w:r>
          <w:t>.</w:t>
        </w:r>
      </w:ins>
      <w:ins w:id="173" w:author="Ghislieri  Marco" w:date="2022-11-13T16:33:00Z">
        <w:r>
          <w:t xml:space="preserve"> </w:t>
        </w:r>
      </w:ins>
      <w:ins w:id="174" w:author="Ghislieri  Marco" w:date="2022-11-13T16:35:00Z">
        <w:r>
          <w:t>T</w:t>
        </w:r>
      </w:ins>
      <w:ins w:id="175" w:author="Ghislieri  Marco" w:date="2022-11-13T15:49:00Z">
        <w:r>
          <w:t xml:space="preserve">he </w:t>
        </w:r>
      </w:ins>
      <w:ins w:id="176" w:author="Ghislieri  Marco" w:date="2022-11-13T17:31:00Z">
        <w:r w:rsidR="00682542" w:rsidRPr="00E05826">
          <w:t>```</w:t>
        </w:r>
      </w:ins>
      <w:ins w:id="177" w:author="Ghislieri  Marco" w:date="2022-11-13T15:49:00Z">
        <w:r>
          <w:t>CIMAP</w:t>
        </w:r>
      </w:ins>
      <w:ins w:id="178" w:author="Ghislieri  Marco" w:date="2022-11-13T17:31:00Z">
        <w:r w:rsidR="00682542" w:rsidRPr="00E05826">
          <w:t>```</w:t>
        </w:r>
      </w:ins>
      <w:ins w:id="179" w:author="Ghislieri  Marco" w:date="2022-11-13T15:49:00Z">
        <w:r>
          <w:t xml:space="preserve"> algorithm was </w:t>
        </w:r>
      </w:ins>
      <w:ins w:id="180" w:author="Ghislieri  Marco" w:date="2022-11-13T16:36:00Z">
        <w:r>
          <w:t>specifically developed</w:t>
        </w:r>
      </w:ins>
      <w:ins w:id="181" w:author="Ghislieri  Marco" w:date="2022-11-13T15:51:00Z">
        <w:r>
          <w:t xml:space="preserve"> to assess muscle activity patterns during walking in both physiological and pathological conditions and it was </w:t>
        </w:r>
      </w:ins>
      <w:ins w:id="182" w:author="Ghislieri  Marco" w:date="2022-11-13T15:49:00Z">
        <w:r>
          <w:t xml:space="preserve">successfully applied </w:t>
        </w:r>
      </w:ins>
      <w:ins w:id="183" w:author="Ghislieri  Marco" w:date="2022-11-13T15:50:00Z">
        <w:r>
          <w:t xml:space="preserve">to the study </w:t>
        </w:r>
      </w:ins>
      <w:ins w:id="184" w:author="Ghislieri  Marco" w:date="2022-11-13T15:51:00Z">
        <w:r>
          <w:t xml:space="preserve">of gait asymmetry </w:t>
        </w:r>
      </w:ins>
      <w:ins w:id="185" w:author="Ghislieri  Marco" w:date="2022-11-13T15:53:00Z">
        <w:r>
          <w:t>in</w:t>
        </w:r>
      </w:ins>
      <w:ins w:id="186" w:author="Ghislieri  Marco" w:date="2022-11-13T15:51:00Z">
        <w:r>
          <w:t xml:space="preserve"> healthy, orthopaedic, and neuro</w:t>
        </w:r>
      </w:ins>
      <w:ins w:id="187" w:author="Ghislieri  Marco" w:date="2022-11-13T15:52:00Z">
        <w:r>
          <w:t xml:space="preserve">logical patients </w:t>
        </w:r>
        <w:commentRangeStart w:id="188"/>
        <w:r>
          <w:t>[]</w:t>
        </w:r>
        <w:commentRangeEnd w:id="188"/>
        <w:r>
          <w:rPr>
            <w:rStyle w:val="CommentReference"/>
          </w:rPr>
          <w:commentReference w:id="188"/>
        </w:r>
        <w:r>
          <w:t>.</w:t>
        </w:r>
      </w:ins>
      <w:ins w:id="189" w:author="Ghislieri  Marco" w:date="2022-11-13T16:36:00Z">
        <w:r>
          <w:t xml:space="preserve"> Nevert</w:t>
        </w:r>
      </w:ins>
      <w:ins w:id="190" w:author="Ghislieri  Marco" w:date="2022-11-13T16:37:00Z">
        <w:r>
          <w:t>h</w:t>
        </w:r>
      </w:ins>
      <w:ins w:id="191" w:author="Ghislieri  Marco" w:date="2022-11-13T16:36:00Z">
        <w:r>
          <w:t xml:space="preserve">eless, it can be </w:t>
        </w:r>
      </w:ins>
      <w:ins w:id="192" w:author="Ghislieri  Marco" w:date="2022-11-13T16:37:00Z">
        <w:r>
          <w:t xml:space="preserve">potentially </w:t>
        </w:r>
      </w:ins>
      <w:ins w:id="193" w:author="Ghislieri  Marco" w:date="2022-11-13T16:36:00Z">
        <w:r>
          <w:t xml:space="preserve">applied </w:t>
        </w:r>
        <w:r>
          <w:lastRenderedPageBreak/>
          <w:t xml:space="preserve">to </w:t>
        </w:r>
      </w:ins>
      <w:ins w:id="194" w:author="Ghislieri  Marco" w:date="2022-11-13T16:37:00Z">
        <w:r>
          <w:t xml:space="preserve">other </w:t>
        </w:r>
      </w:ins>
      <w:ins w:id="195" w:author="Ghislieri  Marco" w:date="2022-11-13T16:36:00Z">
        <w:r>
          <w:t xml:space="preserve">cyclical </w:t>
        </w:r>
      </w:ins>
      <w:ins w:id="196" w:author="Ghislieri  Marco" w:date="2022-11-13T16:37:00Z">
        <w:r>
          <w:t>movement</w:t>
        </w:r>
      </w:ins>
      <w:ins w:id="197" w:author="Ghislieri  Marco" w:date="2022-11-14T17:49:00Z">
        <w:r w:rsidR="00325488">
          <w:t>s</w:t>
        </w:r>
      </w:ins>
      <w:ins w:id="198" w:author="Ghislieri  Marco" w:date="2022-11-13T17:08:00Z">
        <w:r w:rsidR="00682542">
          <w:t xml:space="preserve"> (e.g., r</w:t>
        </w:r>
      </w:ins>
      <w:ins w:id="199" w:author="Ghislieri  Marco" w:date="2022-11-13T16:38:00Z">
        <w:r>
          <w:t>each-to-grasp movement</w:t>
        </w:r>
      </w:ins>
      <w:ins w:id="200" w:author="Ghislieri  Marco" w:date="2022-11-13T17:08:00Z">
        <w:r w:rsidR="00682542">
          <w:t>)</w:t>
        </w:r>
      </w:ins>
      <w:ins w:id="201" w:author="Ghislieri  Marco" w:date="2022-11-13T16:38:00Z">
        <w:r>
          <w:t>.</w:t>
        </w:r>
      </w:ins>
      <w:ins w:id="202" w:author="Ghislieri  Marco" w:date="2022-11-13T17:16:00Z">
        <w:r w:rsidR="00682542">
          <w:t xml:space="preserve"> Starting from muscle activation intervals</w:t>
        </w:r>
      </w:ins>
      <w:ins w:id="203" w:author="Ghislieri  Marco" w:date="2022-11-13T17:17:00Z">
        <w:r w:rsidR="00682542">
          <w:t>, t</w:t>
        </w:r>
      </w:ins>
      <w:ins w:id="204" w:author="Ghislieri  Marco" w:date="2022-11-13T17:16:00Z">
        <w:r w:rsidR="00682542">
          <w:t xml:space="preserve">his algorithm allows for obtaining </w:t>
        </w:r>
      </w:ins>
      <w:ins w:id="205" w:author="Ghislieri  Marco" w:date="2022-11-13T17:17:00Z">
        <w:r w:rsidR="00682542">
          <w:t xml:space="preserve">all of the representative activation patterns of </w:t>
        </w:r>
      </w:ins>
      <w:ins w:id="206" w:author="Ghislieri  Marco" w:date="2022-11-13T17:18:00Z">
        <w:r w:rsidR="00682542">
          <w:t xml:space="preserve">a subject’s muscle, each corresponding to a cluster’s prototype. </w:t>
        </w:r>
      </w:ins>
      <w:ins w:id="207" w:author="Ghislieri  Marco" w:date="2022-11-13T17:21:00Z">
        <w:r w:rsidR="00682542">
          <w:t xml:space="preserve">Moreover, </w:t>
        </w:r>
      </w:ins>
      <w:ins w:id="208" w:author="Ghislieri  Marco" w:date="2022-11-13T17:22:00Z">
        <w:r w:rsidR="00682542">
          <w:t>the number of clusters identified and the cluster size</w:t>
        </w:r>
      </w:ins>
      <w:ins w:id="209" w:author="Ghislieri  Marco" w:date="2022-11-13T17:23:00Z">
        <w:r w:rsidR="00682542">
          <w:t xml:space="preserve"> (i.e., the number of elements belonging to the same cluster), may represent meaningful information</w:t>
        </w:r>
      </w:ins>
      <w:ins w:id="210" w:author="Ghislieri  Marco" w:date="2022-11-13T17:25:00Z">
        <w:r w:rsidR="00682542">
          <w:t xml:space="preserve"> in clinics</w:t>
        </w:r>
      </w:ins>
      <w:ins w:id="211" w:author="Ghislieri  Marco" w:date="2022-11-13T17:24:00Z">
        <w:r w:rsidR="00682542">
          <w:t xml:space="preserve">, since they indicate how many sEMG patterns were found and how frequently </w:t>
        </w:r>
      </w:ins>
      <w:ins w:id="212" w:author="Ghislieri  Marco" w:date="2022-11-13T17:25:00Z">
        <w:r w:rsidR="00682542">
          <w:t xml:space="preserve">they occur during the </w:t>
        </w:r>
        <w:proofErr w:type="spellStart"/>
        <w:r w:rsidR="00682542">
          <w:t>analyzed</w:t>
        </w:r>
        <w:proofErr w:type="spellEnd"/>
        <w:r w:rsidR="00682542">
          <w:t xml:space="preserve"> movement </w:t>
        </w:r>
        <w:commentRangeStart w:id="213"/>
        <w:r w:rsidR="00682542">
          <w:t>[]</w:t>
        </w:r>
        <w:commentRangeEnd w:id="213"/>
        <w:r w:rsidR="00682542">
          <w:rPr>
            <w:rStyle w:val="CommentReference"/>
          </w:rPr>
          <w:commentReference w:id="213"/>
        </w:r>
        <w:r w:rsidR="00682542">
          <w:t>, respectively.</w:t>
        </w:r>
      </w:ins>
      <w:ins w:id="214" w:author="Ghislieri  Marco" w:date="2022-11-13T17:27:00Z">
        <w:r w:rsidR="00682542">
          <w:t xml:space="preserve"> </w:t>
        </w:r>
      </w:ins>
      <w:ins w:id="215" w:author="Ghislieri  Marco" w:date="2022-11-13T17:33:00Z">
        <w:r w:rsidR="00682542">
          <w:t xml:space="preserve">Notice that, even if the </w:t>
        </w:r>
      </w:ins>
      <w:ins w:id="216" w:author="Ghislieri  Marco" w:date="2022-11-13T17:37:00Z">
        <w:r w:rsidR="00682542" w:rsidRPr="00E05826">
          <w:t>```</w:t>
        </w:r>
      </w:ins>
      <w:ins w:id="217" w:author="Ghislieri  Marco" w:date="2022-11-13T17:33:00Z">
        <w:r w:rsidR="00682542">
          <w:t>CIMAP</w:t>
        </w:r>
      </w:ins>
      <w:ins w:id="218" w:author="Ghislieri  Marco" w:date="2022-11-13T17:37:00Z">
        <w:r w:rsidR="00682542" w:rsidRPr="00E05826">
          <w:t>```</w:t>
        </w:r>
      </w:ins>
      <w:ins w:id="219" w:author="Ghislieri  Marco" w:date="2022-11-13T17:33:00Z">
        <w:r w:rsidR="00682542">
          <w:t xml:space="preserve"> algorithm was originally developed for gait analysis, the clustering approach </w:t>
        </w:r>
      </w:ins>
      <w:ins w:id="220" w:author="Ghislieri  Marco" w:date="2022-11-13T17:34:00Z">
        <w:r w:rsidR="00682542">
          <w:t>is independent from the muscle (or set of muscles) considered</w:t>
        </w:r>
      </w:ins>
      <w:ins w:id="221" w:author="Ghislieri  Marco" w:date="2022-11-13T17:35:00Z">
        <w:r w:rsidR="00682542">
          <w:t xml:space="preserve">, </w:t>
        </w:r>
      </w:ins>
      <w:ins w:id="222" w:author="Ghislieri  Marco" w:date="2022-11-13T17:33:00Z">
        <w:r w:rsidR="00682542">
          <w:t>can be easily extende</w:t>
        </w:r>
      </w:ins>
      <w:ins w:id="223" w:author="Ghislieri  Marco" w:date="2022-11-13T17:34:00Z">
        <w:r w:rsidR="00682542">
          <w:t>d to the study of other sEM</w:t>
        </w:r>
      </w:ins>
      <w:ins w:id="224" w:author="Ghislieri  Marco" w:date="2022-11-13T17:35:00Z">
        <w:r w:rsidR="00682542">
          <w:t xml:space="preserve">G cyclical signals, and can be applied not only in the rehabilitation setting, but also in human movement science, ergonomics, and sport. </w:t>
        </w:r>
      </w:ins>
      <w:ins w:id="225" w:author="Ghislieri  Marco" w:date="2022-11-13T17:27:00Z">
        <w:r w:rsidR="00682542">
          <w:t>Researchers with little to none coding experience will find in the Python algo</w:t>
        </w:r>
      </w:ins>
      <w:ins w:id="226" w:author="Ghislieri  Marco" w:date="2022-11-13T17:28:00Z">
        <w:r w:rsidR="00682542">
          <w:t xml:space="preserve">rithm </w:t>
        </w:r>
      </w:ins>
      <w:ins w:id="227" w:author="Ghislieri  Marco" w:date="2022-11-13T17:31:00Z">
        <w:r w:rsidR="00682542" w:rsidRPr="00E05826">
          <w:t>```</w:t>
        </w:r>
      </w:ins>
      <w:ins w:id="228" w:author="Ghislieri  Marco" w:date="2022-11-13T17:28:00Z">
        <w:r w:rsidR="00682542">
          <w:t>CIMAP</w:t>
        </w:r>
      </w:ins>
      <w:ins w:id="229" w:author="Ghislieri  Marco" w:date="2022-11-13T17:31:00Z">
        <w:r w:rsidR="00682542" w:rsidRPr="00E05826">
          <w:t>```</w:t>
        </w:r>
      </w:ins>
      <w:ins w:id="230" w:author="Ghislieri  Marco" w:date="2022-11-13T17:28:00Z">
        <w:r w:rsidR="00682542">
          <w:t xml:space="preserve"> a complete framework for the </w:t>
        </w:r>
      </w:ins>
      <w:ins w:id="231" w:author="Ghislieri  Marco" w:date="2022-11-13T17:29:00Z">
        <w:r w:rsidR="00682542">
          <w:t xml:space="preserve">assessment </w:t>
        </w:r>
      </w:ins>
      <w:ins w:id="232" w:author="Ghislieri  Marco" w:date="2022-11-13T17:30:00Z">
        <w:r w:rsidR="00682542">
          <w:t>of muscle activation patterns during cyclical movements</w:t>
        </w:r>
      </w:ins>
      <w:ins w:id="233" w:author="Ghislieri  Marco" w:date="2022-11-13T17:31:00Z">
        <w:r w:rsidR="00682542">
          <w:t xml:space="preserve">, </w:t>
        </w:r>
      </w:ins>
      <w:ins w:id="234" w:author="Ghislieri  Marco" w:date="2022-11-13T17:32:00Z">
        <w:r w:rsidR="00682542">
          <w:t>from muscle activation intervals pre-processing to the graphical representation of the clustering results.</w:t>
        </w:r>
      </w:ins>
    </w:p>
    <w:p w14:paraId="426E976B" w14:textId="481FA31E" w:rsidR="0085466B" w:rsidDel="00682542" w:rsidRDefault="0085466B">
      <w:pPr>
        <w:jc w:val="both"/>
        <w:rPr>
          <w:del w:id="235" w:author="Ghislieri  Marco" w:date="2022-11-13T17:37:00Z"/>
        </w:rPr>
      </w:pPr>
      <w:del w:id="236" w:author="Ghislieri  Marco" w:date="2022-11-13T15:46:00Z">
        <w:r w:rsidRPr="00D8444B" w:rsidDel="0004463C">
          <w:delText>The main part of the movements of everyday life embodies a cyclical nature. Some examples are walking, running, cycling, stair climbing, and swimming</w:delText>
        </w:r>
        <w:commentRangeStart w:id="237"/>
        <w:r w:rsidRPr="00D8444B" w:rsidDel="0004463C">
          <w:delText xml:space="preserve">. Gait analysis </w:delText>
        </w:r>
        <w:commentRangeEnd w:id="237"/>
        <w:r w:rsidDel="0004463C">
          <w:rPr>
            <w:rStyle w:val="CommentReference"/>
          </w:rPr>
          <w:commentReference w:id="237"/>
        </w:r>
        <w:r w:rsidRPr="00D8444B" w:rsidDel="0004463C">
          <w:delText>is broadly used for the clinical assessment of patients</w:delText>
        </w:r>
        <w:r w:rsidDel="0004463C">
          <w:delText>.</w:delText>
        </w:r>
        <w:r w:rsidRPr="00D8444B" w:rsidDel="0004463C">
          <w:delText xml:space="preserve"> </w:delText>
        </w:r>
        <w:r w:rsidDel="0004463C">
          <w:delText xml:space="preserve">To perform a quantitative assessment of muscle functionality during gait analysis, it is possible to </w:delText>
        </w:r>
        <w:r w:rsidRPr="00D8444B" w:rsidDel="0004463C">
          <w:delText xml:space="preserve"> </w:delText>
        </w:r>
        <w:r w:rsidDel="0004463C">
          <w:delText xml:space="preserve">investigate non-invasively muscular activity by acquiring </w:delText>
        </w:r>
        <w:r w:rsidRPr="00D8444B" w:rsidDel="0004463C">
          <w:delText>sEMG</w:delText>
        </w:r>
        <w:r w:rsidDel="0004463C">
          <w:delText xml:space="preserve"> </w:delText>
        </w:r>
        <w:r w:rsidRPr="00D8444B" w:rsidDel="0004463C">
          <w:delText xml:space="preserve">(surface </w:delText>
        </w:r>
        <w:r w:rsidDel="0004463C">
          <w:delText>e</w:delText>
        </w:r>
        <w:r w:rsidRPr="00D8444B" w:rsidDel="0004463C">
          <w:delText xml:space="preserve">lectromyography). From the sEMG is possible, using </w:delText>
        </w:r>
        <w:r w:rsidDel="0004463C">
          <w:delText xml:space="preserve">several </w:delText>
        </w:r>
        <w:r w:rsidRPr="00D8444B" w:rsidDel="0004463C">
          <w:delText xml:space="preserve">methods [@bonato_knaflitz; @ghislieri_lstm], to identify the intervals when the muscle can be considered active or not. </w:delText>
        </w:r>
      </w:del>
      <w:del w:id="238" w:author="Ghislieri  Marco" w:date="2022-11-13T16:24:00Z">
        <w:r w:rsidRPr="00D8444B" w:rsidDel="0004463C">
          <w:delText xml:space="preserve">But, muscular activity, even during cyclical movements, such as walking, shows high intra-subject variability [@agostini_1] both in the number of activation intervals </w:delText>
        </w:r>
        <w:r w:rsidDel="0004463C">
          <w:delText xml:space="preserve">within the same cycle </w:delText>
        </w:r>
        <w:r w:rsidRPr="00D8444B" w:rsidDel="0004463C">
          <w:delText xml:space="preserve">(also called modality) and in their </w:delText>
        </w:r>
        <w:r w:rsidDel="0004463C">
          <w:delText>duration</w:delText>
        </w:r>
        <w:r w:rsidRPr="00D8444B" w:rsidDel="0004463C">
          <w:delText>.</w:delText>
        </w:r>
        <w:r w:rsidDel="0004463C">
          <w:delText xml:space="preserve"> The high variability in the activation patterns of the same muscle while performing a cyclical task reduce the reliability and complicate the interpretability of the obtained results.</w:delText>
        </w:r>
        <w:r w:rsidRPr="00D8444B" w:rsidDel="0004463C">
          <w:delText xml:space="preserve"> </w:delText>
        </w:r>
        <w:commentRangeStart w:id="239"/>
        <w:r w:rsidDel="0004463C">
          <w:delText>To address such issue,</w:delText>
        </w:r>
        <w:r w:rsidRPr="00D8444B" w:rsidDel="0004463C">
          <w:delText xml:space="preserve"> Statistical Gait Analysis (SGA) [@SGA] has been recently proposed. The SGA consists of a "statistical" description of gait Spatio-temporal parameters and parameters derived from EMG signals. The purpose of this approach is to describe gait functionality in a condition like everyday walking. From the SGA methods,</w:delText>
        </w:r>
        <w:commentRangeEnd w:id="239"/>
        <w:r w:rsidDel="0004463C">
          <w:rPr>
            <w:rStyle w:val="CommentReference"/>
          </w:rPr>
          <w:commentReference w:id="239"/>
        </w:r>
        <w:r w:rsidRPr="00D8444B" w:rsidDel="0004463C">
          <w:delText xml:space="preserve"> </w:delText>
        </w:r>
      </w:del>
      <w:commentRangeStart w:id="240"/>
      <w:del w:id="241" w:author="Ghislieri  Marco" w:date="2022-11-13T17:37:00Z">
        <w:r w:rsidRPr="00D8444B" w:rsidDel="00682542">
          <w:delText>the CIMAP (Clustering for Identification of Muscle Activation Pattern) [@cimap1; @cimap2] algorithm was developed to perform pattern analysis on the activation profiles extracted from the sEMG recording of walking</w:delText>
        </w:r>
        <w:commentRangeEnd w:id="240"/>
        <w:r w:rsidDel="00682542">
          <w:rPr>
            <w:rStyle w:val="CommentReference"/>
          </w:rPr>
          <w:commentReference w:id="240"/>
        </w:r>
        <w:r w:rsidRPr="00D8444B" w:rsidDel="00682542">
          <w:delText>.</w:delText>
        </w:r>
        <w:r w:rsidDel="00682542">
          <w:delText xml:space="preserve"> The aim CIMAP algorithm is to overcome the  limitation in interpretability introduced by the residual variability that is still present after the application of the SGA methods. The clustering performed on the activation intervals allows the identification of few common muscle activation patterns among all the cycles to give the user easier to interpret results.</w:delText>
        </w:r>
      </w:del>
      <w:del w:id="242" w:author="Ghislieri  Marco" w:date="2022-11-13T16:24:00Z">
        <w:r w:rsidDel="0004463C">
          <w:delText xml:space="preserve"> </w:delText>
        </w:r>
      </w:del>
    </w:p>
    <w:p w14:paraId="27B3ADE7" w14:textId="78E36A07" w:rsidR="0085466B" w:rsidDel="00682542" w:rsidRDefault="0085466B">
      <w:pPr>
        <w:jc w:val="both"/>
        <w:rPr>
          <w:del w:id="243" w:author="Ghislieri  Marco" w:date="2022-11-13T17:37:00Z"/>
        </w:rPr>
      </w:pPr>
      <w:del w:id="244" w:author="Ghislieri  Marco" w:date="2022-11-13T17:37:00Z">
        <w:r w:rsidDel="00682542">
          <w:delText>CIMAP is a Python algorithm based on agglomerative hierarchical clustering that aims at characterizing muscle activation patterns during cyclical movements by grouping strides with similar muscle activity. From muscle activation intervals to the graphical representation of the clustering results, the proposed algorithm offers a complete analysis framework for assessing muscle activation patterns that can be flexibly modified at need and applied to cyclical movements different from walking. CIMAP is addressed to scientists of any programming skill level working in different research areas such as biomedical engineering, robotics, sports, clinics, biomechanics, and neuroscience.</w:delText>
        </w:r>
      </w:del>
    </w:p>
    <w:p w14:paraId="70A87F59" w14:textId="4E387E4C" w:rsidR="00470A46" w:rsidDel="0004463C" w:rsidRDefault="006739F4">
      <w:pPr>
        <w:jc w:val="both"/>
        <w:rPr>
          <w:del w:id="245" w:author="Ghislieri  Marco" w:date="2022-11-13T16:39:00Z"/>
        </w:rPr>
      </w:pPr>
      <w:del w:id="246" w:author="Ghislieri  Marco" w:date="2022-11-13T16:39:00Z">
        <w:r w:rsidDel="0004463C">
          <w:delText xml:space="preserve">Traditional gait analysis most frequently analyses only </w:delText>
        </w:r>
        <w:r w:rsidR="0082335D" w:rsidDel="0004463C">
          <w:delText xml:space="preserve">a </w:delText>
        </w:r>
        <w:r w:rsidDel="0004463C">
          <w:delText>few cycles of a subject. However, this procedure does not allow for capturing the natural behavior of a subject and its cycle-to-cycle variability, especially in gait analysis. To address the issue</w:delText>
        </w:r>
        <w:r w:rsidR="009205F2" w:rsidDel="0004463C">
          <w:delText>, the practice is leaning towards the acquisition of high numbers of gait cycles when performing gait analysis</w:delText>
        </w:r>
        <w:r w:rsidR="0082335D" w:rsidDel="0004463C">
          <w:delText>,</w:delText>
        </w:r>
        <w:r w:rsidR="009205F2" w:rsidDel="0004463C">
          <w:delText xml:space="preserve"> and new methods, like SGA [@SGA], have been developed. CIMAP algorithm [@cimap1; @cimap2] has been developed to help clinicians with the interpretation of EMG data in gait analysis highlighting with clustering the relevant activation patterns that characterize a subject while walking. Even though the algorithm was developed for gait analysis, it can be applied to all sorts of cyclical tasks.</w:delText>
        </w:r>
      </w:del>
    </w:p>
    <w:p w14:paraId="0445E8C7" w14:textId="37B451BE" w:rsidR="00A17565" w:rsidRDefault="00A17565" w:rsidP="00640FCC">
      <w:pPr>
        <w:jc w:val="both"/>
      </w:pPr>
    </w:p>
    <w:p w14:paraId="1BB0A57E" w14:textId="07F6C92B" w:rsidR="00A17565" w:rsidRPr="00E058E2" w:rsidRDefault="00A17565" w:rsidP="00640FCC">
      <w:pPr>
        <w:jc w:val="both"/>
        <w:rPr>
          <w:i/>
          <w:iCs/>
        </w:rPr>
      </w:pPr>
      <w:r w:rsidRPr="00E058E2">
        <w:rPr>
          <w:i/>
          <w:iCs/>
        </w:rPr>
        <w:t>#</w:t>
      </w:r>
      <w:r>
        <w:rPr>
          <w:i/>
          <w:iCs/>
        </w:rPr>
        <w:t>Analysis w</w:t>
      </w:r>
      <w:r w:rsidRPr="00E058E2">
        <w:rPr>
          <w:i/>
          <w:iCs/>
        </w:rPr>
        <w:t>orkflow</w:t>
      </w:r>
    </w:p>
    <w:p w14:paraId="7133408B" w14:textId="6ADD1B99" w:rsidR="00A17565" w:rsidRDefault="00A17565" w:rsidP="00640FCC">
      <w:pPr>
        <w:jc w:val="both"/>
      </w:pPr>
      <w:r>
        <w:t xml:space="preserve">The typical workflow when using the </w:t>
      </w:r>
      <w:ins w:id="247" w:author="Ghislieri  Marco" w:date="2022-11-12T11:56:00Z">
        <w:r w:rsidR="007A742C" w:rsidRPr="00E05826">
          <w:t>```</w:t>
        </w:r>
      </w:ins>
      <w:r>
        <w:t>CIMAP</w:t>
      </w:r>
      <w:ins w:id="248" w:author="Ghislieri  Marco" w:date="2022-11-12T11:56:00Z">
        <w:r w:rsidR="007A742C" w:rsidRPr="00E05826">
          <w:t>```</w:t>
        </w:r>
      </w:ins>
      <w:r>
        <w:t xml:space="preserve"> algorithm consists of the following </w:t>
      </w:r>
      <w:del w:id="249" w:author="Ghislieri  Marco" w:date="2022-11-12T11:56:00Z">
        <w:r w:rsidR="00C308B2" w:rsidDel="007A742C">
          <w:delText>6</w:delText>
        </w:r>
        <w:r w:rsidDel="007A742C">
          <w:delText xml:space="preserve"> </w:delText>
        </w:r>
      </w:del>
      <w:ins w:id="250" w:author="Ghislieri  Marco" w:date="2022-11-12T11:57:00Z">
        <w:r w:rsidR="007A742C">
          <w:t>five</w:t>
        </w:r>
      </w:ins>
      <w:ins w:id="251" w:author="Ghislieri  Marco" w:date="2022-11-12T11:56:00Z">
        <w:r w:rsidR="007A742C">
          <w:t xml:space="preserve"> main </w:t>
        </w:r>
      </w:ins>
      <w:r>
        <w:t>steps:</w:t>
      </w:r>
    </w:p>
    <w:p w14:paraId="039FEFDC" w14:textId="36F87E1B" w:rsidR="00A17565" w:rsidDel="007A742C" w:rsidRDefault="00A17565">
      <w:pPr>
        <w:pStyle w:val="ListParagraph"/>
        <w:numPr>
          <w:ilvl w:val="0"/>
          <w:numId w:val="2"/>
        </w:numPr>
        <w:jc w:val="both"/>
        <w:rPr>
          <w:del w:id="252" w:author="Ghislieri  Marco" w:date="2022-11-12T11:59:00Z"/>
        </w:rPr>
      </w:pPr>
      <w:del w:id="253" w:author="Ghislieri  Marco" w:date="2022-11-12T11:59:00Z">
        <w:r w:rsidDel="007A742C">
          <w:delText>Data preparation (i.e., to read input data and convert them into the format needed for the following steps);</w:delText>
        </w:r>
      </w:del>
    </w:p>
    <w:p w14:paraId="2A6A1090" w14:textId="35EDFE7D" w:rsidR="00A17565" w:rsidDel="007A742C" w:rsidRDefault="00A17565">
      <w:pPr>
        <w:pStyle w:val="ListParagraph"/>
        <w:numPr>
          <w:ilvl w:val="0"/>
          <w:numId w:val="2"/>
        </w:numPr>
        <w:jc w:val="both"/>
        <w:rPr>
          <w:del w:id="254" w:author="Ghislieri  Marco" w:date="2022-11-12T11:59:00Z"/>
        </w:rPr>
      </w:pPr>
      <w:del w:id="255" w:author="Ghislieri  Marco" w:date="2022-11-12T11:59:00Z">
        <w:r w:rsidDel="007A742C">
          <w:delText>Data pre-processing (i.e., to split input data based on the number of muscle activations within each cycle);</w:delText>
        </w:r>
      </w:del>
    </w:p>
    <w:p w14:paraId="313EE1CC" w14:textId="3692347B" w:rsidR="00A17565" w:rsidDel="007A742C" w:rsidRDefault="00A17565">
      <w:pPr>
        <w:pStyle w:val="ListParagraph"/>
        <w:numPr>
          <w:ilvl w:val="0"/>
          <w:numId w:val="2"/>
        </w:numPr>
        <w:jc w:val="both"/>
        <w:rPr>
          <w:del w:id="256" w:author="Ghislieri  Marco" w:date="2022-11-12T11:59:00Z"/>
        </w:rPr>
      </w:pPr>
      <w:del w:id="257" w:author="Ghislieri  Marco" w:date="2022-11-12T11:59:00Z">
        <w:r w:rsidDel="007A742C">
          <w:delText xml:space="preserve">Agglomerative Hierarchical Clustering </w:delText>
        </w:r>
        <w:r w:rsidR="00C533B8" w:rsidDel="007A742C">
          <w:delText>[@clustering]:</w:delText>
        </w:r>
      </w:del>
    </w:p>
    <w:p w14:paraId="1C325427" w14:textId="2D06FD41" w:rsidR="00C533B8" w:rsidDel="007A742C" w:rsidRDefault="00C533B8">
      <w:pPr>
        <w:pStyle w:val="ListParagraph"/>
        <w:numPr>
          <w:ilvl w:val="1"/>
          <w:numId w:val="2"/>
        </w:numPr>
        <w:jc w:val="both"/>
        <w:rPr>
          <w:del w:id="258" w:author="Ghislieri  Marco" w:date="2022-11-12T11:59:00Z"/>
        </w:rPr>
      </w:pPr>
      <w:del w:id="259" w:author="Ghislieri  Marco" w:date="2022-11-12T11:59:00Z">
        <w:r w:rsidDel="007A742C">
          <w:delText>Creation of a hierarchical tree using two distance metrics (Manhattan and Chebyshev);</w:delText>
        </w:r>
      </w:del>
    </w:p>
    <w:p w14:paraId="26AD3BA7" w14:textId="52367EED" w:rsidR="00A17565" w:rsidDel="007A742C" w:rsidRDefault="00A17565">
      <w:pPr>
        <w:pStyle w:val="ListParagraph"/>
        <w:numPr>
          <w:ilvl w:val="0"/>
          <w:numId w:val="2"/>
        </w:numPr>
        <w:jc w:val="both"/>
        <w:rPr>
          <w:del w:id="260" w:author="Ghislieri  Marco" w:date="2022-11-12T11:59:00Z"/>
        </w:rPr>
      </w:pPr>
      <w:commentRangeStart w:id="261"/>
      <w:del w:id="262" w:author="Ghislieri  Marco" w:date="2022-11-12T11:59:00Z">
        <w:r w:rsidDel="007A742C">
          <w:delText xml:space="preserve">Selection of the optimal number of clusters </w:delText>
        </w:r>
        <w:commentRangeEnd w:id="261"/>
        <w:r w:rsidDel="007A742C">
          <w:rPr>
            <w:rStyle w:val="CommentReference"/>
          </w:rPr>
          <w:commentReference w:id="261"/>
        </w:r>
        <w:r w:rsidR="00C533B8" w:rsidDel="007A742C">
          <w:delText>[@cimap2]</w:delText>
        </w:r>
        <w:r w:rsidDel="007A742C">
          <w:delText>;</w:delText>
        </w:r>
      </w:del>
    </w:p>
    <w:p w14:paraId="3A465948" w14:textId="7B0EC464" w:rsidR="00A17565" w:rsidDel="007A742C" w:rsidRDefault="00A17565">
      <w:pPr>
        <w:pStyle w:val="ListParagraph"/>
        <w:numPr>
          <w:ilvl w:val="1"/>
          <w:numId w:val="2"/>
        </w:numPr>
        <w:jc w:val="both"/>
        <w:rPr>
          <w:del w:id="263" w:author="Ghislieri  Marco" w:date="2022-11-12T11:59:00Z"/>
          <w:highlight w:val="yellow"/>
        </w:rPr>
      </w:pPr>
      <w:del w:id="264" w:author="Ghislieri  Marco" w:date="2022-11-12T11:59:00Z">
        <w:r w:rsidRPr="00E058E2" w:rsidDel="007A742C">
          <w:rPr>
            <w:highlight w:val="yellow"/>
          </w:rPr>
          <w:delText>Identification of the optimal cutting point through the analysis of both the intra-cluster variability</w:delText>
        </w:r>
        <w:r w:rsidR="00C533B8" w:rsidDel="007A742C">
          <w:rPr>
            <w:highlight w:val="yellow"/>
          </w:rPr>
          <w:delText>;</w:delText>
        </w:r>
      </w:del>
    </w:p>
    <w:p w14:paraId="2D250AEB" w14:textId="5C0B4E38" w:rsidR="00C533B8" w:rsidRPr="00E058E2" w:rsidDel="007A742C" w:rsidRDefault="00C533B8">
      <w:pPr>
        <w:pStyle w:val="ListParagraph"/>
        <w:numPr>
          <w:ilvl w:val="1"/>
          <w:numId w:val="2"/>
        </w:numPr>
        <w:jc w:val="both"/>
        <w:rPr>
          <w:del w:id="265" w:author="Ghislieri  Marco" w:date="2022-11-12T11:59:00Z"/>
          <w:highlight w:val="yellow"/>
        </w:rPr>
      </w:pPr>
      <w:del w:id="266" w:author="Ghislieri  Marco" w:date="2022-11-12T11:59:00Z">
        <w:r w:rsidDel="007A742C">
          <w:rPr>
            <w:highlight w:val="yellow"/>
          </w:rPr>
          <w:delText>Identification of the distance metric that has the best inter-cluster variability;</w:delText>
        </w:r>
      </w:del>
    </w:p>
    <w:p w14:paraId="5CE0286E" w14:textId="739ECD2D" w:rsidR="00A17565" w:rsidDel="007A742C" w:rsidRDefault="00A17565">
      <w:pPr>
        <w:pStyle w:val="ListParagraph"/>
        <w:numPr>
          <w:ilvl w:val="0"/>
          <w:numId w:val="2"/>
        </w:numPr>
        <w:jc w:val="both"/>
        <w:rPr>
          <w:del w:id="267" w:author="Ghislieri  Marco" w:date="2022-11-12T11:59:00Z"/>
        </w:rPr>
      </w:pPr>
      <w:del w:id="268" w:author="Ghislieri  Marco" w:date="2022-11-12T11:59:00Z">
        <w:r w:rsidDel="007A742C">
          <w:delText xml:space="preserve">Cluster representation (available also at points 3 and 4, see </w:delText>
        </w:r>
        <w:r w:rsidRPr="00E058E2" w:rsidDel="007A742C">
          <w:rPr>
            <w:highlight w:val="yellow"/>
          </w:rPr>
          <w:delText>Figure 1</w:delText>
        </w:r>
        <w:r w:rsidDel="007A742C">
          <w:delText xml:space="preserve"> for a representative example);</w:delText>
        </w:r>
      </w:del>
    </w:p>
    <w:p w14:paraId="08DC0C6B" w14:textId="60FC662B" w:rsidR="007A742C" w:rsidRPr="007A742C" w:rsidRDefault="00A17565">
      <w:pPr>
        <w:pStyle w:val="ListParagraph"/>
        <w:numPr>
          <w:ilvl w:val="0"/>
          <w:numId w:val="3"/>
        </w:numPr>
        <w:spacing w:after="120" w:line="240" w:lineRule="auto"/>
        <w:ind w:hanging="357"/>
        <w:jc w:val="both"/>
        <w:rPr>
          <w:ins w:id="269" w:author="Ghislieri  Marco" w:date="2022-11-12T11:57:00Z"/>
          <w:rPrChange w:id="270" w:author="Ghislieri  Marco" w:date="2022-11-12T11:57:00Z">
            <w:rPr>
              <w:ins w:id="271" w:author="Ghislieri  Marco" w:date="2022-11-12T11:57:00Z"/>
              <w:rFonts w:ascii="Segoe UI" w:eastAsia="Times New Roman" w:hAnsi="Segoe UI" w:cs="Segoe UI"/>
              <w:color w:val="24292F"/>
              <w:sz w:val="24"/>
              <w:szCs w:val="24"/>
              <w:lang w:val="it-IT" w:eastAsia="it-IT"/>
            </w:rPr>
          </w:rPrChange>
        </w:rPr>
        <w:pPrChange w:id="272" w:author="Ghislieri  Marco" w:date="2022-11-13T17:44:00Z">
          <w:pPr>
            <w:numPr>
              <w:numId w:val="3"/>
            </w:numPr>
            <w:shd w:val="clear" w:color="auto" w:fill="FFFFFF"/>
            <w:tabs>
              <w:tab w:val="num" w:pos="720"/>
            </w:tabs>
            <w:spacing w:before="100" w:beforeAutospacing="1" w:after="100" w:afterAutospacing="1" w:line="240" w:lineRule="auto"/>
            <w:ind w:left="720" w:hanging="360"/>
          </w:pPr>
        </w:pPrChange>
      </w:pPr>
      <w:del w:id="273" w:author="Ghislieri  Marco" w:date="2022-11-12T11:59:00Z">
        <w:r w:rsidDel="007A742C">
          <w:delText>Data saving (clustering results are saved in an easy-to-read and open-source format).</w:delText>
        </w:r>
      </w:del>
      <w:ins w:id="274" w:author="Ghislieri  Marco" w:date="2022-11-12T11:57:00Z">
        <w:r w:rsidR="007A742C" w:rsidRPr="007A742C">
          <w:rPr>
            <w:rPrChange w:id="275" w:author="Ghislieri  Marco" w:date="2022-11-12T11:57:00Z">
              <w:rPr>
                <w:rFonts w:ascii="Segoe UI" w:eastAsia="Times New Roman" w:hAnsi="Segoe UI" w:cs="Segoe UI"/>
                <w:color w:val="24292F"/>
                <w:sz w:val="24"/>
                <w:szCs w:val="24"/>
                <w:lang w:val="it-IT" w:eastAsia="it-IT"/>
              </w:rPr>
            </w:rPrChange>
          </w:rPr>
          <w:t>Data preparation (i.e., to read input data and convert them into the format needed for the following steps)</w:t>
        </w:r>
      </w:ins>
      <w:ins w:id="276" w:author="Ghislieri  Marco" w:date="2022-11-13T15:16:00Z">
        <w:r w:rsidR="0085466B">
          <w:t>;</w:t>
        </w:r>
      </w:ins>
    </w:p>
    <w:p w14:paraId="7CD51F29" w14:textId="3089F560" w:rsidR="007A742C" w:rsidRPr="007A742C" w:rsidRDefault="007A742C">
      <w:pPr>
        <w:numPr>
          <w:ilvl w:val="0"/>
          <w:numId w:val="3"/>
        </w:numPr>
        <w:shd w:val="clear" w:color="auto" w:fill="FFFFFF"/>
        <w:spacing w:after="120" w:line="240" w:lineRule="auto"/>
        <w:ind w:hanging="357"/>
        <w:jc w:val="both"/>
        <w:rPr>
          <w:ins w:id="277" w:author="Ghislieri  Marco" w:date="2022-11-12T11:57:00Z"/>
          <w:rPrChange w:id="278" w:author="Ghislieri  Marco" w:date="2022-11-12T11:57:00Z">
            <w:rPr>
              <w:ins w:id="279" w:author="Ghislieri  Marco" w:date="2022-11-12T11:57:00Z"/>
              <w:rFonts w:ascii="Segoe UI" w:eastAsia="Times New Roman" w:hAnsi="Segoe UI" w:cs="Segoe UI"/>
              <w:color w:val="24292F"/>
              <w:sz w:val="24"/>
              <w:szCs w:val="24"/>
              <w:lang w:val="it-IT" w:eastAsia="it-IT"/>
            </w:rPr>
          </w:rPrChange>
        </w:rPr>
        <w:pPrChange w:id="280" w:author="Ghislieri  Marco" w:date="2022-11-13T17:44:00Z">
          <w:pPr>
            <w:numPr>
              <w:numId w:val="3"/>
            </w:numPr>
            <w:shd w:val="clear" w:color="auto" w:fill="FFFFFF"/>
            <w:tabs>
              <w:tab w:val="num" w:pos="720"/>
            </w:tabs>
            <w:spacing w:before="60" w:after="100" w:afterAutospacing="1" w:line="240" w:lineRule="auto"/>
            <w:ind w:left="720" w:hanging="360"/>
          </w:pPr>
        </w:pPrChange>
      </w:pPr>
      <w:ins w:id="281" w:author="Ghislieri  Marco" w:date="2022-11-12T11:57:00Z">
        <w:r w:rsidRPr="007A742C">
          <w:rPr>
            <w:rPrChange w:id="282" w:author="Ghislieri  Marco" w:date="2022-11-12T11:57:00Z">
              <w:rPr>
                <w:rFonts w:ascii="Segoe UI" w:eastAsia="Times New Roman" w:hAnsi="Segoe UI" w:cs="Segoe UI"/>
                <w:color w:val="24292F"/>
                <w:sz w:val="24"/>
                <w:szCs w:val="24"/>
                <w:lang w:val="it-IT" w:eastAsia="it-IT"/>
              </w:rPr>
            </w:rPrChange>
          </w:rPr>
          <w:t>Data pre-processing (i.e., to split input data based on the number of muscle activations within each cycle)</w:t>
        </w:r>
      </w:ins>
      <w:ins w:id="283" w:author="Ghislieri  Marco" w:date="2022-11-13T15:16:00Z">
        <w:r w:rsidR="0085466B">
          <w:t>;</w:t>
        </w:r>
      </w:ins>
    </w:p>
    <w:p w14:paraId="1719743D" w14:textId="71754469" w:rsidR="007A742C" w:rsidRPr="007A742C" w:rsidRDefault="007A742C">
      <w:pPr>
        <w:numPr>
          <w:ilvl w:val="0"/>
          <w:numId w:val="3"/>
        </w:numPr>
        <w:shd w:val="clear" w:color="auto" w:fill="FFFFFF"/>
        <w:spacing w:after="120" w:line="240" w:lineRule="auto"/>
        <w:ind w:hanging="357"/>
        <w:jc w:val="both"/>
        <w:rPr>
          <w:ins w:id="284" w:author="Ghislieri  Marco" w:date="2022-11-12T11:57:00Z"/>
          <w:rPrChange w:id="285" w:author="Ghislieri  Marco" w:date="2022-11-12T11:57:00Z">
            <w:rPr>
              <w:ins w:id="286" w:author="Ghislieri  Marco" w:date="2022-11-12T11:57:00Z"/>
              <w:rFonts w:ascii="Segoe UI" w:eastAsia="Times New Roman" w:hAnsi="Segoe UI" w:cs="Segoe UI"/>
              <w:color w:val="24292F"/>
              <w:sz w:val="24"/>
              <w:szCs w:val="24"/>
              <w:lang w:val="it-IT" w:eastAsia="it-IT"/>
            </w:rPr>
          </w:rPrChange>
        </w:rPr>
        <w:pPrChange w:id="287" w:author="Ghislieri  Marco" w:date="2022-11-13T17:44:00Z">
          <w:pPr>
            <w:numPr>
              <w:numId w:val="3"/>
            </w:numPr>
            <w:shd w:val="clear" w:color="auto" w:fill="FFFFFF"/>
            <w:tabs>
              <w:tab w:val="num" w:pos="720"/>
            </w:tabs>
            <w:spacing w:before="60" w:after="100" w:afterAutospacing="1" w:line="240" w:lineRule="auto"/>
            <w:ind w:left="720" w:hanging="360"/>
          </w:pPr>
        </w:pPrChange>
      </w:pPr>
      <w:ins w:id="288" w:author="Ghislieri  Marco" w:date="2022-11-12T11:57:00Z">
        <w:r w:rsidRPr="007A742C">
          <w:rPr>
            <w:rPrChange w:id="289" w:author="Ghislieri  Marco" w:date="2022-11-12T11:57:00Z">
              <w:rPr>
                <w:rFonts w:ascii="Segoe UI" w:eastAsia="Times New Roman" w:hAnsi="Segoe UI" w:cs="Segoe UI"/>
                <w:color w:val="24292F"/>
                <w:sz w:val="24"/>
                <w:szCs w:val="24"/>
                <w:lang w:val="it-IT" w:eastAsia="it-IT"/>
              </w:rPr>
            </w:rPrChange>
          </w:rPr>
          <w:t>Agglomerative hierarchical clustering</w:t>
        </w:r>
      </w:ins>
      <w:ins w:id="290" w:author="Ghislieri  Marco" w:date="2022-11-12T11:58:00Z">
        <w:r>
          <w:t xml:space="preserve"> </w:t>
        </w:r>
        <w:commentRangeStart w:id="291"/>
        <w:r>
          <w:t>[]</w:t>
        </w:r>
        <w:commentRangeEnd w:id="291"/>
        <w:r>
          <w:rPr>
            <w:rStyle w:val="CommentReference"/>
          </w:rPr>
          <w:commentReference w:id="291"/>
        </w:r>
      </w:ins>
      <w:ins w:id="292" w:author="Ghislieri  Marco" w:date="2022-11-12T11:57:00Z">
        <w:r w:rsidRPr="007A742C">
          <w:rPr>
            <w:rPrChange w:id="293" w:author="Ghislieri  Marco" w:date="2022-11-12T11:57:00Z">
              <w:rPr>
                <w:rFonts w:ascii="Segoe UI" w:eastAsia="Times New Roman" w:hAnsi="Segoe UI" w:cs="Segoe UI"/>
                <w:color w:val="24292F"/>
                <w:sz w:val="24"/>
                <w:szCs w:val="24"/>
                <w:lang w:val="it-IT" w:eastAsia="it-IT"/>
              </w:rPr>
            </w:rPrChange>
          </w:rPr>
          <w:t>:</w:t>
        </w:r>
      </w:ins>
    </w:p>
    <w:p w14:paraId="468D03E1" w14:textId="16A339CD" w:rsidR="007A742C" w:rsidRPr="007A742C" w:rsidRDefault="007A742C">
      <w:pPr>
        <w:numPr>
          <w:ilvl w:val="1"/>
          <w:numId w:val="3"/>
        </w:numPr>
        <w:shd w:val="clear" w:color="auto" w:fill="FFFFFF"/>
        <w:spacing w:after="120" w:line="240" w:lineRule="auto"/>
        <w:ind w:hanging="357"/>
        <w:jc w:val="both"/>
        <w:rPr>
          <w:ins w:id="294" w:author="Ghislieri  Marco" w:date="2022-11-12T11:57:00Z"/>
          <w:rPrChange w:id="295" w:author="Ghislieri  Marco" w:date="2022-11-12T11:57:00Z">
            <w:rPr>
              <w:ins w:id="296" w:author="Ghislieri  Marco" w:date="2022-11-12T11:57:00Z"/>
              <w:rFonts w:ascii="Segoe UI" w:eastAsia="Times New Roman" w:hAnsi="Segoe UI" w:cs="Segoe UI"/>
              <w:color w:val="24292F"/>
              <w:sz w:val="24"/>
              <w:szCs w:val="24"/>
              <w:lang w:val="it-IT" w:eastAsia="it-IT"/>
            </w:rPr>
          </w:rPrChange>
        </w:rPr>
        <w:pPrChange w:id="297" w:author="Ghislieri  Marco" w:date="2022-11-13T17:44:00Z">
          <w:pPr>
            <w:numPr>
              <w:ilvl w:val="1"/>
              <w:numId w:val="3"/>
            </w:numPr>
            <w:shd w:val="clear" w:color="auto" w:fill="FFFFFF"/>
            <w:tabs>
              <w:tab w:val="num" w:pos="1440"/>
            </w:tabs>
            <w:spacing w:before="100" w:beforeAutospacing="1" w:after="100" w:afterAutospacing="1" w:line="240" w:lineRule="auto"/>
            <w:ind w:left="1440" w:hanging="360"/>
          </w:pPr>
        </w:pPrChange>
      </w:pPr>
      <w:ins w:id="298" w:author="Ghislieri  Marco" w:date="2022-11-12T11:57:00Z">
        <w:r w:rsidRPr="007A742C">
          <w:rPr>
            <w:rPrChange w:id="299" w:author="Ghislieri  Marco" w:date="2022-11-12T11:57:00Z">
              <w:rPr>
                <w:rFonts w:ascii="Segoe UI" w:eastAsia="Times New Roman" w:hAnsi="Segoe UI" w:cs="Segoe UI"/>
                <w:color w:val="24292F"/>
                <w:sz w:val="24"/>
                <w:szCs w:val="24"/>
                <w:lang w:val="it-IT" w:eastAsia="it-IT"/>
              </w:rPr>
            </w:rPrChange>
          </w:rPr>
          <w:t>Cutting point identification based on the intra-cluster variability</w:t>
        </w:r>
      </w:ins>
      <w:ins w:id="300" w:author="Ghislieri  Marco" w:date="2022-11-13T15:15:00Z">
        <w:r w:rsidR="0085466B">
          <w:t xml:space="preserve"> []</w:t>
        </w:r>
      </w:ins>
      <w:ins w:id="301" w:author="Ghislieri  Marco" w:date="2022-11-13T15:16:00Z">
        <w:r w:rsidR="0085466B">
          <w:t>;</w:t>
        </w:r>
      </w:ins>
    </w:p>
    <w:p w14:paraId="2ADA9FAA" w14:textId="6CC084F5" w:rsidR="007A742C" w:rsidRPr="007A742C" w:rsidRDefault="007A742C">
      <w:pPr>
        <w:numPr>
          <w:ilvl w:val="1"/>
          <w:numId w:val="3"/>
        </w:numPr>
        <w:shd w:val="clear" w:color="auto" w:fill="FFFFFF"/>
        <w:spacing w:after="120" w:line="240" w:lineRule="auto"/>
        <w:ind w:hanging="357"/>
        <w:jc w:val="both"/>
        <w:rPr>
          <w:ins w:id="302" w:author="Ghislieri  Marco" w:date="2022-11-12T11:57:00Z"/>
          <w:rPrChange w:id="303" w:author="Ghislieri  Marco" w:date="2022-11-12T11:57:00Z">
            <w:rPr>
              <w:ins w:id="304" w:author="Ghislieri  Marco" w:date="2022-11-12T11:57:00Z"/>
              <w:rFonts w:ascii="Segoe UI" w:eastAsia="Times New Roman" w:hAnsi="Segoe UI" w:cs="Segoe UI"/>
              <w:color w:val="24292F"/>
              <w:sz w:val="24"/>
              <w:szCs w:val="24"/>
              <w:lang w:val="it-IT" w:eastAsia="it-IT"/>
            </w:rPr>
          </w:rPrChange>
        </w:rPr>
        <w:pPrChange w:id="305" w:author="Ghislieri  Marco" w:date="2022-11-13T17:44:00Z">
          <w:pPr>
            <w:numPr>
              <w:ilvl w:val="1"/>
              <w:numId w:val="3"/>
            </w:numPr>
            <w:shd w:val="clear" w:color="auto" w:fill="FFFFFF"/>
            <w:tabs>
              <w:tab w:val="num" w:pos="1440"/>
            </w:tabs>
            <w:spacing w:before="60" w:after="100" w:afterAutospacing="1" w:line="240" w:lineRule="auto"/>
            <w:ind w:left="1440" w:hanging="360"/>
          </w:pPr>
        </w:pPrChange>
      </w:pPr>
      <w:ins w:id="306" w:author="Ghislieri  Marco" w:date="2022-11-12T11:57:00Z">
        <w:r w:rsidRPr="007A742C">
          <w:rPr>
            <w:rPrChange w:id="307" w:author="Ghislieri  Marco" w:date="2022-11-12T11:57:00Z">
              <w:rPr>
                <w:rFonts w:ascii="Segoe UI" w:eastAsia="Times New Roman" w:hAnsi="Segoe UI" w:cs="Segoe UI"/>
                <w:color w:val="24292F"/>
                <w:sz w:val="24"/>
                <w:szCs w:val="24"/>
                <w:lang w:val="it-IT" w:eastAsia="it-IT"/>
              </w:rPr>
            </w:rPrChange>
          </w:rPr>
          <w:t>Distance metric selection based on the lowest inter-cluster variability</w:t>
        </w:r>
      </w:ins>
      <w:ins w:id="308" w:author="Ghislieri  Marco" w:date="2022-11-13T15:15:00Z">
        <w:r w:rsidR="0085466B">
          <w:t xml:space="preserve"> []</w:t>
        </w:r>
      </w:ins>
      <w:ins w:id="309" w:author="Ghislieri  Marco" w:date="2022-11-13T15:16:00Z">
        <w:r w:rsidR="0085466B">
          <w:t>;</w:t>
        </w:r>
      </w:ins>
    </w:p>
    <w:p w14:paraId="202BF6D4" w14:textId="212465BD" w:rsidR="007A742C" w:rsidRPr="007A742C" w:rsidRDefault="007A742C">
      <w:pPr>
        <w:numPr>
          <w:ilvl w:val="0"/>
          <w:numId w:val="3"/>
        </w:numPr>
        <w:shd w:val="clear" w:color="auto" w:fill="FFFFFF"/>
        <w:spacing w:after="120" w:line="240" w:lineRule="auto"/>
        <w:ind w:hanging="357"/>
        <w:jc w:val="both"/>
        <w:rPr>
          <w:ins w:id="310" w:author="Ghislieri  Marco" w:date="2022-11-12T11:57:00Z"/>
          <w:rPrChange w:id="311" w:author="Ghislieri  Marco" w:date="2022-11-12T11:57:00Z">
            <w:rPr>
              <w:ins w:id="312" w:author="Ghislieri  Marco" w:date="2022-11-12T11:57:00Z"/>
              <w:rFonts w:ascii="Segoe UI" w:eastAsia="Times New Roman" w:hAnsi="Segoe UI" w:cs="Segoe UI"/>
              <w:color w:val="24292F"/>
              <w:sz w:val="24"/>
              <w:szCs w:val="24"/>
              <w:lang w:val="it-IT" w:eastAsia="it-IT"/>
            </w:rPr>
          </w:rPrChange>
        </w:rPr>
        <w:pPrChange w:id="313" w:author="Ghislieri  Marco" w:date="2022-11-13T17:44:00Z">
          <w:pPr>
            <w:numPr>
              <w:numId w:val="3"/>
            </w:numPr>
            <w:shd w:val="clear" w:color="auto" w:fill="FFFFFF"/>
            <w:tabs>
              <w:tab w:val="num" w:pos="720"/>
            </w:tabs>
            <w:spacing w:before="60" w:after="100" w:afterAutospacing="1" w:line="240" w:lineRule="auto"/>
            <w:ind w:left="720" w:hanging="360"/>
          </w:pPr>
        </w:pPrChange>
      </w:pPr>
      <w:ins w:id="314" w:author="Ghislieri  Marco" w:date="2022-11-12T11:57:00Z">
        <w:r w:rsidRPr="007A742C">
          <w:rPr>
            <w:rPrChange w:id="315" w:author="Ghislieri  Marco" w:date="2022-11-12T11:57:00Z">
              <w:rPr>
                <w:rFonts w:ascii="Segoe UI" w:eastAsia="Times New Roman" w:hAnsi="Segoe UI" w:cs="Segoe UI"/>
                <w:color w:val="24292F"/>
                <w:sz w:val="24"/>
                <w:szCs w:val="24"/>
                <w:lang w:val="it-IT" w:eastAsia="it-IT"/>
              </w:rPr>
            </w:rPrChange>
          </w:rPr>
          <w:t>Clusters' representation (available also at points 3 and 4</w:t>
        </w:r>
      </w:ins>
      <w:ins w:id="316" w:author="Ghislieri  Marco" w:date="2022-11-12T11:59:00Z">
        <w:r>
          <w:t xml:space="preserve">, see </w:t>
        </w:r>
        <w:r w:rsidRPr="002125A2">
          <w:rPr>
            <w:b/>
            <w:bCs/>
            <w:rPrChange w:id="317" w:author="Ghislieri  Marco" w:date="2022-11-12T12:20:00Z">
              <w:rPr/>
            </w:rPrChange>
          </w:rPr>
          <w:t>Figure 1</w:t>
        </w:r>
        <w:r>
          <w:t xml:space="preserve"> for a representative example</w:t>
        </w:r>
      </w:ins>
      <w:ins w:id="318" w:author="Ghislieri  Marco" w:date="2022-11-12T11:57:00Z">
        <w:r w:rsidRPr="007A742C">
          <w:rPr>
            <w:rPrChange w:id="319" w:author="Ghislieri  Marco" w:date="2022-11-12T11:57:00Z">
              <w:rPr>
                <w:rFonts w:ascii="Segoe UI" w:eastAsia="Times New Roman" w:hAnsi="Segoe UI" w:cs="Segoe UI"/>
                <w:color w:val="24292F"/>
                <w:sz w:val="24"/>
                <w:szCs w:val="24"/>
                <w:lang w:val="it-IT" w:eastAsia="it-IT"/>
              </w:rPr>
            </w:rPrChange>
          </w:rPr>
          <w:t>)</w:t>
        </w:r>
      </w:ins>
      <w:ins w:id="320" w:author="Ghislieri  Marco" w:date="2022-11-13T15:16:00Z">
        <w:r w:rsidR="0085466B">
          <w:t>;</w:t>
        </w:r>
      </w:ins>
    </w:p>
    <w:p w14:paraId="51A8F416" w14:textId="32E94118" w:rsidR="007A742C" w:rsidRPr="007A742C" w:rsidRDefault="007A742C">
      <w:pPr>
        <w:numPr>
          <w:ilvl w:val="0"/>
          <w:numId w:val="3"/>
        </w:numPr>
        <w:shd w:val="clear" w:color="auto" w:fill="FFFFFF"/>
        <w:spacing w:after="240" w:line="240" w:lineRule="auto"/>
        <w:ind w:hanging="357"/>
        <w:jc w:val="both"/>
        <w:rPr>
          <w:ins w:id="321" w:author="Ghislieri  Marco" w:date="2022-11-12T11:57:00Z"/>
          <w:rPrChange w:id="322" w:author="Ghislieri  Marco" w:date="2022-11-12T11:57:00Z">
            <w:rPr>
              <w:ins w:id="323" w:author="Ghislieri  Marco" w:date="2022-11-12T11:57:00Z"/>
              <w:rFonts w:ascii="Segoe UI" w:eastAsia="Times New Roman" w:hAnsi="Segoe UI" w:cs="Segoe UI"/>
              <w:color w:val="24292F"/>
              <w:sz w:val="24"/>
              <w:szCs w:val="24"/>
              <w:lang w:val="it-IT" w:eastAsia="it-IT"/>
            </w:rPr>
          </w:rPrChange>
        </w:rPr>
        <w:pPrChange w:id="324" w:author="Ghislieri  Marco" w:date="2022-11-13T17:44:00Z">
          <w:pPr>
            <w:numPr>
              <w:numId w:val="3"/>
            </w:numPr>
            <w:shd w:val="clear" w:color="auto" w:fill="FFFFFF"/>
            <w:tabs>
              <w:tab w:val="num" w:pos="720"/>
            </w:tabs>
            <w:spacing w:before="60" w:after="100" w:afterAutospacing="1" w:line="240" w:lineRule="auto"/>
            <w:ind w:left="720" w:hanging="360"/>
          </w:pPr>
        </w:pPrChange>
      </w:pPr>
      <w:ins w:id="325" w:author="Ghislieri  Marco" w:date="2022-11-12T11:57:00Z">
        <w:r w:rsidRPr="007A742C">
          <w:rPr>
            <w:rPrChange w:id="326" w:author="Ghislieri  Marco" w:date="2022-11-12T11:57:00Z">
              <w:rPr>
                <w:rFonts w:ascii="Segoe UI" w:eastAsia="Times New Roman" w:hAnsi="Segoe UI" w:cs="Segoe UI"/>
                <w:color w:val="24292F"/>
                <w:sz w:val="24"/>
                <w:szCs w:val="24"/>
                <w:lang w:val="it-IT" w:eastAsia="it-IT"/>
              </w:rPr>
            </w:rPrChange>
          </w:rPr>
          <w:t>Data saving (clustering results are saved in an easy-to-read and open-source format)</w:t>
        </w:r>
      </w:ins>
      <w:ins w:id="327" w:author="Ghislieri  Marco" w:date="2022-11-13T15:15:00Z">
        <w:r w:rsidR="0085466B">
          <w:t>.</w:t>
        </w:r>
      </w:ins>
    </w:p>
    <w:p w14:paraId="624AF404" w14:textId="67FD7956" w:rsidR="007A742C" w:rsidRPr="007A742C" w:rsidDel="007A742C" w:rsidRDefault="007A742C">
      <w:pPr>
        <w:jc w:val="both"/>
        <w:rPr>
          <w:del w:id="328" w:author="Ghislieri  Marco" w:date="2022-11-12T11:59:00Z"/>
          <w:lang w:val="en-US"/>
          <w:rPrChange w:id="329" w:author="Ghislieri  Marco" w:date="2022-11-12T11:57:00Z">
            <w:rPr>
              <w:del w:id="330" w:author="Ghislieri  Marco" w:date="2022-11-12T11:59:00Z"/>
            </w:rPr>
          </w:rPrChange>
        </w:rPr>
        <w:pPrChange w:id="331" w:author="Ghislieri  Marco" w:date="2022-11-13T17:44:00Z">
          <w:pPr>
            <w:pStyle w:val="ListParagraph"/>
            <w:numPr>
              <w:numId w:val="2"/>
            </w:numPr>
            <w:ind w:hanging="360"/>
            <w:jc w:val="both"/>
          </w:pPr>
        </w:pPrChange>
      </w:pPr>
    </w:p>
    <w:p w14:paraId="2E14D881" w14:textId="3CE6A770" w:rsidR="00A17565" w:rsidDel="007A742C" w:rsidRDefault="00A17565">
      <w:pPr>
        <w:jc w:val="both"/>
        <w:rPr>
          <w:del w:id="332" w:author="Ghislieri  Marco" w:date="2022-11-12T12:04:00Z"/>
          <w:highlight w:val="yellow"/>
        </w:rPr>
      </w:pPr>
    </w:p>
    <w:p w14:paraId="6F81F38F" w14:textId="2B359583" w:rsidR="00A17565" w:rsidDel="007A742C" w:rsidRDefault="00A17565">
      <w:pPr>
        <w:jc w:val="both"/>
        <w:rPr>
          <w:moveFrom w:id="333" w:author="Ghislieri  Marco" w:date="2022-11-12T12:04:00Z"/>
        </w:rPr>
      </w:pPr>
      <w:moveFromRangeStart w:id="334" w:author="Ghislieri  Marco" w:date="2022-11-12T12:04:00Z" w:name="move119147067"/>
      <w:moveFrom w:id="335" w:author="Ghislieri  Marco" w:date="2022-11-12T12:04:00Z">
        <w:r w:rsidRPr="00E058E2" w:rsidDel="007A742C">
          <w:rPr>
            <w:highlight w:val="yellow"/>
          </w:rPr>
          <w:t xml:space="preserve">Figure 1 | Example of sEMG activation intervals clustering for the XX muscle acquired from a representative healthy subject during a 5-minute overground walking at a self-selected speed. Add </w:t>
        </w:r>
        <w:r w:rsidDel="007A742C">
          <w:rPr>
            <w:highlight w:val="yellow"/>
          </w:rPr>
          <w:t xml:space="preserve">a </w:t>
        </w:r>
        <w:r w:rsidRPr="00E058E2" w:rsidDel="007A742C">
          <w:rPr>
            <w:highlight w:val="yellow"/>
          </w:rPr>
          <w:t>detailed description of the figure.</w:t>
        </w:r>
      </w:moveFrom>
    </w:p>
    <w:moveFromRangeEnd w:id="334"/>
    <w:p w14:paraId="3B4EA4EE" w14:textId="39845353" w:rsidR="00A17565" w:rsidDel="007A742C" w:rsidRDefault="00A17565">
      <w:pPr>
        <w:jc w:val="both"/>
        <w:rPr>
          <w:del w:id="336" w:author="Ghislieri  Marco" w:date="2022-11-12T12:04:00Z"/>
        </w:rPr>
      </w:pPr>
    </w:p>
    <w:p w14:paraId="1CBAA098" w14:textId="3EA46BB1" w:rsidR="00A17565" w:rsidRDefault="00A17565" w:rsidP="00640FCC">
      <w:pPr>
        <w:jc w:val="both"/>
      </w:pPr>
      <w:r>
        <w:t xml:space="preserve">A typical </w:t>
      </w:r>
      <w:del w:id="337" w:author="Ghislieri  Marco" w:date="2022-11-12T12:07:00Z">
        <w:r w:rsidDel="003373C8">
          <w:delText>analysis workflow can be synthetically written as follows</w:delText>
        </w:r>
      </w:del>
      <w:ins w:id="338" w:author="Ghislieri  Marco" w:date="2022-11-12T12:07:00Z">
        <w:r w:rsidR="003373C8">
          <w:t>muscle activation interval analysis can be synthetically written as follows</w:t>
        </w:r>
      </w:ins>
      <w:r>
        <w:t>:</w:t>
      </w:r>
    </w:p>
    <w:p w14:paraId="1C571D00" w14:textId="56B31963" w:rsidR="007A742C" w:rsidRPr="007A742C" w:rsidRDefault="007A742C">
      <w:pPr>
        <w:pStyle w:val="HTMLPreformatted"/>
        <w:jc w:val="both"/>
        <w:rPr>
          <w:ins w:id="339" w:author="Ghislieri  Marco" w:date="2022-11-12T12:04:00Z"/>
          <w:rFonts w:ascii="Consolas" w:hAnsi="Consolas"/>
          <w:color w:val="404040"/>
          <w:sz w:val="18"/>
          <w:szCs w:val="18"/>
          <w:lang w:val="en-US" w:eastAsia="it-IT"/>
          <w:rPrChange w:id="340" w:author="Ghislieri  Marco" w:date="2022-11-12T12:04:00Z">
            <w:rPr>
              <w:ins w:id="341" w:author="Ghislieri  Marco" w:date="2022-11-12T12:04:00Z"/>
              <w:rFonts w:ascii="Consolas" w:hAnsi="Consolas"/>
              <w:color w:val="404040"/>
              <w:sz w:val="18"/>
              <w:szCs w:val="18"/>
              <w:lang w:val="it-IT" w:eastAsia="it-IT"/>
            </w:rPr>
          </w:rPrChange>
        </w:rPr>
        <w:pPrChange w:id="342" w:author="Ghislieri  Marco" w:date="2022-11-13T17:44:00Z">
          <w:pPr>
            <w:pStyle w:val="HTMLPreformatted"/>
          </w:pPr>
        </w:pPrChange>
      </w:pPr>
      <w:ins w:id="343" w:author="Ghislieri  Marco" w:date="2022-11-12T12:05:00Z">
        <w:r w:rsidRPr="009E06C6">
          <w:rPr>
            <w:rFonts w:ascii="Consolas" w:hAnsi="Consolas"/>
            <w:color w:val="666666"/>
            <w:sz w:val="18"/>
            <w:szCs w:val="18"/>
            <w:lang w:val="en-US" w:eastAsia="it-IT"/>
          </w:rPr>
          <w:t>&gt;&gt;&gt;</w:t>
        </w:r>
      </w:ins>
      <w:proofErr w:type="spellStart"/>
      <w:proofErr w:type="gramStart"/>
      <w:ins w:id="344" w:author="Ghislieri  Marco" w:date="2022-11-12T12:04:00Z">
        <w:r w:rsidRPr="007A742C">
          <w:rPr>
            <w:rFonts w:ascii="Consolas" w:hAnsi="Consolas"/>
            <w:color w:val="404040"/>
            <w:sz w:val="18"/>
            <w:szCs w:val="18"/>
            <w:lang w:val="en-US" w:eastAsia="it-IT"/>
            <w:rPrChange w:id="345" w:author="Ghislieri  Marco" w:date="2022-11-12T12:04:00Z">
              <w:rPr>
                <w:rFonts w:ascii="Consolas" w:hAnsi="Consolas"/>
                <w:color w:val="404040"/>
                <w:sz w:val="18"/>
                <w:szCs w:val="18"/>
                <w:lang w:val="it-IT" w:eastAsia="it-IT"/>
              </w:rPr>
            </w:rPrChange>
          </w:rPr>
          <w:t>s,muscles</w:t>
        </w:r>
        <w:proofErr w:type="spellEnd"/>
        <w:proofErr w:type="gramEnd"/>
        <w:r w:rsidRPr="007A742C">
          <w:rPr>
            <w:rFonts w:ascii="Consolas" w:hAnsi="Consolas"/>
            <w:color w:val="404040"/>
            <w:sz w:val="18"/>
            <w:szCs w:val="18"/>
            <w:lang w:val="en-US" w:eastAsia="it-IT"/>
            <w:rPrChange w:id="346" w:author="Ghislieri  Marco" w:date="2022-11-12T12:04:00Z">
              <w:rPr>
                <w:rFonts w:ascii="Consolas" w:hAnsi="Consolas"/>
                <w:color w:val="404040"/>
                <w:sz w:val="18"/>
                <w:szCs w:val="18"/>
                <w:lang w:val="it-IT" w:eastAsia="it-IT"/>
              </w:rPr>
            </w:rPrChange>
          </w:rPr>
          <w:t xml:space="preserve"> </w:t>
        </w:r>
        <w:r w:rsidRPr="007A742C">
          <w:rPr>
            <w:rFonts w:ascii="Consolas" w:hAnsi="Consolas"/>
            <w:color w:val="666666"/>
            <w:sz w:val="18"/>
            <w:szCs w:val="18"/>
            <w:lang w:val="en-US" w:eastAsia="it-IT"/>
            <w:rPrChange w:id="347" w:author="Ghislieri  Marco" w:date="2022-11-12T12:04:00Z">
              <w:rPr>
                <w:rFonts w:ascii="Consolas" w:hAnsi="Consolas"/>
                <w:color w:val="666666"/>
                <w:sz w:val="18"/>
                <w:szCs w:val="18"/>
                <w:lang w:val="it-IT" w:eastAsia="it-IT"/>
              </w:rPr>
            </w:rPrChange>
          </w:rPr>
          <w:t>=</w:t>
        </w:r>
        <w:r w:rsidRPr="007A742C">
          <w:rPr>
            <w:rFonts w:ascii="Consolas" w:hAnsi="Consolas"/>
            <w:color w:val="404040"/>
            <w:sz w:val="18"/>
            <w:szCs w:val="18"/>
            <w:lang w:val="en-US" w:eastAsia="it-IT"/>
            <w:rPrChange w:id="348" w:author="Ghislieri  Marco" w:date="2022-11-12T12:04:00Z">
              <w:rPr>
                <w:rFonts w:ascii="Consolas" w:hAnsi="Consolas"/>
                <w:color w:val="404040"/>
                <w:sz w:val="18"/>
                <w:szCs w:val="18"/>
                <w:lang w:val="it-IT" w:eastAsia="it-IT"/>
              </w:rPr>
            </w:rPrChange>
          </w:rPr>
          <w:t xml:space="preserve"> </w:t>
        </w:r>
        <w:proofErr w:type="spellStart"/>
        <w:r w:rsidRPr="007A742C">
          <w:rPr>
            <w:rFonts w:ascii="Consolas" w:hAnsi="Consolas"/>
            <w:color w:val="404040"/>
            <w:sz w:val="18"/>
            <w:szCs w:val="18"/>
            <w:lang w:val="en-US" w:eastAsia="it-IT"/>
            <w:rPrChange w:id="349" w:author="Ghislieri  Marco" w:date="2022-11-12T12:04:00Z">
              <w:rPr>
                <w:rFonts w:ascii="Consolas" w:hAnsi="Consolas"/>
                <w:color w:val="404040"/>
                <w:sz w:val="18"/>
                <w:szCs w:val="18"/>
                <w:lang w:val="it-IT" w:eastAsia="it-IT"/>
              </w:rPr>
            </w:rPrChange>
          </w:rPr>
          <w:t>CIMAP</w:t>
        </w:r>
        <w:r w:rsidRPr="007A742C">
          <w:rPr>
            <w:rFonts w:ascii="Consolas" w:hAnsi="Consolas"/>
            <w:color w:val="666666"/>
            <w:sz w:val="18"/>
            <w:szCs w:val="18"/>
            <w:lang w:val="en-US" w:eastAsia="it-IT"/>
            <w:rPrChange w:id="350" w:author="Ghislieri  Marco" w:date="2022-11-12T12:04:00Z">
              <w:rPr>
                <w:rFonts w:ascii="Consolas" w:hAnsi="Consolas"/>
                <w:color w:val="666666"/>
                <w:sz w:val="18"/>
                <w:szCs w:val="18"/>
                <w:lang w:val="it-IT" w:eastAsia="it-IT"/>
              </w:rPr>
            </w:rPrChange>
          </w:rPr>
          <w:t>.</w:t>
        </w:r>
        <w:r w:rsidRPr="007A742C">
          <w:rPr>
            <w:rFonts w:ascii="Consolas" w:hAnsi="Consolas"/>
            <w:color w:val="404040"/>
            <w:sz w:val="18"/>
            <w:szCs w:val="18"/>
            <w:lang w:val="en-US" w:eastAsia="it-IT"/>
            <w:rPrChange w:id="351" w:author="Ghislieri  Marco" w:date="2022-11-12T12:04:00Z">
              <w:rPr>
                <w:rFonts w:ascii="Consolas" w:hAnsi="Consolas"/>
                <w:color w:val="404040"/>
                <w:sz w:val="18"/>
                <w:szCs w:val="18"/>
                <w:lang w:val="it-IT" w:eastAsia="it-IT"/>
              </w:rPr>
            </w:rPrChange>
          </w:rPr>
          <w:t>data_reading</w:t>
        </w:r>
        <w:proofErr w:type="spellEnd"/>
        <w:r w:rsidRPr="007A742C">
          <w:rPr>
            <w:rFonts w:ascii="Consolas" w:hAnsi="Consolas"/>
            <w:color w:val="404040"/>
            <w:sz w:val="18"/>
            <w:szCs w:val="18"/>
            <w:lang w:val="en-US" w:eastAsia="it-IT"/>
            <w:rPrChange w:id="352" w:author="Ghislieri  Marco" w:date="2022-11-12T12:04:00Z">
              <w:rPr>
                <w:rFonts w:ascii="Consolas" w:hAnsi="Consolas"/>
                <w:color w:val="404040"/>
                <w:sz w:val="18"/>
                <w:szCs w:val="18"/>
                <w:lang w:val="it-IT" w:eastAsia="it-IT"/>
              </w:rPr>
            </w:rPrChange>
          </w:rPr>
          <w:t>(</w:t>
        </w:r>
        <w:proofErr w:type="spellStart"/>
        <w:r w:rsidRPr="007A742C">
          <w:rPr>
            <w:rFonts w:ascii="Consolas" w:hAnsi="Consolas"/>
            <w:color w:val="404040"/>
            <w:sz w:val="18"/>
            <w:szCs w:val="18"/>
            <w:lang w:val="en-US" w:eastAsia="it-IT"/>
            <w:rPrChange w:id="353" w:author="Ghislieri  Marco" w:date="2022-11-12T12:04:00Z">
              <w:rPr>
                <w:rFonts w:ascii="Consolas" w:hAnsi="Consolas"/>
                <w:color w:val="404040"/>
                <w:sz w:val="18"/>
                <w:szCs w:val="18"/>
                <w:lang w:val="it-IT" w:eastAsia="it-IT"/>
              </w:rPr>
            </w:rPrChange>
          </w:rPr>
          <w:t>input_file</w:t>
        </w:r>
        <w:proofErr w:type="spellEnd"/>
        <w:r w:rsidRPr="007A742C">
          <w:rPr>
            <w:rFonts w:ascii="Consolas" w:hAnsi="Consolas"/>
            <w:color w:val="404040"/>
            <w:sz w:val="18"/>
            <w:szCs w:val="18"/>
            <w:lang w:val="en-US" w:eastAsia="it-IT"/>
            <w:rPrChange w:id="354" w:author="Ghislieri  Marco" w:date="2022-11-12T12:04:00Z">
              <w:rPr>
                <w:rFonts w:ascii="Consolas" w:hAnsi="Consolas"/>
                <w:color w:val="404040"/>
                <w:sz w:val="18"/>
                <w:szCs w:val="18"/>
                <w:lang w:val="it-IT" w:eastAsia="it-IT"/>
              </w:rPr>
            </w:rPrChange>
          </w:rPr>
          <w:t xml:space="preserve"> </w:t>
        </w:r>
        <w:r w:rsidRPr="007A742C">
          <w:rPr>
            <w:rFonts w:ascii="Consolas" w:hAnsi="Consolas"/>
            <w:color w:val="666666"/>
            <w:sz w:val="18"/>
            <w:szCs w:val="18"/>
            <w:lang w:val="en-US" w:eastAsia="it-IT"/>
            <w:rPrChange w:id="355" w:author="Ghislieri  Marco" w:date="2022-11-12T12:04:00Z">
              <w:rPr>
                <w:rFonts w:ascii="Consolas" w:hAnsi="Consolas"/>
                <w:color w:val="666666"/>
                <w:sz w:val="18"/>
                <w:szCs w:val="18"/>
                <w:lang w:val="it-IT" w:eastAsia="it-IT"/>
              </w:rPr>
            </w:rPrChange>
          </w:rPr>
          <w:t>=</w:t>
        </w:r>
        <w:r w:rsidRPr="007A742C">
          <w:rPr>
            <w:rFonts w:ascii="Consolas" w:hAnsi="Consolas"/>
            <w:color w:val="404040"/>
            <w:sz w:val="18"/>
            <w:szCs w:val="18"/>
            <w:lang w:val="en-US" w:eastAsia="it-IT"/>
            <w:rPrChange w:id="356" w:author="Ghislieri  Marco" w:date="2022-11-12T12:04:00Z">
              <w:rPr>
                <w:rFonts w:ascii="Consolas" w:hAnsi="Consolas"/>
                <w:color w:val="404040"/>
                <w:sz w:val="18"/>
                <w:szCs w:val="18"/>
                <w:lang w:val="it-IT" w:eastAsia="it-IT"/>
              </w:rPr>
            </w:rPrChange>
          </w:rPr>
          <w:t xml:space="preserve"> </w:t>
        </w:r>
        <w:proofErr w:type="spellStart"/>
        <w:r w:rsidRPr="007A742C">
          <w:rPr>
            <w:rFonts w:ascii="Consolas" w:hAnsi="Consolas"/>
            <w:color w:val="404040"/>
            <w:sz w:val="18"/>
            <w:szCs w:val="18"/>
            <w:lang w:val="en-US" w:eastAsia="it-IT"/>
            <w:rPrChange w:id="357" w:author="Ghislieri  Marco" w:date="2022-11-12T12:04:00Z">
              <w:rPr>
                <w:rFonts w:ascii="Consolas" w:hAnsi="Consolas"/>
                <w:color w:val="404040"/>
                <w:sz w:val="18"/>
                <w:szCs w:val="18"/>
                <w:lang w:val="it-IT" w:eastAsia="it-IT"/>
              </w:rPr>
            </w:rPrChange>
          </w:rPr>
          <w:t>input_file</w:t>
        </w:r>
        <w:proofErr w:type="spellEnd"/>
        <w:r w:rsidRPr="007A742C">
          <w:rPr>
            <w:rFonts w:ascii="Consolas" w:hAnsi="Consolas"/>
            <w:color w:val="404040"/>
            <w:sz w:val="18"/>
            <w:szCs w:val="18"/>
            <w:lang w:val="en-US" w:eastAsia="it-IT"/>
            <w:rPrChange w:id="358" w:author="Ghislieri  Marco" w:date="2022-11-12T12:04:00Z">
              <w:rPr>
                <w:rFonts w:ascii="Consolas" w:hAnsi="Consolas"/>
                <w:color w:val="404040"/>
                <w:sz w:val="18"/>
                <w:szCs w:val="18"/>
                <w:lang w:val="it-IT" w:eastAsia="it-IT"/>
              </w:rPr>
            </w:rPrChange>
          </w:rPr>
          <w:t>)</w:t>
        </w:r>
      </w:ins>
      <w:ins w:id="359" w:author="Ghislieri  Marco" w:date="2022-11-12T12:05:00Z">
        <w:r>
          <w:rPr>
            <w:rFonts w:ascii="Consolas" w:hAnsi="Consolas"/>
            <w:color w:val="404040"/>
            <w:sz w:val="18"/>
            <w:szCs w:val="18"/>
            <w:lang w:val="en-US" w:eastAsia="it-IT"/>
          </w:rPr>
          <w:t xml:space="preserve"> # Load input data</w:t>
        </w:r>
      </w:ins>
    </w:p>
    <w:p w14:paraId="4AB3B6A4" w14:textId="4AC58421" w:rsidR="007A742C" w:rsidRDefault="007A742C">
      <w:pPr>
        <w:pStyle w:val="HTMLPreformatted"/>
        <w:jc w:val="both"/>
        <w:rPr>
          <w:ins w:id="360" w:author="Ghislieri  Marco" w:date="2022-11-12T12:05:00Z"/>
          <w:rFonts w:ascii="Consolas" w:hAnsi="Consolas"/>
          <w:color w:val="404040"/>
          <w:sz w:val="18"/>
          <w:szCs w:val="18"/>
          <w:lang w:val="en-US" w:eastAsia="it-IT"/>
        </w:rPr>
        <w:pPrChange w:id="361" w:author="Ghislieri  Marco" w:date="2022-11-13T17:44:00Z">
          <w:pPr>
            <w:pStyle w:val="HTMLPreformatted"/>
          </w:pPr>
        </w:pPrChange>
      </w:pPr>
      <w:ins w:id="362" w:author="Ghislieri  Marco" w:date="2022-11-12T12:05:00Z">
        <w:r w:rsidRPr="009E06C6">
          <w:rPr>
            <w:rFonts w:ascii="Consolas" w:hAnsi="Consolas"/>
            <w:color w:val="666666"/>
            <w:sz w:val="18"/>
            <w:szCs w:val="18"/>
            <w:lang w:val="en-US" w:eastAsia="it-IT"/>
          </w:rPr>
          <w:t>&gt;&gt;&gt;</w:t>
        </w:r>
        <w:r w:rsidRPr="007A742C">
          <w:rPr>
            <w:rFonts w:ascii="Consolas" w:hAnsi="Consolas"/>
            <w:color w:val="404040"/>
            <w:sz w:val="18"/>
            <w:szCs w:val="18"/>
            <w:lang w:val="en-US" w:eastAsia="it-IT"/>
            <w:rPrChange w:id="363" w:author="Ghislieri  Marco" w:date="2022-11-12T12:05:00Z">
              <w:rPr>
                <w:rFonts w:ascii="Consolas" w:hAnsi="Consolas"/>
                <w:color w:val="404040"/>
                <w:sz w:val="18"/>
                <w:szCs w:val="18"/>
                <w:lang w:val="it-IT" w:eastAsia="it-IT"/>
              </w:rPr>
            </w:rPrChange>
          </w:rPr>
          <w:t xml:space="preserve">s </w:t>
        </w:r>
        <w:r w:rsidRPr="007A742C">
          <w:rPr>
            <w:rFonts w:ascii="Consolas" w:hAnsi="Consolas"/>
            <w:color w:val="666666"/>
            <w:sz w:val="18"/>
            <w:szCs w:val="18"/>
            <w:lang w:val="en-US" w:eastAsia="it-IT"/>
            <w:rPrChange w:id="364" w:author="Ghislieri  Marco" w:date="2022-11-12T12:05:00Z">
              <w:rPr>
                <w:rFonts w:ascii="Consolas" w:hAnsi="Consolas"/>
                <w:color w:val="666666"/>
                <w:sz w:val="18"/>
                <w:szCs w:val="18"/>
                <w:lang w:val="it-IT" w:eastAsia="it-IT"/>
              </w:rPr>
            </w:rPrChange>
          </w:rPr>
          <w:t>=</w:t>
        </w:r>
        <w:r w:rsidRPr="007A742C">
          <w:rPr>
            <w:rFonts w:ascii="Consolas" w:hAnsi="Consolas"/>
            <w:color w:val="404040"/>
            <w:sz w:val="18"/>
            <w:szCs w:val="18"/>
            <w:lang w:val="en-US" w:eastAsia="it-IT"/>
            <w:rPrChange w:id="365" w:author="Ghislieri  Marco" w:date="2022-11-12T12:05:00Z">
              <w:rPr>
                <w:rFonts w:ascii="Consolas" w:hAnsi="Consolas"/>
                <w:color w:val="404040"/>
                <w:sz w:val="18"/>
                <w:szCs w:val="18"/>
                <w:lang w:val="it-IT" w:eastAsia="it-IT"/>
              </w:rPr>
            </w:rPrChange>
          </w:rPr>
          <w:t xml:space="preserve"> </w:t>
        </w:r>
        <w:proofErr w:type="spellStart"/>
        <w:r w:rsidRPr="007A742C">
          <w:rPr>
            <w:rFonts w:ascii="Consolas" w:hAnsi="Consolas"/>
            <w:color w:val="404040"/>
            <w:sz w:val="18"/>
            <w:szCs w:val="18"/>
            <w:lang w:val="en-US" w:eastAsia="it-IT"/>
            <w:rPrChange w:id="366" w:author="Ghislieri  Marco" w:date="2022-11-12T12:05:00Z">
              <w:rPr>
                <w:rFonts w:ascii="Consolas" w:hAnsi="Consolas"/>
                <w:color w:val="404040"/>
                <w:sz w:val="18"/>
                <w:szCs w:val="18"/>
                <w:lang w:val="it-IT" w:eastAsia="it-IT"/>
              </w:rPr>
            </w:rPrChange>
          </w:rPr>
          <w:t>CIMAP</w:t>
        </w:r>
        <w:r w:rsidRPr="007A742C">
          <w:rPr>
            <w:rFonts w:ascii="Consolas" w:hAnsi="Consolas"/>
            <w:color w:val="666666"/>
            <w:sz w:val="18"/>
            <w:szCs w:val="18"/>
            <w:lang w:val="en-US" w:eastAsia="it-IT"/>
            <w:rPrChange w:id="367" w:author="Ghislieri  Marco" w:date="2022-11-12T12:05:00Z">
              <w:rPr>
                <w:rFonts w:ascii="Consolas" w:hAnsi="Consolas"/>
                <w:color w:val="666666"/>
                <w:sz w:val="18"/>
                <w:szCs w:val="18"/>
                <w:lang w:val="it-IT" w:eastAsia="it-IT"/>
              </w:rPr>
            </w:rPrChange>
          </w:rPr>
          <w:t>.</w:t>
        </w:r>
        <w:r w:rsidRPr="007A742C">
          <w:rPr>
            <w:rFonts w:ascii="Consolas" w:hAnsi="Consolas"/>
            <w:color w:val="404040"/>
            <w:sz w:val="18"/>
            <w:szCs w:val="18"/>
            <w:lang w:val="en-US" w:eastAsia="it-IT"/>
            <w:rPrChange w:id="368" w:author="Ghislieri  Marco" w:date="2022-11-12T12:05:00Z">
              <w:rPr>
                <w:rFonts w:ascii="Consolas" w:hAnsi="Consolas"/>
                <w:color w:val="404040"/>
                <w:sz w:val="18"/>
                <w:szCs w:val="18"/>
                <w:lang w:val="it-IT" w:eastAsia="it-IT"/>
              </w:rPr>
            </w:rPrChange>
          </w:rPr>
          <w:t>removeaddints</w:t>
        </w:r>
        <w:proofErr w:type="spellEnd"/>
        <w:r w:rsidRPr="007A742C">
          <w:rPr>
            <w:rFonts w:ascii="Consolas" w:hAnsi="Consolas"/>
            <w:color w:val="404040"/>
            <w:sz w:val="18"/>
            <w:szCs w:val="18"/>
            <w:lang w:val="en-US" w:eastAsia="it-IT"/>
            <w:rPrChange w:id="369" w:author="Ghislieri  Marco" w:date="2022-11-12T12:05:00Z">
              <w:rPr>
                <w:rFonts w:ascii="Consolas" w:hAnsi="Consolas"/>
                <w:color w:val="404040"/>
                <w:sz w:val="18"/>
                <w:szCs w:val="18"/>
                <w:lang w:val="it-IT" w:eastAsia="it-IT"/>
              </w:rPr>
            </w:rPrChange>
          </w:rPr>
          <w:t>(</w:t>
        </w:r>
        <w:proofErr w:type="gramStart"/>
        <w:r w:rsidRPr="007A742C">
          <w:rPr>
            <w:rFonts w:ascii="Consolas" w:hAnsi="Consolas"/>
            <w:color w:val="404040"/>
            <w:sz w:val="18"/>
            <w:szCs w:val="18"/>
            <w:lang w:val="en-US" w:eastAsia="it-IT"/>
            <w:rPrChange w:id="370" w:author="Ghislieri  Marco" w:date="2022-11-12T12:05:00Z">
              <w:rPr>
                <w:rFonts w:ascii="Consolas" w:hAnsi="Consolas"/>
                <w:color w:val="404040"/>
                <w:sz w:val="18"/>
                <w:szCs w:val="18"/>
                <w:lang w:val="it-IT" w:eastAsia="it-IT"/>
              </w:rPr>
            </w:rPrChange>
          </w:rPr>
          <w:t xml:space="preserve">s)   </w:t>
        </w:r>
        <w:proofErr w:type="gramEnd"/>
        <w:r w:rsidRPr="007A742C">
          <w:rPr>
            <w:rFonts w:ascii="Consolas" w:hAnsi="Consolas"/>
            <w:color w:val="404040"/>
            <w:sz w:val="18"/>
            <w:szCs w:val="18"/>
            <w:lang w:val="en-US" w:eastAsia="it-IT"/>
            <w:rPrChange w:id="371" w:author="Ghislieri  Marco" w:date="2022-11-12T12:05:00Z">
              <w:rPr>
                <w:rFonts w:ascii="Consolas" w:hAnsi="Consolas"/>
                <w:color w:val="404040"/>
                <w:sz w:val="18"/>
                <w:szCs w:val="18"/>
                <w:lang w:val="it-IT" w:eastAsia="it-IT"/>
              </w:rPr>
            </w:rPrChange>
          </w:rPr>
          <w:t xml:space="preserve">                           # R</w:t>
        </w:r>
        <w:r>
          <w:rPr>
            <w:rFonts w:ascii="Consolas" w:hAnsi="Consolas"/>
            <w:color w:val="404040"/>
            <w:sz w:val="18"/>
            <w:szCs w:val="18"/>
            <w:lang w:val="en-US" w:eastAsia="it-IT"/>
          </w:rPr>
          <w:t xml:space="preserve">emove </w:t>
        </w:r>
      </w:ins>
      <w:ins w:id="372" w:author="Ghislieri  Marco" w:date="2022-11-12T12:12:00Z">
        <w:r w:rsidR="003373C8">
          <w:rPr>
            <w:rFonts w:ascii="Consolas" w:hAnsi="Consolas"/>
            <w:color w:val="404040"/>
            <w:sz w:val="18"/>
            <w:szCs w:val="18"/>
            <w:lang w:val="en-US" w:eastAsia="it-IT"/>
          </w:rPr>
          <w:t>atypical activation intervals</w:t>
        </w:r>
      </w:ins>
    </w:p>
    <w:p w14:paraId="37FE3CCC" w14:textId="4CE4EC31" w:rsidR="007A742C" w:rsidRDefault="007A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373" w:author="Ghislieri  Marco" w:date="2022-11-12T12:09:00Z"/>
          <w:rFonts w:ascii="Consolas" w:eastAsia="Times New Roman" w:hAnsi="Consolas" w:cs="Courier New"/>
          <w:color w:val="404040"/>
          <w:sz w:val="18"/>
          <w:szCs w:val="18"/>
          <w:lang w:val="en-US" w:eastAsia="it-IT"/>
        </w:rPr>
        <w:pPrChange w:id="374" w:author="Ghislieri  Marco" w:date="2022-11-13T17:4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ins w:id="375" w:author="Ghislieri  Marco" w:date="2022-11-12T12:05:00Z">
        <w:r w:rsidRPr="007A742C">
          <w:rPr>
            <w:rFonts w:ascii="Consolas" w:eastAsia="Times New Roman" w:hAnsi="Consolas" w:cs="Courier New"/>
            <w:color w:val="666666"/>
            <w:sz w:val="18"/>
            <w:szCs w:val="18"/>
            <w:lang w:val="en-US" w:eastAsia="it-IT"/>
            <w:rPrChange w:id="376" w:author="Ghislieri  Marco" w:date="2022-11-12T12:05:00Z">
              <w:rPr>
                <w:rFonts w:ascii="Consolas" w:eastAsia="Times New Roman" w:hAnsi="Consolas" w:cs="Courier New"/>
                <w:color w:val="666666"/>
                <w:sz w:val="18"/>
                <w:szCs w:val="18"/>
                <w:lang w:val="it-IT" w:eastAsia="it-IT"/>
              </w:rPr>
            </w:rPrChange>
          </w:rPr>
          <w:t>&gt;&gt;&gt;</w:t>
        </w:r>
        <w:r w:rsidRPr="007A742C">
          <w:rPr>
            <w:rFonts w:ascii="Consolas" w:eastAsia="Times New Roman" w:hAnsi="Consolas" w:cs="Courier New"/>
            <w:color w:val="404040"/>
            <w:sz w:val="18"/>
            <w:szCs w:val="18"/>
            <w:lang w:val="en-US" w:eastAsia="it-IT"/>
            <w:rPrChange w:id="377" w:author="Ghislieri  Marco" w:date="2022-11-12T12:05:00Z">
              <w:rPr>
                <w:rFonts w:ascii="Consolas" w:eastAsia="Times New Roman" w:hAnsi="Consolas" w:cs="Courier New"/>
                <w:color w:val="404040"/>
                <w:sz w:val="18"/>
                <w:szCs w:val="18"/>
                <w:lang w:val="it-IT" w:eastAsia="it-IT"/>
              </w:rPr>
            </w:rPrChange>
          </w:rPr>
          <w:t xml:space="preserve">muscles </w:t>
        </w:r>
        <w:r w:rsidRPr="007A742C">
          <w:rPr>
            <w:rFonts w:ascii="Consolas" w:eastAsia="Times New Roman" w:hAnsi="Consolas" w:cs="Courier New"/>
            <w:color w:val="666666"/>
            <w:sz w:val="18"/>
            <w:szCs w:val="18"/>
            <w:lang w:val="en-US" w:eastAsia="it-IT"/>
            <w:rPrChange w:id="378" w:author="Ghislieri  Marco" w:date="2022-11-12T12:05:00Z">
              <w:rPr>
                <w:rFonts w:ascii="Consolas" w:eastAsia="Times New Roman" w:hAnsi="Consolas" w:cs="Courier New"/>
                <w:color w:val="666666"/>
                <w:sz w:val="18"/>
                <w:szCs w:val="18"/>
                <w:lang w:val="it-IT" w:eastAsia="it-IT"/>
              </w:rPr>
            </w:rPrChange>
          </w:rPr>
          <w:t>=</w:t>
        </w:r>
        <w:r w:rsidRPr="007A742C">
          <w:rPr>
            <w:rFonts w:ascii="Consolas" w:eastAsia="Times New Roman" w:hAnsi="Consolas" w:cs="Courier New"/>
            <w:color w:val="404040"/>
            <w:sz w:val="18"/>
            <w:szCs w:val="18"/>
            <w:lang w:val="en-US" w:eastAsia="it-IT"/>
            <w:rPrChange w:id="379" w:author="Ghislieri  Marco" w:date="2022-11-12T12:05:00Z">
              <w:rPr>
                <w:rFonts w:ascii="Consolas" w:eastAsia="Times New Roman" w:hAnsi="Consolas" w:cs="Courier New"/>
                <w:color w:val="404040"/>
                <w:sz w:val="18"/>
                <w:szCs w:val="18"/>
                <w:lang w:val="it-IT" w:eastAsia="it-IT"/>
              </w:rPr>
            </w:rPrChange>
          </w:rPr>
          <w:t xml:space="preserve"> </w:t>
        </w:r>
        <w:proofErr w:type="spellStart"/>
        <w:r w:rsidRPr="007A742C">
          <w:rPr>
            <w:rFonts w:ascii="Consolas" w:eastAsia="Times New Roman" w:hAnsi="Consolas" w:cs="Courier New"/>
            <w:color w:val="404040"/>
            <w:sz w:val="18"/>
            <w:szCs w:val="18"/>
            <w:lang w:val="en-US" w:eastAsia="it-IT"/>
            <w:rPrChange w:id="380" w:author="Ghislieri  Marco" w:date="2022-11-12T12:05:00Z">
              <w:rPr>
                <w:rFonts w:ascii="Consolas" w:eastAsia="Times New Roman" w:hAnsi="Consolas" w:cs="Courier New"/>
                <w:color w:val="404040"/>
                <w:sz w:val="18"/>
                <w:szCs w:val="18"/>
                <w:lang w:val="it-IT" w:eastAsia="it-IT"/>
              </w:rPr>
            </w:rPrChange>
          </w:rPr>
          <w:t>CIMAP</w:t>
        </w:r>
        <w:r w:rsidRPr="007A742C">
          <w:rPr>
            <w:rFonts w:ascii="Consolas" w:eastAsia="Times New Roman" w:hAnsi="Consolas" w:cs="Courier New"/>
            <w:color w:val="666666"/>
            <w:sz w:val="18"/>
            <w:szCs w:val="18"/>
            <w:lang w:val="en-US" w:eastAsia="it-IT"/>
            <w:rPrChange w:id="381" w:author="Ghislieri  Marco" w:date="2022-11-12T12:05:00Z">
              <w:rPr>
                <w:rFonts w:ascii="Consolas" w:eastAsia="Times New Roman" w:hAnsi="Consolas" w:cs="Courier New"/>
                <w:color w:val="666666"/>
                <w:sz w:val="18"/>
                <w:szCs w:val="18"/>
                <w:lang w:val="it-IT" w:eastAsia="it-IT"/>
              </w:rPr>
            </w:rPrChange>
          </w:rPr>
          <w:t>.</w:t>
        </w:r>
        <w:r w:rsidRPr="007A742C">
          <w:rPr>
            <w:rFonts w:ascii="Consolas" w:eastAsia="Times New Roman" w:hAnsi="Consolas" w:cs="Courier New"/>
            <w:color w:val="404040"/>
            <w:sz w:val="18"/>
            <w:szCs w:val="18"/>
            <w:lang w:val="en-US" w:eastAsia="it-IT"/>
            <w:rPrChange w:id="382" w:author="Ghislieri  Marco" w:date="2022-11-12T12:05:00Z">
              <w:rPr>
                <w:rFonts w:ascii="Consolas" w:eastAsia="Times New Roman" w:hAnsi="Consolas" w:cs="Courier New"/>
                <w:color w:val="404040"/>
                <w:sz w:val="18"/>
                <w:szCs w:val="18"/>
                <w:lang w:val="it-IT" w:eastAsia="it-IT"/>
              </w:rPr>
            </w:rPrChange>
          </w:rPr>
          <w:t>modalitydivision</w:t>
        </w:r>
        <w:proofErr w:type="spellEnd"/>
        <w:r w:rsidRPr="007A742C">
          <w:rPr>
            <w:rFonts w:ascii="Consolas" w:eastAsia="Times New Roman" w:hAnsi="Consolas" w:cs="Courier New"/>
            <w:color w:val="404040"/>
            <w:sz w:val="18"/>
            <w:szCs w:val="18"/>
            <w:lang w:val="en-US" w:eastAsia="it-IT"/>
            <w:rPrChange w:id="383" w:author="Ghislieri  Marco" w:date="2022-11-12T12:05:00Z">
              <w:rPr>
                <w:rFonts w:ascii="Consolas" w:eastAsia="Times New Roman" w:hAnsi="Consolas" w:cs="Courier New"/>
                <w:color w:val="404040"/>
                <w:sz w:val="18"/>
                <w:szCs w:val="18"/>
                <w:lang w:val="it-IT" w:eastAsia="it-IT"/>
              </w:rPr>
            </w:rPrChange>
          </w:rPr>
          <w:t>(</w:t>
        </w:r>
        <w:proofErr w:type="spellStart"/>
        <w:proofErr w:type="gramStart"/>
        <w:r w:rsidRPr="007A742C">
          <w:rPr>
            <w:rFonts w:ascii="Consolas" w:eastAsia="Times New Roman" w:hAnsi="Consolas" w:cs="Courier New"/>
            <w:color w:val="404040"/>
            <w:sz w:val="18"/>
            <w:szCs w:val="18"/>
            <w:lang w:val="en-US" w:eastAsia="it-IT"/>
            <w:rPrChange w:id="384" w:author="Ghislieri  Marco" w:date="2022-11-12T12:05:00Z">
              <w:rPr>
                <w:rFonts w:ascii="Consolas" w:eastAsia="Times New Roman" w:hAnsi="Consolas" w:cs="Courier New"/>
                <w:color w:val="404040"/>
                <w:sz w:val="18"/>
                <w:szCs w:val="18"/>
                <w:lang w:val="it-IT" w:eastAsia="it-IT"/>
              </w:rPr>
            </w:rPrChange>
          </w:rPr>
          <w:t>s,muscles</w:t>
        </w:r>
        <w:proofErr w:type="spellEnd"/>
        <w:proofErr w:type="gramEnd"/>
        <w:r w:rsidRPr="007A742C">
          <w:rPr>
            <w:rFonts w:ascii="Consolas" w:eastAsia="Times New Roman" w:hAnsi="Consolas" w:cs="Courier New"/>
            <w:color w:val="404040"/>
            <w:sz w:val="18"/>
            <w:szCs w:val="18"/>
            <w:lang w:val="en-US" w:eastAsia="it-IT"/>
            <w:rPrChange w:id="385" w:author="Ghislieri  Marco" w:date="2022-11-12T12:05:00Z">
              <w:rPr>
                <w:rFonts w:ascii="Consolas" w:eastAsia="Times New Roman" w:hAnsi="Consolas" w:cs="Courier New"/>
                <w:color w:val="404040"/>
                <w:sz w:val="18"/>
                <w:szCs w:val="18"/>
                <w:lang w:val="it-IT" w:eastAsia="it-IT"/>
              </w:rPr>
            </w:rPrChange>
          </w:rPr>
          <w:t>)</w:t>
        </w:r>
      </w:ins>
      <w:ins w:id="386" w:author="Ghislieri  Marco" w:date="2022-11-12T12:06:00Z">
        <w:r>
          <w:rPr>
            <w:rFonts w:ascii="Consolas" w:eastAsia="Times New Roman" w:hAnsi="Consolas" w:cs="Courier New"/>
            <w:color w:val="404040"/>
            <w:sz w:val="18"/>
            <w:szCs w:val="18"/>
            <w:lang w:val="en-US" w:eastAsia="it-IT"/>
          </w:rPr>
          <w:t xml:space="preserve">             # </w:t>
        </w:r>
        <w:r w:rsidR="003373C8">
          <w:rPr>
            <w:rFonts w:ascii="Consolas" w:eastAsia="Times New Roman" w:hAnsi="Consolas" w:cs="Courier New"/>
            <w:color w:val="404040"/>
            <w:sz w:val="18"/>
            <w:szCs w:val="18"/>
            <w:lang w:val="en-US" w:eastAsia="it-IT"/>
          </w:rPr>
          <w:t>Cycle</w:t>
        </w:r>
      </w:ins>
      <w:ins w:id="387" w:author="Ghislieri  Marco" w:date="2022-11-12T12:12:00Z">
        <w:r w:rsidR="003373C8">
          <w:rPr>
            <w:rFonts w:ascii="Consolas" w:eastAsia="Times New Roman" w:hAnsi="Consolas" w:cs="Courier New"/>
            <w:color w:val="404040"/>
            <w:sz w:val="18"/>
            <w:szCs w:val="18"/>
            <w:lang w:val="en-US" w:eastAsia="it-IT"/>
          </w:rPr>
          <w:t>s</w:t>
        </w:r>
      </w:ins>
      <w:ins w:id="388" w:author="Ghislieri  Marco" w:date="2022-11-12T12:06:00Z">
        <w:r w:rsidR="003373C8">
          <w:rPr>
            <w:rFonts w:ascii="Consolas" w:eastAsia="Times New Roman" w:hAnsi="Consolas" w:cs="Courier New"/>
            <w:color w:val="404040"/>
            <w:sz w:val="18"/>
            <w:szCs w:val="18"/>
            <w:lang w:val="en-US" w:eastAsia="it-IT"/>
          </w:rPr>
          <w:t xml:space="preserve"> division by modality</w:t>
        </w:r>
      </w:ins>
    </w:p>
    <w:p w14:paraId="460A47AE" w14:textId="1390FD88" w:rsidR="003373C8" w:rsidRPr="003373C8" w:rsidRDefault="003373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389" w:author="Ghislieri  Marco" w:date="2022-11-12T12:09:00Z"/>
          <w:rFonts w:ascii="Consolas" w:eastAsia="Times New Roman" w:hAnsi="Consolas" w:cs="Courier New"/>
          <w:color w:val="404040"/>
          <w:sz w:val="18"/>
          <w:szCs w:val="18"/>
          <w:lang w:val="en-US" w:eastAsia="it-IT"/>
          <w:rPrChange w:id="390" w:author="Ghislieri  Marco" w:date="2022-11-12T12:09:00Z">
            <w:rPr>
              <w:ins w:id="391" w:author="Ghislieri  Marco" w:date="2022-11-12T12:09:00Z"/>
              <w:rFonts w:ascii="Consolas" w:eastAsia="Times New Roman" w:hAnsi="Consolas" w:cs="Courier New"/>
              <w:color w:val="404040"/>
              <w:sz w:val="18"/>
              <w:szCs w:val="18"/>
              <w:lang w:val="it-IT" w:eastAsia="it-IT"/>
            </w:rPr>
          </w:rPrChange>
        </w:rPr>
        <w:pPrChange w:id="392" w:author="Ghislieri  Marco" w:date="2022-11-13T17:4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ins w:id="393" w:author="Ghislieri  Marco" w:date="2022-11-12T12:09:00Z">
        <w:r w:rsidRPr="003373C8">
          <w:rPr>
            <w:rFonts w:ascii="Consolas" w:eastAsia="Times New Roman" w:hAnsi="Consolas" w:cs="Courier New"/>
            <w:color w:val="666666"/>
            <w:sz w:val="18"/>
            <w:szCs w:val="18"/>
            <w:lang w:val="en-US" w:eastAsia="it-IT"/>
            <w:rPrChange w:id="394" w:author="Ghislieri  Marco" w:date="2022-11-12T12:09:00Z">
              <w:rPr>
                <w:rFonts w:ascii="Consolas" w:eastAsia="Times New Roman" w:hAnsi="Consolas" w:cs="Courier New"/>
                <w:color w:val="666666"/>
                <w:sz w:val="18"/>
                <w:szCs w:val="18"/>
                <w:lang w:val="it-IT" w:eastAsia="it-IT"/>
              </w:rPr>
            </w:rPrChange>
          </w:rPr>
          <w:t>&gt;&gt;&gt;</w:t>
        </w:r>
        <w:r w:rsidRPr="003373C8">
          <w:rPr>
            <w:rFonts w:ascii="Consolas" w:eastAsia="Times New Roman" w:hAnsi="Consolas" w:cs="Courier New"/>
            <w:color w:val="404040"/>
            <w:sz w:val="18"/>
            <w:szCs w:val="18"/>
            <w:lang w:val="en-US" w:eastAsia="it-IT"/>
            <w:rPrChange w:id="395" w:author="Ghislieri  Marco" w:date="2022-11-12T12:09:00Z">
              <w:rPr>
                <w:rFonts w:ascii="Consolas" w:eastAsia="Times New Roman" w:hAnsi="Consolas" w:cs="Courier New"/>
                <w:color w:val="404040"/>
                <w:sz w:val="18"/>
                <w:szCs w:val="18"/>
                <w:lang w:val="it-IT" w:eastAsia="it-IT"/>
              </w:rPr>
            </w:rPrChange>
          </w:rPr>
          <w:t xml:space="preserve">muscles </w:t>
        </w:r>
        <w:r w:rsidRPr="003373C8">
          <w:rPr>
            <w:rFonts w:ascii="Consolas" w:eastAsia="Times New Roman" w:hAnsi="Consolas" w:cs="Courier New"/>
            <w:color w:val="666666"/>
            <w:sz w:val="18"/>
            <w:szCs w:val="18"/>
            <w:lang w:val="en-US" w:eastAsia="it-IT"/>
            <w:rPrChange w:id="396" w:author="Ghislieri  Marco" w:date="2022-11-12T12:09:00Z">
              <w:rPr>
                <w:rFonts w:ascii="Consolas" w:eastAsia="Times New Roman" w:hAnsi="Consolas" w:cs="Courier New"/>
                <w:color w:val="666666"/>
                <w:sz w:val="18"/>
                <w:szCs w:val="18"/>
                <w:lang w:val="it-IT" w:eastAsia="it-IT"/>
              </w:rPr>
            </w:rPrChange>
          </w:rPr>
          <w:t>=</w:t>
        </w:r>
        <w:r w:rsidRPr="003373C8">
          <w:rPr>
            <w:rFonts w:ascii="Consolas" w:eastAsia="Times New Roman" w:hAnsi="Consolas" w:cs="Courier New"/>
            <w:color w:val="404040"/>
            <w:sz w:val="18"/>
            <w:szCs w:val="18"/>
            <w:lang w:val="en-US" w:eastAsia="it-IT"/>
            <w:rPrChange w:id="397" w:author="Ghislieri  Marco" w:date="2022-11-12T12:09:00Z">
              <w:rPr>
                <w:rFonts w:ascii="Consolas" w:eastAsia="Times New Roman" w:hAnsi="Consolas" w:cs="Courier New"/>
                <w:color w:val="404040"/>
                <w:sz w:val="18"/>
                <w:szCs w:val="18"/>
                <w:lang w:val="it-IT" w:eastAsia="it-IT"/>
              </w:rPr>
            </w:rPrChange>
          </w:rPr>
          <w:t xml:space="preserve"> </w:t>
        </w:r>
        <w:proofErr w:type="spellStart"/>
        <w:r w:rsidRPr="003373C8">
          <w:rPr>
            <w:rFonts w:ascii="Consolas" w:eastAsia="Times New Roman" w:hAnsi="Consolas" w:cs="Courier New"/>
            <w:color w:val="404040"/>
            <w:sz w:val="18"/>
            <w:szCs w:val="18"/>
            <w:lang w:val="en-US" w:eastAsia="it-IT"/>
            <w:rPrChange w:id="398" w:author="Ghislieri  Marco" w:date="2022-11-12T12:09:00Z">
              <w:rPr>
                <w:rFonts w:ascii="Consolas" w:eastAsia="Times New Roman" w:hAnsi="Consolas" w:cs="Courier New"/>
                <w:color w:val="404040"/>
                <w:sz w:val="18"/>
                <w:szCs w:val="18"/>
                <w:lang w:val="it-IT" w:eastAsia="it-IT"/>
              </w:rPr>
            </w:rPrChange>
          </w:rPr>
          <w:t>CIMAP</w:t>
        </w:r>
        <w:r w:rsidRPr="003373C8">
          <w:rPr>
            <w:rFonts w:ascii="Consolas" w:eastAsia="Times New Roman" w:hAnsi="Consolas" w:cs="Courier New"/>
            <w:color w:val="666666"/>
            <w:sz w:val="18"/>
            <w:szCs w:val="18"/>
            <w:lang w:val="en-US" w:eastAsia="it-IT"/>
            <w:rPrChange w:id="399" w:author="Ghislieri  Marco" w:date="2022-11-12T12:09:00Z">
              <w:rPr>
                <w:rFonts w:ascii="Consolas" w:eastAsia="Times New Roman" w:hAnsi="Consolas" w:cs="Courier New"/>
                <w:color w:val="666666"/>
                <w:sz w:val="18"/>
                <w:szCs w:val="18"/>
                <w:lang w:val="it-IT" w:eastAsia="it-IT"/>
              </w:rPr>
            </w:rPrChange>
          </w:rPr>
          <w:t>.</w:t>
        </w:r>
        <w:r w:rsidRPr="003373C8">
          <w:rPr>
            <w:rFonts w:ascii="Consolas" w:eastAsia="Times New Roman" w:hAnsi="Consolas" w:cs="Courier New"/>
            <w:color w:val="404040"/>
            <w:sz w:val="18"/>
            <w:szCs w:val="18"/>
            <w:lang w:val="en-US" w:eastAsia="it-IT"/>
            <w:rPrChange w:id="400" w:author="Ghislieri  Marco" w:date="2022-11-12T12:09:00Z">
              <w:rPr>
                <w:rFonts w:ascii="Consolas" w:eastAsia="Times New Roman" w:hAnsi="Consolas" w:cs="Courier New"/>
                <w:color w:val="404040"/>
                <w:sz w:val="18"/>
                <w:szCs w:val="18"/>
                <w:lang w:val="it-IT" w:eastAsia="it-IT"/>
              </w:rPr>
            </w:rPrChange>
          </w:rPr>
          <w:t>dendrograms</w:t>
        </w:r>
        <w:proofErr w:type="spellEnd"/>
        <w:r w:rsidRPr="003373C8">
          <w:rPr>
            <w:rFonts w:ascii="Consolas" w:eastAsia="Times New Roman" w:hAnsi="Consolas" w:cs="Courier New"/>
            <w:color w:val="404040"/>
            <w:sz w:val="18"/>
            <w:szCs w:val="18"/>
            <w:lang w:val="en-US" w:eastAsia="it-IT"/>
            <w:rPrChange w:id="401" w:author="Ghislieri  Marco" w:date="2022-11-12T12:09:00Z">
              <w:rPr>
                <w:rFonts w:ascii="Consolas" w:eastAsia="Times New Roman" w:hAnsi="Consolas" w:cs="Courier New"/>
                <w:color w:val="404040"/>
                <w:sz w:val="18"/>
                <w:szCs w:val="18"/>
                <w:lang w:val="it-IT" w:eastAsia="it-IT"/>
              </w:rPr>
            </w:rPrChange>
          </w:rPr>
          <w:t>(</w:t>
        </w:r>
        <w:proofErr w:type="gramStart"/>
        <w:r w:rsidRPr="003373C8">
          <w:rPr>
            <w:rFonts w:ascii="Consolas" w:eastAsia="Times New Roman" w:hAnsi="Consolas" w:cs="Courier New"/>
            <w:color w:val="404040"/>
            <w:sz w:val="18"/>
            <w:szCs w:val="18"/>
            <w:lang w:val="en-US" w:eastAsia="it-IT"/>
            <w:rPrChange w:id="402" w:author="Ghislieri  Marco" w:date="2022-11-12T12:09:00Z">
              <w:rPr>
                <w:rFonts w:ascii="Consolas" w:eastAsia="Times New Roman" w:hAnsi="Consolas" w:cs="Courier New"/>
                <w:color w:val="404040"/>
                <w:sz w:val="18"/>
                <w:szCs w:val="18"/>
                <w:lang w:val="it-IT" w:eastAsia="it-IT"/>
              </w:rPr>
            </w:rPrChange>
          </w:rPr>
          <w:t xml:space="preserve">muscles)   </w:t>
        </w:r>
        <w:proofErr w:type="gramEnd"/>
        <w:r w:rsidRPr="003373C8">
          <w:rPr>
            <w:rFonts w:ascii="Consolas" w:eastAsia="Times New Roman" w:hAnsi="Consolas" w:cs="Courier New"/>
            <w:color w:val="404040"/>
            <w:sz w:val="18"/>
            <w:szCs w:val="18"/>
            <w:lang w:val="en-US" w:eastAsia="it-IT"/>
            <w:rPrChange w:id="403" w:author="Ghislieri  Marco" w:date="2022-11-12T12:09:00Z">
              <w:rPr>
                <w:rFonts w:ascii="Consolas" w:eastAsia="Times New Roman" w:hAnsi="Consolas" w:cs="Courier New"/>
                <w:color w:val="404040"/>
                <w:sz w:val="18"/>
                <w:szCs w:val="18"/>
                <w:lang w:val="it-IT" w:eastAsia="it-IT"/>
              </w:rPr>
            </w:rPrChange>
          </w:rPr>
          <w:t xml:space="preserve">                 # Apply hierarchical clus</w:t>
        </w:r>
        <w:r>
          <w:rPr>
            <w:rFonts w:ascii="Consolas" w:eastAsia="Times New Roman" w:hAnsi="Consolas" w:cs="Courier New"/>
            <w:color w:val="404040"/>
            <w:sz w:val="18"/>
            <w:szCs w:val="18"/>
            <w:lang w:val="en-US" w:eastAsia="it-IT"/>
          </w:rPr>
          <w:t>tering</w:t>
        </w:r>
      </w:ins>
    </w:p>
    <w:p w14:paraId="289D8E86" w14:textId="527FDD4D" w:rsidR="003373C8" w:rsidRPr="003373C8" w:rsidRDefault="003373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404" w:author="Ghislieri  Marco" w:date="2022-11-12T12:09:00Z"/>
          <w:rFonts w:ascii="Consolas" w:eastAsia="Times New Roman" w:hAnsi="Consolas" w:cs="Courier New"/>
          <w:color w:val="404040"/>
          <w:sz w:val="18"/>
          <w:szCs w:val="18"/>
          <w:lang w:val="en-US" w:eastAsia="it-IT"/>
          <w:rPrChange w:id="405" w:author="Ghislieri  Marco" w:date="2022-11-12T12:09:00Z">
            <w:rPr>
              <w:ins w:id="406" w:author="Ghislieri  Marco" w:date="2022-11-12T12:09:00Z"/>
              <w:rFonts w:ascii="Consolas" w:eastAsia="Times New Roman" w:hAnsi="Consolas" w:cs="Courier New"/>
              <w:color w:val="404040"/>
              <w:sz w:val="18"/>
              <w:szCs w:val="18"/>
              <w:lang w:val="it-IT" w:eastAsia="it-IT"/>
            </w:rPr>
          </w:rPrChange>
        </w:rPr>
        <w:pPrChange w:id="407" w:author="Ghislieri  Marco" w:date="2022-11-13T17:4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ins w:id="408" w:author="Ghislieri  Marco" w:date="2022-11-12T12:09:00Z">
        <w:r w:rsidRPr="003373C8">
          <w:rPr>
            <w:rFonts w:ascii="Consolas" w:eastAsia="Times New Roman" w:hAnsi="Consolas" w:cs="Courier New"/>
            <w:color w:val="666666"/>
            <w:sz w:val="18"/>
            <w:szCs w:val="18"/>
            <w:lang w:val="en-US" w:eastAsia="it-IT"/>
            <w:rPrChange w:id="409" w:author="Ghislieri  Marco" w:date="2022-11-12T12:09:00Z">
              <w:rPr>
                <w:rFonts w:ascii="Consolas" w:eastAsia="Times New Roman" w:hAnsi="Consolas" w:cs="Courier New"/>
                <w:color w:val="666666"/>
                <w:sz w:val="18"/>
                <w:szCs w:val="18"/>
                <w:lang w:val="it-IT" w:eastAsia="it-IT"/>
              </w:rPr>
            </w:rPrChange>
          </w:rPr>
          <w:t>&gt;&gt;&gt;</w:t>
        </w:r>
        <w:r w:rsidRPr="003373C8">
          <w:rPr>
            <w:rFonts w:ascii="Consolas" w:eastAsia="Times New Roman" w:hAnsi="Consolas" w:cs="Courier New"/>
            <w:color w:val="404040"/>
            <w:sz w:val="18"/>
            <w:szCs w:val="18"/>
            <w:lang w:val="en-US" w:eastAsia="it-IT"/>
            <w:rPrChange w:id="410" w:author="Ghislieri  Marco" w:date="2022-11-12T12:09:00Z">
              <w:rPr>
                <w:rFonts w:ascii="Consolas" w:eastAsia="Times New Roman" w:hAnsi="Consolas" w:cs="Courier New"/>
                <w:color w:val="404040"/>
                <w:sz w:val="18"/>
                <w:szCs w:val="18"/>
                <w:lang w:val="it-IT" w:eastAsia="it-IT"/>
              </w:rPr>
            </w:rPrChange>
          </w:rPr>
          <w:t xml:space="preserve">muscles </w:t>
        </w:r>
        <w:r w:rsidRPr="003373C8">
          <w:rPr>
            <w:rFonts w:ascii="Consolas" w:eastAsia="Times New Roman" w:hAnsi="Consolas" w:cs="Courier New"/>
            <w:color w:val="666666"/>
            <w:sz w:val="18"/>
            <w:szCs w:val="18"/>
            <w:lang w:val="en-US" w:eastAsia="it-IT"/>
            <w:rPrChange w:id="411" w:author="Ghislieri  Marco" w:date="2022-11-12T12:09:00Z">
              <w:rPr>
                <w:rFonts w:ascii="Consolas" w:eastAsia="Times New Roman" w:hAnsi="Consolas" w:cs="Courier New"/>
                <w:color w:val="666666"/>
                <w:sz w:val="18"/>
                <w:szCs w:val="18"/>
                <w:lang w:val="it-IT" w:eastAsia="it-IT"/>
              </w:rPr>
            </w:rPrChange>
          </w:rPr>
          <w:t>=</w:t>
        </w:r>
        <w:r w:rsidRPr="003373C8">
          <w:rPr>
            <w:rFonts w:ascii="Consolas" w:eastAsia="Times New Roman" w:hAnsi="Consolas" w:cs="Courier New"/>
            <w:color w:val="404040"/>
            <w:sz w:val="18"/>
            <w:szCs w:val="18"/>
            <w:lang w:val="en-US" w:eastAsia="it-IT"/>
            <w:rPrChange w:id="412" w:author="Ghislieri  Marco" w:date="2022-11-12T12:09:00Z">
              <w:rPr>
                <w:rFonts w:ascii="Consolas" w:eastAsia="Times New Roman" w:hAnsi="Consolas" w:cs="Courier New"/>
                <w:color w:val="404040"/>
                <w:sz w:val="18"/>
                <w:szCs w:val="18"/>
                <w:lang w:val="it-IT" w:eastAsia="it-IT"/>
              </w:rPr>
            </w:rPrChange>
          </w:rPr>
          <w:t xml:space="preserve"> </w:t>
        </w:r>
        <w:proofErr w:type="spellStart"/>
        <w:r w:rsidRPr="003373C8">
          <w:rPr>
            <w:rFonts w:ascii="Consolas" w:eastAsia="Times New Roman" w:hAnsi="Consolas" w:cs="Courier New"/>
            <w:color w:val="404040"/>
            <w:sz w:val="18"/>
            <w:szCs w:val="18"/>
            <w:lang w:val="en-US" w:eastAsia="it-IT"/>
            <w:rPrChange w:id="413" w:author="Ghislieri  Marco" w:date="2022-11-12T12:09:00Z">
              <w:rPr>
                <w:rFonts w:ascii="Consolas" w:eastAsia="Times New Roman" w:hAnsi="Consolas" w:cs="Courier New"/>
                <w:color w:val="404040"/>
                <w:sz w:val="18"/>
                <w:szCs w:val="18"/>
                <w:lang w:val="it-IT" w:eastAsia="it-IT"/>
              </w:rPr>
            </w:rPrChange>
          </w:rPr>
          <w:t>CIMAP</w:t>
        </w:r>
        <w:r w:rsidRPr="003373C8">
          <w:rPr>
            <w:rFonts w:ascii="Consolas" w:eastAsia="Times New Roman" w:hAnsi="Consolas" w:cs="Courier New"/>
            <w:color w:val="666666"/>
            <w:sz w:val="18"/>
            <w:szCs w:val="18"/>
            <w:lang w:val="en-US" w:eastAsia="it-IT"/>
            <w:rPrChange w:id="414" w:author="Ghislieri  Marco" w:date="2022-11-12T12:09:00Z">
              <w:rPr>
                <w:rFonts w:ascii="Consolas" w:eastAsia="Times New Roman" w:hAnsi="Consolas" w:cs="Courier New"/>
                <w:color w:val="666666"/>
                <w:sz w:val="18"/>
                <w:szCs w:val="18"/>
                <w:lang w:val="it-IT" w:eastAsia="it-IT"/>
              </w:rPr>
            </w:rPrChange>
          </w:rPr>
          <w:t>.</w:t>
        </w:r>
        <w:r w:rsidRPr="003373C8">
          <w:rPr>
            <w:rFonts w:ascii="Consolas" w:eastAsia="Times New Roman" w:hAnsi="Consolas" w:cs="Courier New"/>
            <w:color w:val="404040"/>
            <w:sz w:val="18"/>
            <w:szCs w:val="18"/>
            <w:lang w:val="en-US" w:eastAsia="it-IT"/>
            <w:rPrChange w:id="415" w:author="Ghislieri  Marco" w:date="2022-11-12T12:09:00Z">
              <w:rPr>
                <w:rFonts w:ascii="Consolas" w:eastAsia="Times New Roman" w:hAnsi="Consolas" w:cs="Courier New"/>
                <w:color w:val="404040"/>
                <w:sz w:val="18"/>
                <w:szCs w:val="18"/>
                <w:lang w:val="it-IT" w:eastAsia="it-IT"/>
              </w:rPr>
            </w:rPrChange>
          </w:rPr>
          <w:t>cuts</w:t>
        </w:r>
        <w:proofErr w:type="spellEnd"/>
        <w:r w:rsidRPr="003373C8">
          <w:rPr>
            <w:rFonts w:ascii="Consolas" w:eastAsia="Times New Roman" w:hAnsi="Consolas" w:cs="Courier New"/>
            <w:color w:val="404040"/>
            <w:sz w:val="18"/>
            <w:szCs w:val="18"/>
            <w:lang w:val="en-US" w:eastAsia="it-IT"/>
            <w:rPrChange w:id="416" w:author="Ghislieri  Marco" w:date="2022-11-12T12:09:00Z">
              <w:rPr>
                <w:rFonts w:ascii="Consolas" w:eastAsia="Times New Roman" w:hAnsi="Consolas" w:cs="Courier New"/>
                <w:color w:val="404040"/>
                <w:sz w:val="18"/>
                <w:szCs w:val="18"/>
                <w:lang w:val="it-IT" w:eastAsia="it-IT"/>
              </w:rPr>
            </w:rPrChange>
          </w:rPr>
          <w:t>(</w:t>
        </w:r>
        <w:proofErr w:type="gramStart"/>
        <w:r w:rsidRPr="003373C8">
          <w:rPr>
            <w:rFonts w:ascii="Consolas" w:eastAsia="Times New Roman" w:hAnsi="Consolas" w:cs="Courier New"/>
            <w:color w:val="404040"/>
            <w:sz w:val="18"/>
            <w:szCs w:val="18"/>
            <w:lang w:val="en-US" w:eastAsia="it-IT"/>
            <w:rPrChange w:id="417" w:author="Ghislieri  Marco" w:date="2022-11-12T12:09:00Z">
              <w:rPr>
                <w:rFonts w:ascii="Consolas" w:eastAsia="Times New Roman" w:hAnsi="Consolas" w:cs="Courier New"/>
                <w:color w:val="404040"/>
                <w:sz w:val="18"/>
                <w:szCs w:val="18"/>
                <w:lang w:val="it-IT" w:eastAsia="it-IT"/>
              </w:rPr>
            </w:rPrChange>
          </w:rPr>
          <w:t xml:space="preserve">muscles)   </w:t>
        </w:r>
        <w:proofErr w:type="gramEnd"/>
        <w:r w:rsidRPr="003373C8">
          <w:rPr>
            <w:rFonts w:ascii="Consolas" w:eastAsia="Times New Roman" w:hAnsi="Consolas" w:cs="Courier New"/>
            <w:color w:val="404040"/>
            <w:sz w:val="18"/>
            <w:szCs w:val="18"/>
            <w:lang w:val="en-US" w:eastAsia="it-IT"/>
            <w:rPrChange w:id="418" w:author="Ghislieri  Marco" w:date="2022-11-12T12:09:00Z">
              <w:rPr>
                <w:rFonts w:ascii="Consolas" w:eastAsia="Times New Roman" w:hAnsi="Consolas" w:cs="Courier New"/>
                <w:color w:val="404040"/>
                <w:sz w:val="18"/>
                <w:szCs w:val="18"/>
                <w:lang w:val="it-IT" w:eastAsia="it-IT"/>
              </w:rPr>
            </w:rPrChange>
          </w:rPr>
          <w:t xml:space="preserve">                        # D</w:t>
        </w:r>
        <w:r>
          <w:rPr>
            <w:rFonts w:ascii="Consolas" w:eastAsia="Times New Roman" w:hAnsi="Consolas" w:cs="Courier New"/>
            <w:color w:val="404040"/>
            <w:sz w:val="18"/>
            <w:szCs w:val="18"/>
            <w:lang w:val="en-US" w:eastAsia="it-IT"/>
          </w:rPr>
          <w:t xml:space="preserve">efine </w:t>
        </w:r>
      </w:ins>
      <w:ins w:id="419" w:author="Ghislieri  Marco" w:date="2022-11-12T12:10:00Z">
        <w:r>
          <w:rPr>
            <w:rFonts w:ascii="Consolas" w:eastAsia="Times New Roman" w:hAnsi="Consolas" w:cs="Courier New"/>
            <w:color w:val="404040"/>
            <w:sz w:val="18"/>
            <w:szCs w:val="18"/>
            <w:lang w:val="en-US" w:eastAsia="it-IT"/>
          </w:rPr>
          <w:t>dendrogram cutoff point</w:t>
        </w:r>
      </w:ins>
    </w:p>
    <w:p w14:paraId="65C967BB" w14:textId="3370C530" w:rsidR="003373C8" w:rsidRDefault="003373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ins w:id="420" w:author="Ghislieri  Marco" w:date="2022-11-12T12:11:00Z"/>
          <w:rFonts w:ascii="Consolas" w:eastAsia="Times New Roman" w:hAnsi="Consolas" w:cs="Courier New"/>
          <w:color w:val="404040"/>
          <w:sz w:val="18"/>
          <w:szCs w:val="18"/>
          <w:lang w:val="en-US" w:eastAsia="it-IT"/>
        </w:rPr>
        <w:pPrChange w:id="421" w:author="Ghislieri  Marco" w:date="2022-11-13T17:4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ins w:id="422" w:author="Ghislieri  Marco" w:date="2022-11-12T12:11:00Z">
        <w:r w:rsidRPr="003373C8">
          <w:rPr>
            <w:rFonts w:ascii="Consolas" w:eastAsia="Times New Roman" w:hAnsi="Consolas" w:cs="Courier New"/>
            <w:color w:val="666666"/>
            <w:sz w:val="18"/>
            <w:szCs w:val="18"/>
            <w:lang w:val="en-US" w:eastAsia="it-IT"/>
            <w:rPrChange w:id="423" w:author="Ghislieri  Marco" w:date="2022-11-12T12:11:00Z">
              <w:rPr>
                <w:rFonts w:ascii="Consolas" w:eastAsia="Times New Roman" w:hAnsi="Consolas" w:cs="Courier New"/>
                <w:color w:val="666666"/>
                <w:sz w:val="18"/>
                <w:szCs w:val="18"/>
                <w:lang w:val="it-IT" w:eastAsia="it-IT"/>
              </w:rPr>
            </w:rPrChange>
          </w:rPr>
          <w:t>&gt;&gt;&gt;</w:t>
        </w:r>
        <w:proofErr w:type="spellStart"/>
        <w:r w:rsidRPr="003373C8">
          <w:rPr>
            <w:rFonts w:ascii="Consolas" w:eastAsia="Times New Roman" w:hAnsi="Consolas" w:cs="Courier New"/>
            <w:color w:val="404040"/>
            <w:sz w:val="18"/>
            <w:szCs w:val="18"/>
            <w:lang w:val="en-US" w:eastAsia="it-IT"/>
            <w:rPrChange w:id="424" w:author="Ghislieri  Marco" w:date="2022-11-12T12:11:00Z">
              <w:rPr>
                <w:rFonts w:ascii="Consolas" w:eastAsia="Times New Roman" w:hAnsi="Consolas" w:cs="Courier New"/>
                <w:color w:val="404040"/>
                <w:sz w:val="18"/>
                <w:szCs w:val="18"/>
                <w:lang w:val="it-IT" w:eastAsia="it-IT"/>
              </w:rPr>
            </w:rPrChange>
          </w:rPr>
          <w:t>cimap_out</w:t>
        </w:r>
        <w:proofErr w:type="spellEnd"/>
        <w:r w:rsidRPr="003373C8">
          <w:rPr>
            <w:rFonts w:ascii="Consolas" w:eastAsia="Times New Roman" w:hAnsi="Consolas" w:cs="Courier New"/>
            <w:color w:val="404040"/>
            <w:sz w:val="18"/>
            <w:szCs w:val="18"/>
            <w:lang w:val="en-US" w:eastAsia="it-IT"/>
            <w:rPrChange w:id="425" w:author="Ghislieri  Marco" w:date="2022-11-12T12:11:00Z">
              <w:rPr>
                <w:rFonts w:ascii="Consolas" w:eastAsia="Times New Roman" w:hAnsi="Consolas" w:cs="Courier New"/>
                <w:color w:val="404040"/>
                <w:sz w:val="18"/>
                <w:szCs w:val="18"/>
                <w:lang w:val="it-IT" w:eastAsia="it-IT"/>
              </w:rPr>
            </w:rPrChange>
          </w:rPr>
          <w:t xml:space="preserve"> </w:t>
        </w:r>
        <w:r w:rsidRPr="003373C8">
          <w:rPr>
            <w:rFonts w:ascii="Consolas" w:eastAsia="Times New Roman" w:hAnsi="Consolas" w:cs="Courier New"/>
            <w:color w:val="666666"/>
            <w:sz w:val="18"/>
            <w:szCs w:val="18"/>
            <w:lang w:val="en-US" w:eastAsia="it-IT"/>
            <w:rPrChange w:id="426" w:author="Ghislieri  Marco" w:date="2022-11-12T12:11:00Z">
              <w:rPr>
                <w:rFonts w:ascii="Consolas" w:eastAsia="Times New Roman" w:hAnsi="Consolas" w:cs="Courier New"/>
                <w:color w:val="666666"/>
                <w:sz w:val="18"/>
                <w:szCs w:val="18"/>
                <w:lang w:val="it-IT" w:eastAsia="it-IT"/>
              </w:rPr>
            </w:rPrChange>
          </w:rPr>
          <w:t>=</w:t>
        </w:r>
        <w:r w:rsidRPr="003373C8">
          <w:rPr>
            <w:rFonts w:ascii="Consolas" w:eastAsia="Times New Roman" w:hAnsi="Consolas" w:cs="Courier New"/>
            <w:color w:val="404040"/>
            <w:sz w:val="18"/>
            <w:szCs w:val="18"/>
            <w:lang w:val="en-US" w:eastAsia="it-IT"/>
            <w:rPrChange w:id="427" w:author="Ghislieri  Marco" w:date="2022-11-12T12:11:00Z">
              <w:rPr>
                <w:rFonts w:ascii="Consolas" w:eastAsia="Times New Roman" w:hAnsi="Consolas" w:cs="Courier New"/>
                <w:color w:val="404040"/>
                <w:sz w:val="18"/>
                <w:szCs w:val="18"/>
                <w:lang w:val="it-IT" w:eastAsia="it-IT"/>
              </w:rPr>
            </w:rPrChange>
          </w:rPr>
          <w:t xml:space="preserve"> </w:t>
        </w:r>
        <w:proofErr w:type="spellStart"/>
        <w:r w:rsidRPr="003373C8">
          <w:rPr>
            <w:rFonts w:ascii="Consolas" w:eastAsia="Times New Roman" w:hAnsi="Consolas" w:cs="Courier New"/>
            <w:color w:val="404040"/>
            <w:sz w:val="18"/>
            <w:szCs w:val="18"/>
            <w:lang w:val="en-US" w:eastAsia="it-IT"/>
            <w:rPrChange w:id="428" w:author="Ghislieri  Marco" w:date="2022-11-12T12:11:00Z">
              <w:rPr>
                <w:rFonts w:ascii="Consolas" w:eastAsia="Times New Roman" w:hAnsi="Consolas" w:cs="Courier New"/>
                <w:color w:val="404040"/>
                <w:sz w:val="18"/>
                <w:szCs w:val="18"/>
                <w:lang w:val="it-IT" w:eastAsia="it-IT"/>
              </w:rPr>
            </w:rPrChange>
          </w:rPr>
          <w:t>CIMAP</w:t>
        </w:r>
        <w:r w:rsidRPr="003373C8">
          <w:rPr>
            <w:rFonts w:ascii="Consolas" w:eastAsia="Times New Roman" w:hAnsi="Consolas" w:cs="Courier New"/>
            <w:color w:val="666666"/>
            <w:sz w:val="18"/>
            <w:szCs w:val="18"/>
            <w:lang w:val="en-US" w:eastAsia="it-IT"/>
            <w:rPrChange w:id="429" w:author="Ghislieri  Marco" w:date="2022-11-12T12:11:00Z">
              <w:rPr>
                <w:rFonts w:ascii="Consolas" w:eastAsia="Times New Roman" w:hAnsi="Consolas" w:cs="Courier New"/>
                <w:color w:val="666666"/>
                <w:sz w:val="18"/>
                <w:szCs w:val="18"/>
                <w:lang w:val="it-IT" w:eastAsia="it-IT"/>
              </w:rPr>
            </w:rPrChange>
          </w:rPr>
          <w:t>.</w:t>
        </w:r>
        <w:r w:rsidRPr="003373C8">
          <w:rPr>
            <w:rFonts w:ascii="Consolas" w:eastAsia="Times New Roman" w:hAnsi="Consolas" w:cs="Courier New"/>
            <w:color w:val="404040"/>
            <w:sz w:val="18"/>
            <w:szCs w:val="18"/>
            <w:lang w:val="en-US" w:eastAsia="it-IT"/>
            <w:rPrChange w:id="430" w:author="Ghislieri  Marco" w:date="2022-11-12T12:11:00Z">
              <w:rPr>
                <w:rFonts w:ascii="Consolas" w:eastAsia="Times New Roman" w:hAnsi="Consolas" w:cs="Courier New"/>
                <w:color w:val="404040"/>
                <w:sz w:val="18"/>
                <w:szCs w:val="18"/>
                <w:lang w:val="it-IT" w:eastAsia="it-IT"/>
              </w:rPr>
            </w:rPrChange>
          </w:rPr>
          <w:t>algorithm_output</w:t>
        </w:r>
        <w:proofErr w:type="spellEnd"/>
        <w:r w:rsidRPr="003373C8">
          <w:rPr>
            <w:rFonts w:ascii="Consolas" w:eastAsia="Times New Roman" w:hAnsi="Consolas" w:cs="Courier New"/>
            <w:color w:val="404040"/>
            <w:sz w:val="18"/>
            <w:szCs w:val="18"/>
            <w:lang w:val="en-US" w:eastAsia="it-IT"/>
            <w:rPrChange w:id="431" w:author="Ghislieri  Marco" w:date="2022-11-12T12:11:00Z">
              <w:rPr>
                <w:rFonts w:ascii="Consolas" w:eastAsia="Times New Roman" w:hAnsi="Consolas" w:cs="Courier New"/>
                <w:color w:val="404040"/>
                <w:sz w:val="18"/>
                <w:szCs w:val="18"/>
                <w:lang w:val="it-IT" w:eastAsia="it-IT"/>
              </w:rPr>
            </w:rPrChange>
          </w:rPr>
          <w:t>(</w:t>
        </w:r>
        <w:proofErr w:type="spellStart"/>
        <w:proofErr w:type="gramStart"/>
        <w:r w:rsidRPr="003373C8">
          <w:rPr>
            <w:rFonts w:ascii="Consolas" w:eastAsia="Times New Roman" w:hAnsi="Consolas" w:cs="Courier New"/>
            <w:color w:val="404040"/>
            <w:sz w:val="18"/>
            <w:szCs w:val="18"/>
            <w:lang w:val="en-US" w:eastAsia="it-IT"/>
            <w:rPrChange w:id="432" w:author="Ghislieri  Marco" w:date="2022-11-12T12:11:00Z">
              <w:rPr>
                <w:rFonts w:ascii="Consolas" w:eastAsia="Times New Roman" w:hAnsi="Consolas" w:cs="Courier New"/>
                <w:color w:val="404040"/>
                <w:sz w:val="18"/>
                <w:szCs w:val="18"/>
                <w:lang w:val="it-IT" w:eastAsia="it-IT"/>
              </w:rPr>
            </w:rPrChange>
          </w:rPr>
          <w:t>s,muscles</w:t>
        </w:r>
        <w:proofErr w:type="spellEnd"/>
        <w:proofErr w:type="gramEnd"/>
        <w:r w:rsidRPr="003373C8">
          <w:rPr>
            <w:rFonts w:ascii="Consolas" w:eastAsia="Times New Roman" w:hAnsi="Consolas" w:cs="Courier New"/>
            <w:color w:val="404040"/>
            <w:sz w:val="18"/>
            <w:szCs w:val="18"/>
            <w:lang w:val="en-US" w:eastAsia="it-IT"/>
            <w:rPrChange w:id="433" w:author="Ghislieri  Marco" w:date="2022-11-12T12:11:00Z">
              <w:rPr>
                <w:rFonts w:ascii="Consolas" w:eastAsia="Times New Roman" w:hAnsi="Consolas" w:cs="Courier New"/>
                <w:color w:val="404040"/>
                <w:sz w:val="18"/>
                <w:szCs w:val="18"/>
                <w:lang w:val="it-IT" w:eastAsia="it-IT"/>
              </w:rPr>
            </w:rPrChange>
          </w:rPr>
          <w:t>)</w:t>
        </w:r>
      </w:ins>
      <w:ins w:id="434" w:author="Ghislieri  Marco" w:date="2022-11-12T12:13:00Z">
        <w:r>
          <w:rPr>
            <w:rFonts w:ascii="Consolas" w:eastAsia="Times New Roman" w:hAnsi="Consolas" w:cs="Courier New"/>
            <w:color w:val="404040"/>
            <w:sz w:val="18"/>
            <w:szCs w:val="18"/>
            <w:lang w:val="en-US" w:eastAsia="it-IT"/>
          </w:rPr>
          <w:t xml:space="preserve">           # Create ou</w:t>
        </w:r>
      </w:ins>
      <w:ins w:id="435" w:author="Ghislieri  Marco" w:date="2022-11-13T15:09:00Z">
        <w:r w:rsidR="0085466B">
          <w:rPr>
            <w:rFonts w:ascii="Consolas" w:eastAsia="Times New Roman" w:hAnsi="Consolas" w:cs="Courier New"/>
            <w:color w:val="404040"/>
            <w:sz w:val="18"/>
            <w:szCs w:val="18"/>
            <w:lang w:val="en-US" w:eastAsia="it-IT"/>
          </w:rPr>
          <w:t>t</w:t>
        </w:r>
      </w:ins>
      <w:ins w:id="436" w:author="Ghislieri  Marco" w:date="2022-11-12T12:13:00Z">
        <w:r>
          <w:rPr>
            <w:rFonts w:ascii="Consolas" w:eastAsia="Times New Roman" w:hAnsi="Consolas" w:cs="Courier New"/>
            <w:color w:val="404040"/>
            <w:sz w:val="18"/>
            <w:szCs w:val="18"/>
            <w:lang w:val="en-US" w:eastAsia="it-IT"/>
          </w:rPr>
          <w:t>put dictiona</w:t>
        </w:r>
      </w:ins>
      <w:ins w:id="437" w:author="Ghislieri  Marco" w:date="2022-11-12T12:14:00Z">
        <w:r>
          <w:rPr>
            <w:rFonts w:ascii="Consolas" w:eastAsia="Times New Roman" w:hAnsi="Consolas" w:cs="Courier New"/>
            <w:color w:val="404040"/>
            <w:sz w:val="18"/>
            <w:szCs w:val="18"/>
            <w:lang w:val="en-US" w:eastAsia="it-IT"/>
          </w:rPr>
          <w:t>ry</w:t>
        </w:r>
      </w:ins>
    </w:p>
    <w:p w14:paraId="5275AE93" w14:textId="3B6EE48F" w:rsidR="003373C8" w:rsidRPr="003373C8" w:rsidRDefault="003373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both"/>
        <w:rPr>
          <w:ins w:id="438" w:author="Ghislieri  Marco" w:date="2022-11-12T12:06:00Z"/>
          <w:rFonts w:ascii="Consolas" w:eastAsia="Times New Roman" w:hAnsi="Consolas" w:cs="Courier New"/>
          <w:color w:val="404040"/>
          <w:sz w:val="18"/>
          <w:szCs w:val="18"/>
          <w:lang w:val="en-US" w:eastAsia="it-IT"/>
        </w:rPr>
        <w:pPrChange w:id="439" w:author="Ghislieri  Marco" w:date="2022-11-13T17:4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ins w:id="440" w:author="Ghislieri  Marco" w:date="2022-11-12T12:11:00Z">
        <w:r w:rsidRPr="009E06C6">
          <w:rPr>
            <w:rFonts w:ascii="Consolas" w:eastAsia="Times New Roman" w:hAnsi="Consolas" w:cs="Courier New"/>
            <w:color w:val="666666"/>
            <w:sz w:val="18"/>
            <w:szCs w:val="18"/>
            <w:lang w:val="en-US" w:eastAsia="it-IT"/>
          </w:rPr>
          <w:t>&gt;&gt;&gt;</w:t>
        </w:r>
        <w:proofErr w:type="spellStart"/>
        <w:r w:rsidRPr="003373C8">
          <w:rPr>
            <w:rFonts w:ascii="Consolas" w:eastAsia="Times New Roman" w:hAnsi="Consolas" w:cs="Courier New"/>
            <w:color w:val="404040"/>
            <w:sz w:val="18"/>
            <w:szCs w:val="18"/>
            <w:lang w:val="en-US" w:eastAsia="it-IT"/>
            <w:rPrChange w:id="441" w:author="Ghislieri  Marco" w:date="2022-11-12T12:13:00Z">
              <w:rPr>
                <w:rFonts w:ascii="Consolas" w:eastAsia="Times New Roman" w:hAnsi="Consolas" w:cs="Courier New"/>
                <w:color w:val="404040"/>
                <w:sz w:val="18"/>
                <w:szCs w:val="18"/>
                <w:lang w:val="it-IT" w:eastAsia="it-IT"/>
              </w:rPr>
            </w:rPrChange>
          </w:rPr>
          <w:t>CIMAP</w:t>
        </w:r>
        <w:r w:rsidRPr="003373C8">
          <w:rPr>
            <w:rFonts w:ascii="Consolas" w:eastAsia="Times New Roman" w:hAnsi="Consolas" w:cs="Courier New"/>
            <w:color w:val="666666"/>
            <w:sz w:val="18"/>
            <w:szCs w:val="18"/>
            <w:lang w:val="en-US" w:eastAsia="it-IT"/>
            <w:rPrChange w:id="442" w:author="Ghislieri  Marco" w:date="2022-11-12T12:13:00Z">
              <w:rPr>
                <w:rFonts w:ascii="Consolas" w:eastAsia="Times New Roman" w:hAnsi="Consolas" w:cs="Courier New"/>
                <w:color w:val="666666"/>
                <w:sz w:val="18"/>
                <w:szCs w:val="18"/>
                <w:lang w:val="it-IT" w:eastAsia="it-IT"/>
              </w:rPr>
            </w:rPrChange>
          </w:rPr>
          <w:t>.</w:t>
        </w:r>
        <w:r w:rsidRPr="003373C8">
          <w:rPr>
            <w:rFonts w:ascii="Consolas" w:eastAsia="Times New Roman" w:hAnsi="Consolas" w:cs="Courier New"/>
            <w:color w:val="404040"/>
            <w:sz w:val="18"/>
            <w:szCs w:val="18"/>
            <w:lang w:val="en-US" w:eastAsia="it-IT"/>
            <w:rPrChange w:id="443" w:author="Ghislieri  Marco" w:date="2022-11-12T12:13:00Z">
              <w:rPr>
                <w:rFonts w:ascii="Consolas" w:eastAsia="Times New Roman" w:hAnsi="Consolas" w:cs="Courier New"/>
                <w:color w:val="404040"/>
                <w:sz w:val="18"/>
                <w:szCs w:val="18"/>
                <w:lang w:val="it-IT" w:eastAsia="it-IT"/>
              </w:rPr>
            </w:rPrChange>
          </w:rPr>
          <w:t>resultsaver</w:t>
        </w:r>
        <w:proofErr w:type="spellEnd"/>
        <w:r w:rsidRPr="003373C8">
          <w:rPr>
            <w:rFonts w:ascii="Consolas" w:eastAsia="Times New Roman" w:hAnsi="Consolas" w:cs="Courier New"/>
            <w:color w:val="404040"/>
            <w:sz w:val="18"/>
            <w:szCs w:val="18"/>
            <w:lang w:val="en-US" w:eastAsia="it-IT"/>
            <w:rPrChange w:id="444" w:author="Ghislieri  Marco" w:date="2022-11-12T12:13:00Z">
              <w:rPr>
                <w:rFonts w:ascii="Consolas" w:eastAsia="Times New Roman" w:hAnsi="Consolas" w:cs="Courier New"/>
                <w:color w:val="404040"/>
                <w:sz w:val="18"/>
                <w:szCs w:val="18"/>
                <w:lang w:val="it-IT" w:eastAsia="it-IT"/>
              </w:rPr>
            </w:rPrChange>
          </w:rPr>
          <w:t>(</w:t>
        </w:r>
        <w:proofErr w:type="spellStart"/>
        <w:r w:rsidRPr="003373C8">
          <w:rPr>
            <w:rFonts w:ascii="Consolas" w:eastAsia="Times New Roman" w:hAnsi="Consolas" w:cs="Courier New"/>
            <w:color w:val="404040"/>
            <w:sz w:val="18"/>
            <w:szCs w:val="18"/>
            <w:lang w:val="en-US" w:eastAsia="it-IT"/>
            <w:rPrChange w:id="445" w:author="Ghislieri  Marco" w:date="2022-11-12T12:13:00Z">
              <w:rPr>
                <w:rFonts w:ascii="Consolas" w:eastAsia="Times New Roman" w:hAnsi="Consolas" w:cs="Courier New"/>
                <w:color w:val="404040"/>
                <w:sz w:val="18"/>
                <w:szCs w:val="18"/>
                <w:lang w:val="it-IT" w:eastAsia="it-IT"/>
              </w:rPr>
            </w:rPrChange>
          </w:rPr>
          <w:t>cimap_</w:t>
        </w:r>
        <w:proofErr w:type="gramStart"/>
        <w:r w:rsidRPr="003373C8">
          <w:rPr>
            <w:rFonts w:ascii="Consolas" w:eastAsia="Times New Roman" w:hAnsi="Consolas" w:cs="Courier New"/>
            <w:color w:val="404040"/>
            <w:sz w:val="18"/>
            <w:szCs w:val="18"/>
            <w:lang w:val="en-US" w:eastAsia="it-IT"/>
            <w:rPrChange w:id="446" w:author="Ghislieri  Marco" w:date="2022-11-12T12:13:00Z">
              <w:rPr>
                <w:rFonts w:ascii="Consolas" w:eastAsia="Times New Roman" w:hAnsi="Consolas" w:cs="Courier New"/>
                <w:color w:val="404040"/>
                <w:sz w:val="18"/>
                <w:szCs w:val="18"/>
                <w:lang w:val="it-IT" w:eastAsia="it-IT"/>
              </w:rPr>
            </w:rPrChange>
          </w:rPr>
          <w:t>out</w:t>
        </w:r>
        <w:proofErr w:type="spellEnd"/>
        <w:r w:rsidRPr="003373C8">
          <w:rPr>
            <w:rFonts w:ascii="Consolas" w:eastAsia="Times New Roman" w:hAnsi="Consolas" w:cs="Courier New"/>
            <w:color w:val="404040"/>
            <w:sz w:val="18"/>
            <w:szCs w:val="18"/>
            <w:lang w:val="en-US" w:eastAsia="it-IT"/>
            <w:rPrChange w:id="447" w:author="Ghislieri  Marco" w:date="2022-11-12T12:13:00Z">
              <w:rPr>
                <w:rFonts w:ascii="Consolas" w:eastAsia="Times New Roman" w:hAnsi="Consolas" w:cs="Courier New"/>
                <w:color w:val="404040"/>
                <w:sz w:val="18"/>
                <w:szCs w:val="18"/>
                <w:lang w:val="it-IT" w:eastAsia="it-IT"/>
              </w:rPr>
            </w:rPrChange>
          </w:rPr>
          <w:t>)</w:t>
        </w:r>
      </w:ins>
      <w:ins w:id="448" w:author="Ghislieri  Marco" w:date="2022-11-12T12:13:00Z">
        <w:r w:rsidRPr="003373C8">
          <w:rPr>
            <w:rFonts w:ascii="Consolas" w:eastAsia="Times New Roman" w:hAnsi="Consolas" w:cs="Courier New"/>
            <w:color w:val="404040"/>
            <w:sz w:val="18"/>
            <w:szCs w:val="18"/>
            <w:lang w:val="en-US" w:eastAsia="it-IT"/>
            <w:rPrChange w:id="449" w:author="Ghislieri  Marco" w:date="2022-11-12T12:13:00Z">
              <w:rPr>
                <w:rFonts w:ascii="Consolas" w:eastAsia="Times New Roman" w:hAnsi="Consolas" w:cs="Courier New"/>
                <w:color w:val="404040"/>
                <w:sz w:val="18"/>
                <w:szCs w:val="18"/>
                <w:lang w:val="it-IT" w:eastAsia="it-IT"/>
              </w:rPr>
            </w:rPrChange>
          </w:rPr>
          <w:t xml:space="preserve">   </w:t>
        </w:r>
        <w:proofErr w:type="gramEnd"/>
        <w:r w:rsidRPr="003373C8">
          <w:rPr>
            <w:rFonts w:ascii="Consolas" w:eastAsia="Times New Roman" w:hAnsi="Consolas" w:cs="Courier New"/>
            <w:color w:val="404040"/>
            <w:sz w:val="18"/>
            <w:szCs w:val="18"/>
            <w:lang w:val="en-US" w:eastAsia="it-IT"/>
            <w:rPrChange w:id="450" w:author="Ghislieri  Marco" w:date="2022-11-12T12:13:00Z">
              <w:rPr>
                <w:rFonts w:ascii="Consolas" w:eastAsia="Times New Roman" w:hAnsi="Consolas" w:cs="Courier New"/>
                <w:color w:val="404040"/>
                <w:sz w:val="18"/>
                <w:szCs w:val="18"/>
                <w:lang w:val="it-IT" w:eastAsia="it-IT"/>
              </w:rPr>
            </w:rPrChange>
          </w:rPr>
          <w:t xml:space="preserve">                         # S</w:t>
        </w:r>
        <w:r>
          <w:rPr>
            <w:rFonts w:ascii="Consolas" w:eastAsia="Times New Roman" w:hAnsi="Consolas" w:cs="Courier New"/>
            <w:color w:val="404040"/>
            <w:sz w:val="18"/>
            <w:szCs w:val="18"/>
            <w:lang w:val="en-US" w:eastAsia="it-IT"/>
          </w:rPr>
          <w:t>ave CIMAP results</w:t>
        </w:r>
      </w:ins>
    </w:p>
    <w:p w14:paraId="4BD3CCAC" w14:textId="4AB8C62C" w:rsidR="00A17565" w:rsidRPr="007A742C" w:rsidDel="003373C8" w:rsidRDefault="00A17565">
      <w:pPr>
        <w:jc w:val="both"/>
        <w:rPr>
          <w:del w:id="451" w:author="Ghislieri  Marco" w:date="2022-11-12T12:14:00Z"/>
          <w:lang w:val="en-US"/>
          <w:rPrChange w:id="452" w:author="Ghislieri  Marco" w:date="2022-11-12T12:04:00Z">
            <w:rPr>
              <w:del w:id="453" w:author="Ghislieri  Marco" w:date="2022-11-12T12:14:00Z"/>
            </w:rPr>
          </w:rPrChange>
        </w:rPr>
      </w:pPr>
    </w:p>
    <w:p w14:paraId="395EFCC7" w14:textId="7B18F957" w:rsidR="000451CB" w:rsidRDefault="000451CB">
      <w:pPr>
        <w:jc w:val="both"/>
        <w:pPrChange w:id="454" w:author="Ghislieri  Marco" w:date="2022-11-13T17:44:00Z">
          <w:pPr/>
        </w:pPrChange>
      </w:pPr>
      <w:r>
        <w:t>Default setting parameters are specifically optimized for the analysis of human locomotion.</w:t>
      </w:r>
      <w:del w:id="455" w:author="Ghislieri  Marco" w:date="2022-11-13T17:44:00Z">
        <w:r w:rsidDel="00640FCC">
          <w:delText xml:space="preserve"> However, they can be easily overridden by modifying the arguments of the relevant functions.</w:delText>
        </w:r>
      </w:del>
      <w:r>
        <w:t xml:space="preserve"> Further details are available on </w:t>
      </w:r>
      <w:ins w:id="456" w:author="Ghislieri  Marco" w:date="2022-11-12T12:03:00Z">
        <w:r w:rsidR="007A742C">
          <w:t>[</w:t>
        </w:r>
      </w:ins>
      <w:r>
        <w:t>GitHub</w:t>
      </w:r>
      <w:proofErr w:type="gramStart"/>
      <w:ins w:id="457" w:author="Ghislieri  Marco" w:date="2022-11-12T12:03:00Z">
        <w:r w:rsidR="007A742C">
          <w:t>](</w:t>
        </w:r>
        <w:r w:rsidR="007A742C" w:rsidRPr="007A742C">
          <w:t xml:space="preserve"> https://marcoghislieri.github.io/CIMAP/CIMAP.html</w:t>
        </w:r>
        <w:proofErr w:type="gramEnd"/>
        <w:r w:rsidR="007A742C">
          <w:t>)</w:t>
        </w:r>
      </w:ins>
      <w:r>
        <w:t>.</w:t>
      </w:r>
    </w:p>
    <w:p w14:paraId="4D3C5B3F" w14:textId="77777777" w:rsidR="002125A2" w:rsidRDefault="003373C8">
      <w:pPr>
        <w:jc w:val="both"/>
        <w:rPr>
          <w:ins w:id="458" w:author="Ghislieri  Marco" w:date="2022-11-12T12:19:00Z"/>
        </w:rPr>
        <w:pPrChange w:id="459" w:author="Ghislieri  Marco" w:date="2022-11-13T17:44:00Z">
          <w:pPr>
            <w:jc w:val="center"/>
          </w:pPr>
        </w:pPrChange>
      </w:pPr>
      <w:ins w:id="460" w:author="Ghislieri  Marco" w:date="2022-11-12T12:16:00Z">
        <w:r>
          <w:rPr>
            <w:noProof/>
          </w:rPr>
          <w:drawing>
            <wp:inline distT="0" distB="0" distL="0" distR="0" wp14:anchorId="5ABBF728" wp14:editId="44CDF223">
              <wp:extent cx="5443431" cy="408257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48519" cy="4086390"/>
                      </a:xfrm>
                      <a:prstGeom prst="rect">
                        <a:avLst/>
                      </a:prstGeom>
                      <a:noFill/>
                      <a:ln>
                        <a:noFill/>
                      </a:ln>
                    </pic:spPr>
                  </pic:pic>
                </a:graphicData>
              </a:graphic>
            </wp:inline>
          </w:drawing>
        </w:r>
      </w:ins>
    </w:p>
    <w:p w14:paraId="61E96DD7" w14:textId="3E475523" w:rsidR="007A742C" w:rsidRDefault="007A742C" w:rsidP="00640FCC">
      <w:pPr>
        <w:jc w:val="both"/>
        <w:rPr>
          <w:moveTo w:id="461" w:author="Ghislieri  Marco" w:date="2022-11-12T12:04:00Z"/>
        </w:rPr>
      </w:pPr>
      <w:moveToRangeStart w:id="462" w:author="Ghislieri  Marco" w:date="2022-11-12T12:04:00Z" w:name="move119147067"/>
      <w:moveTo w:id="463" w:author="Ghislieri  Marco" w:date="2022-11-12T12:04:00Z">
        <w:r w:rsidRPr="002125A2">
          <w:rPr>
            <w:b/>
            <w:bCs/>
            <w:rPrChange w:id="464" w:author="Ghislieri  Marco" w:date="2022-11-12T12:20:00Z">
              <w:rPr>
                <w:highlight w:val="yellow"/>
              </w:rPr>
            </w:rPrChange>
          </w:rPr>
          <w:t>Figure 1</w:t>
        </w:r>
        <w:r w:rsidRPr="003373C8">
          <w:rPr>
            <w:rPrChange w:id="465" w:author="Ghislieri  Marco" w:date="2022-11-12T12:16:00Z">
              <w:rPr>
                <w:highlight w:val="yellow"/>
              </w:rPr>
            </w:rPrChange>
          </w:rPr>
          <w:t xml:space="preserve"> | </w:t>
        </w:r>
      </w:moveTo>
      <w:ins w:id="466" w:author="Ghislieri  Marco" w:date="2022-11-12T12:25:00Z">
        <w:r w:rsidR="002125A2">
          <w:t xml:space="preserve">Dendrograms of hierarchical cluster analysis performed </w:t>
        </w:r>
      </w:ins>
      <w:ins w:id="467" w:author="Ghislieri  Marco" w:date="2022-11-12T12:26:00Z">
        <w:r w:rsidR="002125A2">
          <w:t>on cycles</w:t>
        </w:r>
        <w:r w:rsidR="00970CDA">
          <w:t xml:space="preserve"> showing a singl</w:t>
        </w:r>
      </w:ins>
      <w:ins w:id="468" w:author="Ghislieri  Marco" w:date="2022-11-12T12:27:00Z">
        <w:r w:rsidR="00970CDA">
          <w:t>e activation interval (</w:t>
        </w:r>
      </w:ins>
      <w:ins w:id="469" w:author="Ghislieri  Marco" w:date="2022-11-12T12:31:00Z">
        <w:r w:rsidR="00970CDA">
          <w:t>top</w:t>
        </w:r>
      </w:ins>
      <w:ins w:id="470" w:author="Ghislieri  Marco" w:date="2022-11-12T12:27:00Z">
        <w:r w:rsidR="00970CDA">
          <w:t>)</w:t>
        </w:r>
      </w:ins>
      <w:ins w:id="471" w:author="Ghislieri  Marco" w:date="2022-11-12T12:26:00Z">
        <w:r w:rsidR="002125A2">
          <w:t xml:space="preserve"> </w:t>
        </w:r>
      </w:ins>
      <w:ins w:id="472" w:author="Ghislieri  Marco" w:date="2022-11-12T12:27:00Z">
        <w:r w:rsidR="00970CDA">
          <w:t>and on cycles showing two different activation intervals (bottom), separ</w:t>
        </w:r>
      </w:ins>
      <w:ins w:id="473" w:author="Ghislieri  Marco" w:date="2022-11-12T12:28:00Z">
        <w:r w:rsidR="00970CDA">
          <w:t>ately</w:t>
        </w:r>
      </w:ins>
      <w:ins w:id="474" w:author="Ghislieri  Marco" w:date="2022-11-12T12:27:00Z">
        <w:r w:rsidR="00970CDA">
          <w:t xml:space="preserve">. </w:t>
        </w:r>
      </w:ins>
      <w:ins w:id="475" w:author="Ghislieri  Marco" w:date="2022-11-12T12:28:00Z">
        <w:r w:rsidR="00970CDA">
          <w:t xml:space="preserve">Clusters obtained after the selection of the optimal </w:t>
        </w:r>
        <w:proofErr w:type="spellStart"/>
        <w:r w:rsidR="00970CDA">
          <w:t>cutoff</w:t>
        </w:r>
        <w:proofErr w:type="spellEnd"/>
        <w:r w:rsidR="00970CDA">
          <w:t xml:space="preserve"> point are </w:t>
        </w:r>
      </w:ins>
      <w:ins w:id="476" w:author="Ghislieri  Marco" w:date="2022-11-12T12:29:00Z">
        <w:r w:rsidR="00970CDA">
          <w:t>represented in different colo</w:t>
        </w:r>
      </w:ins>
      <w:ins w:id="477" w:author="Ghislieri  Marco" w:date="2022-11-13T15:09:00Z">
        <w:r w:rsidR="0085466B">
          <w:t>u</w:t>
        </w:r>
      </w:ins>
      <w:ins w:id="478" w:author="Ghislieri  Marco" w:date="2022-11-12T12:29:00Z">
        <w:r w:rsidR="00970CDA">
          <w:t xml:space="preserve">rs. </w:t>
        </w:r>
      </w:ins>
      <w:moveTo w:id="479" w:author="Ghislieri  Marco" w:date="2022-11-12T12:04:00Z">
        <w:del w:id="480" w:author="Ghislieri  Marco" w:date="2022-11-12T12:18:00Z">
          <w:r w:rsidRPr="003373C8" w:rsidDel="002125A2">
            <w:rPr>
              <w:rPrChange w:id="481" w:author="Ghislieri  Marco" w:date="2022-11-12T12:16:00Z">
                <w:rPr>
                  <w:highlight w:val="yellow"/>
                </w:rPr>
              </w:rPrChange>
            </w:rPr>
            <w:delText>E</w:delText>
          </w:r>
        </w:del>
        <w:del w:id="482" w:author="Ghislieri  Marco" w:date="2022-11-12T12:27:00Z">
          <w:r w:rsidRPr="003373C8" w:rsidDel="00970CDA">
            <w:rPr>
              <w:rPrChange w:id="483" w:author="Ghislieri  Marco" w:date="2022-11-12T12:16:00Z">
                <w:rPr>
                  <w:highlight w:val="yellow"/>
                </w:rPr>
              </w:rPrChange>
            </w:rPr>
            <w:delText>xample of s</w:delText>
          </w:r>
        </w:del>
      </w:moveTo>
      <w:ins w:id="484" w:author="Ghislieri  Marco" w:date="2022-11-12T12:27:00Z">
        <w:r w:rsidR="00970CDA">
          <w:t>S</w:t>
        </w:r>
      </w:ins>
      <w:moveTo w:id="485" w:author="Ghislieri  Marco" w:date="2022-11-12T12:04:00Z">
        <w:r w:rsidRPr="003373C8">
          <w:rPr>
            <w:rPrChange w:id="486" w:author="Ghislieri  Marco" w:date="2022-11-12T12:16:00Z">
              <w:rPr>
                <w:highlight w:val="yellow"/>
              </w:rPr>
            </w:rPrChange>
          </w:rPr>
          <w:t xml:space="preserve">EMG activation intervals </w:t>
        </w:r>
      </w:moveTo>
      <w:ins w:id="487" w:author="Ghislieri  Marco" w:date="2022-11-12T12:28:00Z">
        <w:r w:rsidR="00970CDA">
          <w:t>were extracted</w:t>
        </w:r>
      </w:ins>
      <w:ins w:id="488" w:author="Ghislieri  Marco" w:date="2022-11-12T12:18:00Z">
        <w:r w:rsidR="002125A2">
          <w:t xml:space="preserve"> from the Lateral Gastrocnemius (LGS) muscle </w:t>
        </w:r>
      </w:ins>
      <w:moveTo w:id="489" w:author="Ghislieri  Marco" w:date="2022-11-12T12:04:00Z">
        <w:del w:id="490" w:author="Ghislieri  Marco" w:date="2022-11-12T12:19:00Z">
          <w:r w:rsidRPr="003373C8" w:rsidDel="002125A2">
            <w:rPr>
              <w:rPrChange w:id="491" w:author="Ghislieri  Marco" w:date="2022-11-12T12:16:00Z">
                <w:rPr>
                  <w:highlight w:val="yellow"/>
                </w:rPr>
              </w:rPrChange>
            </w:rPr>
            <w:delText>clustering for the XX muscle acquired from</w:delText>
          </w:r>
        </w:del>
      </w:moveTo>
      <w:ins w:id="492" w:author="Ghislieri  Marco" w:date="2022-11-12T12:19:00Z">
        <w:r w:rsidR="002125A2">
          <w:t>of</w:t>
        </w:r>
      </w:ins>
      <w:moveTo w:id="493" w:author="Ghislieri  Marco" w:date="2022-11-12T12:04:00Z">
        <w:r w:rsidRPr="003373C8">
          <w:rPr>
            <w:rPrChange w:id="494" w:author="Ghislieri  Marco" w:date="2022-11-12T12:16:00Z">
              <w:rPr>
                <w:highlight w:val="yellow"/>
              </w:rPr>
            </w:rPrChange>
          </w:rPr>
          <w:t xml:space="preserve"> a representative healthy subject during a 5-minute overground walking at a self-selected speed. </w:t>
        </w:r>
      </w:moveTo>
      <w:ins w:id="495" w:author="Ghislieri  Marco" w:date="2022-11-12T12:20:00Z">
        <w:r w:rsidR="002125A2">
          <w:t>Th</w:t>
        </w:r>
      </w:ins>
      <w:ins w:id="496" w:author="Ghislieri  Marco" w:date="2022-11-12T12:21:00Z">
        <w:r w:rsidR="002125A2">
          <w:t xml:space="preserve">is representation was generated using </w:t>
        </w:r>
        <w:r w:rsidR="002125A2" w:rsidRPr="00E05826">
          <w:t>```</w:t>
        </w:r>
        <w:r w:rsidR="002125A2">
          <w:t>CIMAP</w:t>
        </w:r>
        <w:r w:rsidR="002125A2" w:rsidRPr="00E05826">
          <w:t>```</w:t>
        </w:r>
        <w:r w:rsidR="002125A2">
          <w:t xml:space="preserve"> v1.0.0.</w:t>
        </w:r>
      </w:ins>
      <w:moveTo w:id="497" w:author="Ghislieri  Marco" w:date="2022-11-12T12:04:00Z">
        <w:del w:id="498" w:author="Ghislieri  Marco" w:date="2022-11-12T12:19:00Z">
          <w:r w:rsidRPr="003373C8" w:rsidDel="002125A2">
            <w:rPr>
              <w:rPrChange w:id="499" w:author="Ghislieri  Marco" w:date="2022-11-12T12:16:00Z">
                <w:rPr>
                  <w:highlight w:val="yellow"/>
                </w:rPr>
              </w:rPrChange>
            </w:rPr>
            <w:delText>Add a detailed description of the figure.</w:delText>
          </w:r>
        </w:del>
      </w:moveTo>
    </w:p>
    <w:moveToRangeEnd w:id="462"/>
    <w:p w14:paraId="0D5471FF" w14:textId="77777777" w:rsidR="00A17565" w:rsidRDefault="00A17565" w:rsidP="00640FCC">
      <w:pPr>
        <w:jc w:val="both"/>
      </w:pPr>
    </w:p>
    <w:p w14:paraId="166752F2" w14:textId="2190193E" w:rsidR="00A86F8F" w:rsidRPr="00E058E2" w:rsidRDefault="00470A46" w:rsidP="00640FCC">
      <w:pPr>
        <w:jc w:val="both"/>
        <w:rPr>
          <w:i/>
          <w:iCs/>
        </w:rPr>
      </w:pPr>
      <w:r w:rsidRPr="00E058E2">
        <w:rPr>
          <w:i/>
          <w:iCs/>
        </w:rPr>
        <w:t>#</w:t>
      </w:r>
      <w:r w:rsidR="00A17565" w:rsidRPr="00E058E2">
        <w:rPr>
          <w:i/>
          <w:iCs/>
        </w:rPr>
        <w:t>Availability</w:t>
      </w:r>
    </w:p>
    <w:p w14:paraId="17AD3488" w14:textId="6E5D165B" w:rsidR="00A17565" w:rsidRDefault="00A17565" w:rsidP="00640FCC">
      <w:pPr>
        <w:jc w:val="both"/>
      </w:pPr>
      <w:r>
        <w:t xml:space="preserve">The latest stable release of </w:t>
      </w:r>
      <w:ins w:id="500" w:author="Ghislieri  Marco" w:date="2022-11-12T11:51:00Z">
        <w:r w:rsidR="00E05826" w:rsidRPr="00E05826">
          <w:t>```</w:t>
        </w:r>
      </w:ins>
      <w:r>
        <w:t>CIMAP</w:t>
      </w:r>
      <w:ins w:id="501" w:author="Ghislieri  Marco" w:date="2022-11-12T11:51:00Z">
        <w:r w:rsidR="00E05826" w:rsidRPr="00E05826">
          <w:t>```</w:t>
        </w:r>
      </w:ins>
      <w:r>
        <w:t xml:space="preserve"> is freely available on </w:t>
      </w:r>
      <w:ins w:id="502" w:author="Ghislieri  Marco" w:date="2022-11-12T11:53:00Z">
        <w:r w:rsidR="00E05826">
          <w:t>[</w:t>
        </w:r>
      </w:ins>
      <w:r>
        <w:t>GitHub</w:t>
      </w:r>
      <w:proofErr w:type="gramStart"/>
      <w:ins w:id="503" w:author="Ghislieri  Marco" w:date="2022-11-12T11:53:00Z">
        <w:r w:rsidR="00E05826">
          <w:t>](</w:t>
        </w:r>
        <w:r w:rsidR="00E05826" w:rsidRPr="00E05826">
          <w:t xml:space="preserve"> https://github.com/marcoghislieri/CIMAP</w:t>
        </w:r>
        <w:proofErr w:type="gramEnd"/>
        <w:r w:rsidR="00E05826">
          <w:t>)</w:t>
        </w:r>
      </w:ins>
      <w:r>
        <w:t xml:space="preserve">. Documentation and </w:t>
      </w:r>
      <w:ins w:id="504" w:author="Ghislieri  Marco" w:date="2022-11-12T11:51:00Z">
        <w:r w:rsidR="00E05826">
          <w:t xml:space="preserve">a </w:t>
        </w:r>
      </w:ins>
      <w:r>
        <w:t xml:space="preserve">representative </w:t>
      </w:r>
      <w:ins w:id="505" w:author="Ghislieri  Marco" w:date="2022-11-12T11:51:00Z">
        <w:r w:rsidR="00E05826">
          <w:t xml:space="preserve">complete </w:t>
        </w:r>
      </w:ins>
      <w:r>
        <w:t>example</w:t>
      </w:r>
      <w:del w:id="506" w:author="Ghislieri  Marco" w:date="2022-11-12T11:51:00Z">
        <w:r w:rsidDel="00E05826">
          <w:delText>s</w:delText>
        </w:r>
      </w:del>
      <w:r>
        <w:t xml:space="preserve"> are</w:t>
      </w:r>
      <w:r w:rsidR="00470A46">
        <w:t xml:space="preserve"> </w:t>
      </w:r>
      <w:r>
        <w:t xml:space="preserve">freely </w:t>
      </w:r>
      <w:r w:rsidR="00470A46">
        <w:t xml:space="preserve">available </w:t>
      </w:r>
      <w:r>
        <w:t xml:space="preserve">in each version’s readme file. The latest stable release of </w:t>
      </w:r>
      <w:ins w:id="507" w:author="Ghislieri  Marco" w:date="2022-11-12T11:51:00Z">
        <w:r w:rsidR="00E05826" w:rsidRPr="00E05826">
          <w:t>```</w:t>
        </w:r>
      </w:ins>
      <w:r>
        <w:t>CIMAP</w:t>
      </w:r>
      <w:ins w:id="508" w:author="Ghislieri  Marco" w:date="2022-11-12T11:51:00Z">
        <w:r w:rsidR="00E05826" w:rsidRPr="00E05826">
          <w:t>```</w:t>
        </w:r>
      </w:ins>
      <w:r>
        <w:t xml:space="preserve"> can be easily installed through the bash shell or command prompt with the following command:</w:t>
      </w:r>
    </w:p>
    <w:p w14:paraId="014FCB6C" w14:textId="1FB58B85" w:rsidR="00A17565" w:rsidDel="00970CDA" w:rsidRDefault="00A17565">
      <w:pPr>
        <w:jc w:val="both"/>
        <w:rPr>
          <w:del w:id="509" w:author="Ghislieri  Marco" w:date="2022-11-12T12:29:00Z"/>
        </w:rPr>
      </w:pPr>
    </w:p>
    <w:p w14:paraId="52F5FFE6" w14:textId="1B0F6038" w:rsidR="00A17565" w:rsidRDefault="00E05826">
      <w:pPr>
        <w:jc w:val="both"/>
        <w:pPrChange w:id="510" w:author="Ghislieri  Marco" w:date="2022-11-13T17:44:00Z">
          <w:pPr>
            <w:jc w:val="center"/>
          </w:pPr>
        </w:pPrChange>
      </w:pPr>
      <w:ins w:id="511" w:author="Ghislieri  Marco" w:date="2022-11-12T11:51:00Z">
        <w:r w:rsidRPr="00E05826">
          <w:t>```</w:t>
        </w:r>
      </w:ins>
      <w:r w:rsidR="00A17565" w:rsidRPr="00A17565">
        <w:t>pip install CIMAP</w:t>
      </w:r>
      <w:ins w:id="512" w:author="Ghislieri  Marco" w:date="2022-11-12T11:51:00Z">
        <w:r w:rsidRPr="00E05826">
          <w:t>```</w:t>
        </w:r>
      </w:ins>
    </w:p>
    <w:p w14:paraId="4570DFD8" w14:textId="3793EC5A" w:rsidR="00A17565" w:rsidRPr="00A17565" w:rsidDel="00970CDA" w:rsidRDefault="00A17565">
      <w:pPr>
        <w:jc w:val="both"/>
        <w:rPr>
          <w:del w:id="513" w:author="Ghislieri  Marco" w:date="2022-11-12T12:29:00Z"/>
        </w:rPr>
        <w:pPrChange w:id="514" w:author="Ghislieri  Marco" w:date="2022-11-13T17:44:00Z">
          <w:pPr/>
        </w:pPrChange>
      </w:pPr>
    </w:p>
    <w:p w14:paraId="565B7911" w14:textId="32DC20E9" w:rsidR="00A17565" w:rsidRDefault="00A17565" w:rsidP="00640FCC">
      <w:pPr>
        <w:jc w:val="both"/>
      </w:pPr>
      <w:r>
        <w:t xml:space="preserve">Further details on the setup process and Python minimum requirements are available on </w:t>
      </w:r>
      <w:ins w:id="515" w:author="Ghislieri  Marco" w:date="2022-11-12T11:53:00Z">
        <w:r w:rsidR="00E05826">
          <w:t>[</w:t>
        </w:r>
      </w:ins>
      <w:r>
        <w:t>GitHub</w:t>
      </w:r>
      <w:proofErr w:type="gramStart"/>
      <w:ins w:id="516" w:author="Ghislieri  Marco" w:date="2022-11-12T11:53:00Z">
        <w:r w:rsidR="00E05826">
          <w:t>](</w:t>
        </w:r>
        <w:r w:rsidR="00E05826" w:rsidRPr="00E05826">
          <w:t xml:space="preserve"> https://github.com/marcoghislieri/CIMAP</w:t>
        </w:r>
        <w:proofErr w:type="gramEnd"/>
        <w:r w:rsidR="00E05826">
          <w:t>)</w:t>
        </w:r>
      </w:ins>
      <w:r>
        <w:t>.</w:t>
      </w:r>
    </w:p>
    <w:p w14:paraId="2F1392F6" w14:textId="77777777" w:rsidR="00A17565" w:rsidRDefault="00A17565" w:rsidP="00640FCC">
      <w:pPr>
        <w:jc w:val="both"/>
      </w:pPr>
    </w:p>
    <w:p w14:paraId="6D4B7D30" w14:textId="30251B5B" w:rsidR="00A17565" w:rsidRPr="00E058E2" w:rsidRDefault="00A17565" w:rsidP="00640FCC">
      <w:pPr>
        <w:jc w:val="both"/>
        <w:rPr>
          <w:i/>
          <w:iCs/>
        </w:rPr>
      </w:pPr>
      <w:r w:rsidRPr="00E058E2">
        <w:rPr>
          <w:i/>
          <w:iCs/>
        </w:rPr>
        <w:t>#Acknoledgments</w:t>
      </w:r>
    </w:p>
    <w:p w14:paraId="0E5F16A0" w14:textId="23E0F2CD" w:rsidR="00A17565" w:rsidRDefault="00A17565" w:rsidP="00640FCC">
      <w:pPr>
        <w:jc w:val="both"/>
      </w:pPr>
      <w:r>
        <w:t xml:space="preserve">The authors are grateful to (in alphabetical order): Prof. Valentina Agostini, </w:t>
      </w:r>
      <w:proofErr w:type="spellStart"/>
      <w:r>
        <w:t>Dr.</w:t>
      </w:r>
      <w:proofErr w:type="spellEnd"/>
      <w:r>
        <w:t xml:space="preserve"> Cristina Castagneri, and Prof. Marco Knaflitz for their contributions to the development and validation of this approach.</w:t>
      </w:r>
    </w:p>
    <w:p w14:paraId="3A020B8B" w14:textId="77777777" w:rsidR="00A17565" w:rsidRDefault="00A17565" w:rsidP="00640FCC">
      <w:pPr>
        <w:jc w:val="both"/>
      </w:pPr>
    </w:p>
    <w:p w14:paraId="645DD599" w14:textId="41210495" w:rsidR="00A17565" w:rsidDel="00682542" w:rsidRDefault="00052642">
      <w:pPr>
        <w:jc w:val="both"/>
        <w:rPr>
          <w:del w:id="517" w:author="Ghislieri  Marco" w:date="2022-11-13T17:37:00Z"/>
          <w:i/>
          <w:iCs/>
        </w:rPr>
      </w:pPr>
      <w:commentRangeStart w:id="518"/>
      <w:r w:rsidRPr="00E058E2">
        <w:rPr>
          <w:i/>
          <w:iCs/>
        </w:rPr>
        <w:t>#References</w:t>
      </w:r>
      <w:commentRangeEnd w:id="518"/>
      <w:r w:rsidR="00682542">
        <w:rPr>
          <w:rStyle w:val="CommentReference"/>
        </w:rPr>
        <w:commentReference w:id="518"/>
      </w:r>
    </w:p>
    <w:p w14:paraId="4FAB0F79" w14:textId="6D92E051" w:rsidR="00C533B8" w:rsidRPr="00C533B8" w:rsidDel="00682542" w:rsidRDefault="00C533B8">
      <w:pPr>
        <w:jc w:val="both"/>
        <w:rPr>
          <w:del w:id="519" w:author="Ghislieri  Marco" w:date="2022-11-13T17:37:00Z"/>
        </w:rPr>
        <w:pPrChange w:id="520" w:author="Ghislieri  Marco" w:date="2022-11-13T17:44:00Z">
          <w:pPr>
            <w:pStyle w:val="NoSpacing"/>
          </w:pPr>
        </w:pPrChange>
      </w:pPr>
      <w:del w:id="521" w:author="Ghislieri  Marco" w:date="2022-11-13T17:37:00Z">
        <w:r w:rsidRPr="00C533B8" w:rsidDel="00682542">
          <w:delText>@article{ghislieri_lstm,</w:delText>
        </w:r>
      </w:del>
    </w:p>
    <w:p w14:paraId="707D807A" w14:textId="450DF5F7" w:rsidR="00C533B8" w:rsidRPr="00C533B8" w:rsidDel="00682542" w:rsidRDefault="00C533B8">
      <w:pPr>
        <w:jc w:val="both"/>
        <w:rPr>
          <w:del w:id="522" w:author="Ghislieri  Marco" w:date="2022-11-13T17:37:00Z"/>
        </w:rPr>
        <w:pPrChange w:id="523" w:author="Ghislieri  Marco" w:date="2022-11-13T17:44:00Z">
          <w:pPr>
            <w:pStyle w:val="NoSpacing"/>
          </w:pPr>
        </w:pPrChange>
      </w:pPr>
      <w:del w:id="524" w:author="Ghislieri  Marco" w:date="2022-11-13T17:37:00Z">
        <w:r w:rsidRPr="00C533B8" w:rsidDel="00682542">
          <w:delText xml:space="preserve">  title={Long short-term memory (LSTM) recurrent neural network for muscle activity detection},</w:delText>
        </w:r>
      </w:del>
    </w:p>
    <w:p w14:paraId="19B6BB43" w14:textId="3716429C" w:rsidR="00C533B8" w:rsidRPr="00E058E2" w:rsidDel="00682542" w:rsidRDefault="00C533B8">
      <w:pPr>
        <w:jc w:val="both"/>
        <w:rPr>
          <w:del w:id="525" w:author="Ghislieri  Marco" w:date="2022-11-13T17:37:00Z"/>
          <w:lang w:val="it-IT"/>
        </w:rPr>
        <w:pPrChange w:id="526" w:author="Ghislieri  Marco" w:date="2022-11-13T17:44:00Z">
          <w:pPr>
            <w:pStyle w:val="NoSpacing"/>
          </w:pPr>
        </w:pPrChange>
      </w:pPr>
      <w:del w:id="527" w:author="Ghislieri  Marco" w:date="2022-11-13T17:37:00Z">
        <w:r w:rsidRPr="00C533B8" w:rsidDel="00682542">
          <w:delText xml:space="preserve">  </w:delText>
        </w:r>
        <w:r w:rsidRPr="00E058E2" w:rsidDel="00682542">
          <w:rPr>
            <w:lang w:val="it-IT"/>
          </w:rPr>
          <w:delText>author={Ghislieri, Marco and Cerone, Giacinto Luigi and Knaflitz, Marco and Agostini, Valentina},</w:delText>
        </w:r>
      </w:del>
    </w:p>
    <w:p w14:paraId="123AC565" w14:textId="7AB3466E" w:rsidR="00C533B8" w:rsidRPr="00C533B8" w:rsidDel="00682542" w:rsidRDefault="00C533B8">
      <w:pPr>
        <w:jc w:val="both"/>
        <w:rPr>
          <w:del w:id="528" w:author="Ghislieri  Marco" w:date="2022-11-13T17:37:00Z"/>
        </w:rPr>
        <w:pPrChange w:id="529" w:author="Ghislieri  Marco" w:date="2022-11-13T17:44:00Z">
          <w:pPr>
            <w:pStyle w:val="NoSpacing"/>
          </w:pPr>
        </w:pPrChange>
      </w:pPr>
      <w:del w:id="530" w:author="Ghislieri  Marco" w:date="2022-11-13T17:37:00Z">
        <w:r w:rsidRPr="00E058E2" w:rsidDel="00682542">
          <w:rPr>
            <w:lang w:val="it-IT"/>
          </w:rPr>
          <w:delText xml:space="preserve">  </w:delText>
        </w:r>
        <w:r w:rsidRPr="00C533B8" w:rsidDel="00682542">
          <w:delText>journal={Journal of NeuroEngineering and Rehabilitation},</w:delText>
        </w:r>
      </w:del>
    </w:p>
    <w:p w14:paraId="73B3752D" w14:textId="41F44FBF" w:rsidR="00C533B8" w:rsidRPr="00C533B8" w:rsidDel="00682542" w:rsidRDefault="00C533B8">
      <w:pPr>
        <w:jc w:val="both"/>
        <w:rPr>
          <w:del w:id="531" w:author="Ghislieri  Marco" w:date="2022-11-13T17:37:00Z"/>
        </w:rPr>
        <w:pPrChange w:id="532" w:author="Ghislieri  Marco" w:date="2022-11-13T17:44:00Z">
          <w:pPr>
            <w:pStyle w:val="NoSpacing"/>
          </w:pPr>
        </w:pPrChange>
      </w:pPr>
      <w:del w:id="533" w:author="Ghislieri  Marco" w:date="2022-11-13T17:37:00Z">
        <w:r w:rsidRPr="00C533B8" w:rsidDel="00682542">
          <w:delText xml:space="preserve">  volume={18},</w:delText>
        </w:r>
      </w:del>
    </w:p>
    <w:p w14:paraId="46A3361C" w14:textId="3659003D" w:rsidR="00C533B8" w:rsidRPr="00C533B8" w:rsidDel="00682542" w:rsidRDefault="00C533B8">
      <w:pPr>
        <w:jc w:val="both"/>
        <w:rPr>
          <w:del w:id="534" w:author="Ghislieri  Marco" w:date="2022-11-13T17:37:00Z"/>
        </w:rPr>
        <w:pPrChange w:id="535" w:author="Ghislieri  Marco" w:date="2022-11-13T17:44:00Z">
          <w:pPr>
            <w:pStyle w:val="NoSpacing"/>
          </w:pPr>
        </w:pPrChange>
      </w:pPr>
      <w:del w:id="536" w:author="Ghislieri  Marco" w:date="2022-11-13T17:37:00Z">
        <w:r w:rsidRPr="00C533B8" w:rsidDel="00682542">
          <w:delText xml:space="preserve">  number={1},</w:delText>
        </w:r>
      </w:del>
    </w:p>
    <w:p w14:paraId="7E5FA643" w14:textId="15884438" w:rsidR="00C533B8" w:rsidRPr="00C533B8" w:rsidDel="00682542" w:rsidRDefault="00C533B8">
      <w:pPr>
        <w:jc w:val="both"/>
        <w:rPr>
          <w:del w:id="537" w:author="Ghislieri  Marco" w:date="2022-11-13T17:37:00Z"/>
        </w:rPr>
        <w:pPrChange w:id="538" w:author="Ghislieri  Marco" w:date="2022-11-13T17:44:00Z">
          <w:pPr>
            <w:pStyle w:val="NoSpacing"/>
          </w:pPr>
        </w:pPrChange>
      </w:pPr>
      <w:del w:id="539" w:author="Ghislieri  Marco" w:date="2022-11-13T17:37:00Z">
        <w:r w:rsidRPr="00C533B8" w:rsidDel="00682542">
          <w:delText xml:space="preserve">  pages={1--15},</w:delText>
        </w:r>
      </w:del>
    </w:p>
    <w:p w14:paraId="367A4D3B" w14:textId="53C9CDEE" w:rsidR="00C533B8" w:rsidRPr="00C533B8" w:rsidDel="00682542" w:rsidRDefault="00C533B8">
      <w:pPr>
        <w:jc w:val="both"/>
        <w:rPr>
          <w:del w:id="540" w:author="Ghislieri  Marco" w:date="2022-11-13T17:37:00Z"/>
        </w:rPr>
        <w:pPrChange w:id="541" w:author="Ghislieri  Marco" w:date="2022-11-13T17:44:00Z">
          <w:pPr>
            <w:pStyle w:val="NoSpacing"/>
          </w:pPr>
        </w:pPrChange>
      </w:pPr>
      <w:del w:id="542" w:author="Ghislieri  Marco" w:date="2022-11-13T17:37:00Z">
        <w:r w:rsidRPr="00C533B8" w:rsidDel="00682542">
          <w:delText xml:space="preserve">  year={2021},</w:delText>
        </w:r>
      </w:del>
    </w:p>
    <w:p w14:paraId="0CF191B3" w14:textId="6B31C114" w:rsidR="00C533B8" w:rsidRPr="00C533B8" w:rsidDel="00682542" w:rsidRDefault="00C533B8">
      <w:pPr>
        <w:jc w:val="both"/>
        <w:rPr>
          <w:del w:id="543" w:author="Ghislieri  Marco" w:date="2022-11-13T17:37:00Z"/>
        </w:rPr>
        <w:pPrChange w:id="544" w:author="Ghislieri  Marco" w:date="2022-11-13T17:44:00Z">
          <w:pPr>
            <w:pStyle w:val="NoSpacing"/>
          </w:pPr>
        </w:pPrChange>
      </w:pPr>
      <w:del w:id="545" w:author="Ghislieri  Marco" w:date="2022-11-13T17:37:00Z">
        <w:r w:rsidRPr="00C533B8" w:rsidDel="00682542">
          <w:delText xml:space="preserve">  publisher={BioMed Central}</w:delText>
        </w:r>
      </w:del>
    </w:p>
    <w:p w14:paraId="49D77C76" w14:textId="312B5DD0" w:rsidR="00C533B8" w:rsidRPr="00C533B8" w:rsidDel="00682542" w:rsidRDefault="00C533B8">
      <w:pPr>
        <w:jc w:val="both"/>
        <w:rPr>
          <w:del w:id="546" w:author="Ghislieri  Marco" w:date="2022-11-13T17:37:00Z"/>
        </w:rPr>
        <w:pPrChange w:id="547" w:author="Ghislieri  Marco" w:date="2022-11-13T17:44:00Z">
          <w:pPr>
            <w:pStyle w:val="NoSpacing"/>
          </w:pPr>
        </w:pPrChange>
      </w:pPr>
      <w:del w:id="548" w:author="Ghislieri  Marco" w:date="2022-11-13T17:37:00Z">
        <w:r w:rsidRPr="00C533B8" w:rsidDel="00682542">
          <w:delText>}</w:delText>
        </w:r>
      </w:del>
    </w:p>
    <w:p w14:paraId="6ACE8AD0" w14:textId="01797A87" w:rsidR="00C533B8" w:rsidRPr="00C533B8" w:rsidDel="00682542" w:rsidRDefault="00C533B8">
      <w:pPr>
        <w:jc w:val="both"/>
        <w:rPr>
          <w:del w:id="549" w:author="Ghislieri  Marco" w:date="2022-11-13T17:37:00Z"/>
        </w:rPr>
        <w:pPrChange w:id="550" w:author="Ghislieri  Marco" w:date="2022-11-13T17:44:00Z">
          <w:pPr>
            <w:pStyle w:val="NoSpacing"/>
          </w:pPr>
        </w:pPrChange>
      </w:pPr>
      <w:del w:id="551" w:author="Ghislieri  Marco" w:date="2022-11-13T17:37:00Z">
        <w:r w:rsidRPr="00C533B8" w:rsidDel="00682542">
          <w:delText>@article{bonato_knaflitz,</w:delText>
        </w:r>
      </w:del>
    </w:p>
    <w:p w14:paraId="10B04680" w14:textId="091BCA30" w:rsidR="00C533B8" w:rsidRPr="00C533B8" w:rsidDel="00682542" w:rsidRDefault="00C533B8">
      <w:pPr>
        <w:jc w:val="both"/>
        <w:rPr>
          <w:del w:id="552" w:author="Ghislieri  Marco" w:date="2022-11-13T17:37:00Z"/>
        </w:rPr>
        <w:pPrChange w:id="553" w:author="Ghislieri  Marco" w:date="2022-11-13T17:44:00Z">
          <w:pPr>
            <w:pStyle w:val="NoSpacing"/>
          </w:pPr>
        </w:pPrChange>
      </w:pPr>
      <w:del w:id="554" w:author="Ghislieri  Marco" w:date="2022-11-13T17:37:00Z">
        <w:r w:rsidRPr="00C533B8" w:rsidDel="00682542">
          <w:delText xml:space="preserve">  title={A statistical method for the measurement of muscle activation intervals from surface myoelectric signal during gait},</w:delText>
        </w:r>
      </w:del>
    </w:p>
    <w:p w14:paraId="558D5692" w14:textId="474C2423" w:rsidR="00C533B8" w:rsidRPr="00C533B8" w:rsidDel="00682542" w:rsidRDefault="00C533B8">
      <w:pPr>
        <w:jc w:val="both"/>
        <w:rPr>
          <w:del w:id="555" w:author="Ghislieri  Marco" w:date="2022-11-13T17:37:00Z"/>
        </w:rPr>
        <w:pPrChange w:id="556" w:author="Ghislieri  Marco" w:date="2022-11-13T17:44:00Z">
          <w:pPr>
            <w:pStyle w:val="NoSpacing"/>
          </w:pPr>
        </w:pPrChange>
      </w:pPr>
      <w:del w:id="557" w:author="Ghislieri  Marco" w:date="2022-11-13T17:37:00Z">
        <w:r w:rsidRPr="00C533B8" w:rsidDel="00682542">
          <w:delText xml:space="preserve">  author={Bonato, Paolo and D'Alessio, Tommaso and Knaflitz, Marco},</w:delText>
        </w:r>
      </w:del>
    </w:p>
    <w:p w14:paraId="2A3EF01D" w14:textId="2B25D1D7" w:rsidR="00C533B8" w:rsidRPr="00C533B8" w:rsidDel="00682542" w:rsidRDefault="00C533B8">
      <w:pPr>
        <w:jc w:val="both"/>
        <w:rPr>
          <w:del w:id="558" w:author="Ghislieri  Marco" w:date="2022-11-13T17:37:00Z"/>
        </w:rPr>
        <w:pPrChange w:id="559" w:author="Ghislieri  Marco" w:date="2022-11-13T17:44:00Z">
          <w:pPr>
            <w:pStyle w:val="NoSpacing"/>
          </w:pPr>
        </w:pPrChange>
      </w:pPr>
      <w:del w:id="560" w:author="Ghislieri  Marco" w:date="2022-11-13T17:37:00Z">
        <w:r w:rsidRPr="00C533B8" w:rsidDel="00682542">
          <w:delText xml:space="preserve">  journal={IEEE Transactions on biomedical engineering},</w:delText>
        </w:r>
      </w:del>
    </w:p>
    <w:p w14:paraId="4B8E508A" w14:textId="6484CD8F" w:rsidR="00C533B8" w:rsidRPr="00C533B8" w:rsidDel="00682542" w:rsidRDefault="00C533B8">
      <w:pPr>
        <w:jc w:val="both"/>
        <w:rPr>
          <w:del w:id="561" w:author="Ghislieri  Marco" w:date="2022-11-13T17:37:00Z"/>
        </w:rPr>
        <w:pPrChange w:id="562" w:author="Ghislieri  Marco" w:date="2022-11-13T17:44:00Z">
          <w:pPr>
            <w:pStyle w:val="NoSpacing"/>
          </w:pPr>
        </w:pPrChange>
      </w:pPr>
      <w:del w:id="563" w:author="Ghislieri  Marco" w:date="2022-11-13T17:37:00Z">
        <w:r w:rsidRPr="00C533B8" w:rsidDel="00682542">
          <w:delText xml:space="preserve">  volume={45},</w:delText>
        </w:r>
      </w:del>
    </w:p>
    <w:p w14:paraId="2DB4AD54" w14:textId="7D10BA24" w:rsidR="00C533B8" w:rsidRPr="00C533B8" w:rsidDel="00682542" w:rsidRDefault="00C533B8">
      <w:pPr>
        <w:jc w:val="both"/>
        <w:rPr>
          <w:del w:id="564" w:author="Ghislieri  Marco" w:date="2022-11-13T17:37:00Z"/>
        </w:rPr>
        <w:pPrChange w:id="565" w:author="Ghislieri  Marco" w:date="2022-11-13T17:44:00Z">
          <w:pPr>
            <w:pStyle w:val="NoSpacing"/>
          </w:pPr>
        </w:pPrChange>
      </w:pPr>
      <w:del w:id="566" w:author="Ghislieri  Marco" w:date="2022-11-13T17:37:00Z">
        <w:r w:rsidRPr="00C533B8" w:rsidDel="00682542">
          <w:delText xml:space="preserve">  number={3},</w:delText>
        </w:r>
      </w:del>
    </w:p>
    <w:p w14:paraId="076A3846" w14:textId="79BA5F0C" w:rsidR="00C533B8" w:rsidRPr="00C533B8" w:rsidDel="00682542" w:rsidRDefault="00C533B8">
      <w:pPr>
        <w:jc w:val="both"/>
        <w:rPr>
          <w:del w:id="567" w:author="Ghislieri  Marco" w:date="2022-11-13T17:37:00Z"/>
        </w:rPr>
        <w:pPrChange w:id="568" w:author="Ghislieri  Marco" w:date="2022-11-13T17:44:00Z">
          <w:pPr>
            <w:pStyle w:val="NoSpacing"/>
          </w:pPr>
        </w:pPrChange>
      </w:pPr>
      <w:del w:id="569" w:author="Ghislieri  Marco" w:date="2022-11-13T17:37:00Z">
        <w:r w:rsidRPr="00C533B8" w:rsidDel="00682542">
          <w:delText xml:space="preserve">  pages={287--299},</w:delText>
        </w:r>
      </w:del>
    </w:p>
    <w:p w14:paraId="10FD9738" w14:textId="2AC9E119" w:rsidR="00C533B8" w:rsidRPr="00C533B8" w:rsidDel="00682542" w:rsidRDefault="00C533B8">
      <w:pPr>
        <w:jc w:val="both"/>
        <w:rPr>
          <w:del w:id="570" w:author="Ghislieri  Marco" w:date="2022-11-13T17:37:00Z"/>
        </w:rPr>
        <w:pPrChange w:id="571" w:author="Ghislieri  Marco" w:date="2022-11-13T17:44:00Z">
          <w:pPr>
            <w:pStyle w:val="NoSpacing"/>
          </w:pPr>
        </w:pPrChange>
      </w:pPr>
      <w:del w:id="572" w:author="Ghislieri  Marco" w:date="2022-11-13T17:37:00Z">
        <w:r w:rsidRPr="00C533B8" w:rsidDel="00682542">
          <w:delText xml:space="preserve">  year={1998},</w:delText>
        </w:r>
      </w:del>
    </w:p>
    <w:p w14:paraId="6B9F0540" w14:textId="66CB2E68" w:rsidR="00C533B8" w:rsidRPr="00C533B8" w:rsidDel="00682542" w:rsidRDefault="00C533B8">
      <w:pPr>
        <w:jc w:val="both"/>
        <w:rPr>
          <w:del w:id="573" w:author="Ghislieri  Marco" w:date="2022-11-13T17:37:00Z"/>
        </w:rPr>
        <w:pPrChange w:id="574" w:author="Ghislieri  Marco" w:date="2022-11-13T17:44:00Z">
          <w:pPr>
            <w:pStyle w:val="NoSpacing"/>
          </w:pPr>
        </w:pPrChange>
      </w:pPr>
      <w:del w:id="575" w:author="Ghislieri  Marco" w:date="2022-11-13T17:37:00Z">
        <w:r w:rsidRPr="00C533B8" w:rsidDel="00682542">
          <w:delText xml:space="preserve">  publisher={IEEE}</w:delText>
        </w:r>
      </w:del>
    </w:p>
    <w:p w14:paraId="4E995425" w14:textId="3AAB9A2B" w:rsidR="00C533B8" w:rsidRPr="00C533B8" w:rsidDel="00682542" w:rsidRDefault="00C533B8">
      <w:pPr>
        <w:jc w:val="both"/>
        <w:rPr>
          <w:del w:id="576" w:author="Ghislieri  Marco" w:date="2022-11-13T17:37:00Z"/>
        </w:rPr>
        <w:pPrChange w:id="577" w:author="Ghislieri  Marco" w:date="2022-11-13T17:44:00Z">
          <w:pPr>
            <w:pStyle w:val="NoSpacing"/>
          </w:pPr>
        </w:pPrChange>
      </w:pPr>
      <w:del w:id="578" w:author="Ghislieri  Marco" w:date="2022-11-13T17:37:00Z">
        <w:r w:rsidRPr="00C533B8" w:rsidDel="00682542">
          <w:delText>}</w:delText>
        </w:r>
      </w:del>
    </w:p>
    <w:p w14:paraId="6B3DFEDC" w14:textId="64463AC3" w:rsidR="00C533B8" w:rsidRPr="00C533B8" w:rsidDel="00682542" w:rsidRDefault="00C533B8">
      <w:pPr>
        <w:jc w:val="both"/>
        <w:rPr>
          <w:del w:id="579" w:author="Ghislieri  Marco" w:date="2022-11-13T17:37:00Z"/>
        </w:rPr>
        <w:pPrChange w:id="580" w:author="Ghislieri  Marco" w:date="2022-11-13T17:44:00Z">
          <w:pPr>
            <w:pStyle w:val="NoSpacing"/>
          </w:pPr>
        </w:pPrChange>
      </w:pPr>
    </w:p>
    <w:p w14:paraId="44671B95" w14:textId="651757AE" w:rsidR="00C533B8" w:rsidRPr="00C533B8" w:rsidDel="00682542" w:rsidRDefault="00C533B8">
      <w:pPr>
        <w:jc w:val="both"/>
        <w:rPr>
          <w:del w:id="581" w:author="Ghislieri  Marco" w:date="2022-11-13T17:37:00Z"/>
        </w:rPr>
        <w:pPrChange w:id="582" w:author="Ghislieri  Marco" w:date="2022-11-13T17:44:00Z">
          <w:pPr>
            <w:pStyle w:val="NoSpacing"/>
          </w:pPr>
        </w:pPrChange>
      </w:pPr>
      <w:del w:id="583" w:author="Ghislieri  Marco" w:date="2022-11-13T17:37:00Z">
        <w:r w:rsidRPr="00C533B8" w:rsidDel="00682542">
          <w:delText>@article{agostini_1,</w:delText>
        </w:r>
      </w:del>
    </w:p>
    <w:p w14:paraId="4299FF11" w14:textId="439E8481" w:rsidR="00C533B8" w:rsidRPr="00C533B8" w:rsidDel="00682542" w:rsidRDefault="00C533B8">
      <w:pPr>
        <w:jc w:val="both"/>
        <w:rPr>
          <w:del w:id="584" w:author="Ghislieri  Marco" w:date="2022-11-13T17:37:00Z"/>
        </w:rPr>
        <w:pPrChange w:id="585" w:author="Ghislieri  Marco" w:date="2022-11-13T17:44:00Z">
          <w:pPr>
            <w:pStyle w:val="NoSpacing"/>
          </w:pPr>
        </w:pPrChange>
      </w:pPr>
      <w:del w:id="586" w:author="Ghislieri  Marco" w:date="2022-11-13T17:37:00Z">
        <w:r w:rsidRPr="00C533B8" w:rsidDel="00682542">
          <w:delText xml:space="preserve">  title={Normative EMG activation patterns of school-age children during gait},</w:delText>
        </w:r>
      </w:del>
    </w:p>
    <w:p w14:paraId="28DB0425" w14:textId="5A172839" w:rsidR="00C533B8" w:rsidRPr="00C533B8" w:rsidDel="00682542" w:rsidRDefault="00C533B8">
      <w:pPr>
        <w:jc w:val="both"/>
        <w:rPr>
          <w:del w:id="587" w:author="Ghislieri  Marco" w:date="2022-11-13T17:37:00Z"/>
        </w:rPr>
        <w:pPrChange w:id="588" w:author="Ghislieri  Marco" w:date="2022-11-13T17:44:00Z">
          <w:pPr>
            <w:pStyle w:val="NoSpacing"/>
          </w:pPr>
        </w:pPrChange>
      </w:pPr>
      <w:del w:id="589" w:author="Ghislieri  Marco" w:date="2022-11-13T17:37:00Z">
        <w:r w:rsidRPr="00C533B8" w:rsidDel="00682542">
          <w:delText xml:space="preserve">  author={Agostini, Valentina and Nascimbeni, A and Gaffuri, A and Imazio, P and Benedetti, MG and Knaflitz, M},</w:delText>
        </w:r>
      </w:del>
    </w:p>
    <w:p w14:paraId="753AD887" w14:textId="4BA66655" w:rsidR="00C533B8" w:rsidRPr="00C533B8" w:rsidDel="00682542" w:rsidRDefault="00C533B8">
      <w:pPr>
        <w:jc w:val="both"/>
        <w:rPr>
          <w:del w:id="590" w:author="Ghislieri  Marco" w:date="2022-11-13T17:37:00Z"/>
        </w:rPr>
        <w:pPrChange w:id="591" w:author="Ghislieri  Marco" w:date="2022-11-13T17:44:00Z">
          <w:pPr>
            <w:pStyle w:val="NoSpacing"/>
          </w:pPr>
        </w:pPrChange>
      </w:pPr>
      <w:del w:id="592" w:author="Ghislieri  Marco" w:date="2022-11-13T17:37:00Z">
        <w:r w:rsidRPr="00C533B8" w:rsidDel="00682542">
          <w:delText xml:space="preserve">  journal={Gait \&amp; posture},</w:delText>
        </w:r>
      </w:del>
    </w:p>
    <w:p w14:paraId="6D91B21E" w14:textId="199A8DC9" w:rsidR="00C533B8" w:rsidRPr="00C533B8" w:rsidDel="00682542" w:rsidRDefault="00C533B8">
      <w:pPr>
        <w:jc w:val="both"/>
        <w:rPr>
          <w:del w:id="593" w:author="Ghislieri  Marco" w:date="2022-11-13T17:37:00Z"/>
        </w:rPr>
        <w:pPrChange w:id="594" w:author="Ghislieri  Marco" w:date="2022-11-13T17:44:00Z">
          <w:pPr>
            <w:pStyle w:val="NoSpacing"/>
          </w:pPr>
        </w:pPrChange>
      </w:pPr>
      <w:del w:id="595" w:author="Ghislieri  Marco" w:date="2022-11-13T17:37:00Z">
        <w:r w:rsidRPr="00C533B8" w:rsidDel="00682542">
          <w:delText xml:space="preserve">  volume={32},</w:delText>
        </w:r>
      </w:del>
    </w:p>
    <w:p w14:paraId="096B2B81" w14:textId="3CB63406" w:rsidR="00C533B8" w:rsidRPr="00C533B8" w:rsidDel="00682542" w:rsidRDefault="00C533B8">
      <w:pPr>
        <w:jc w:val="both"/>
        <w:rPr>
          <w:del w:id="596" w:author="Ghislieri  Marco" w:date="2022-11-13T17:37:00Z"/>
        </w:rPr>
        <w:pPrChange w:id="597" w:author="Ghislieri  Marco" w:date="2022-11-13T17:44:00Z">
          <w:pPr>
            <w:pStyle w:val="NoSpacing"/>
          </w:pPr>
        </w:pPrChange>
      </w:pPr>
      <w:del w:id="598" w:author="Ghislieri  Marco" w:date="2022-11-13T17:37:00Z">
        <w:r w:rsidRPr="00C533B8" w:rsidDel="00682542">
          <w:delText xml:space="preserve">  number={3},</w:delText>
        </w:r>
      </w:del>
    </w:p>
    <w:p w14:paraId="6F70980D" w14:textId="7F3AEB08" w:rsidR="00C533B8" w:rsidRPr="00C533B8" w:rsidDel="00682542" w:rsidRDefault="00C533B8">
      <w:pPr>
        <w:jc w:val="both"/>
        <w:rPr>
          <w:del w:id="599" w:author="Ghislieri  Marco" w:date="2022-11-13T17:37:00Z"/>
        </w:rPr>
        <w:pPrChange w:id="600" w:author="Ghislieri  Marco" w:date="2022-11-13T17:44:00Z">
          <w:pPr>
            <w:pStyle w:val="NoSpacing"/>
          </w:pPr>
        </w:pPrChange>
      </w:pPr>
      <w:del w:id="601" w:author="Ghislieri  Marco" w:date="2022-11-13T17:37:00Z">
        <w:r w:rsidRPr="00C533B8" w:rsidDel="00682542">
          <w:delText xml:space="preserve">  pages={285--289},</w:delText>
        </w:r>
      </w:del>
    </w:p>
    <w:p w14:paraId="4D8620A9" w14:textId="43341D70" w:rsidR="00C533B8" w:rsidRPr="00C533B8" w:rsidDel="00682542" w:rsidRDefault="00C533B8">
      <w:pPr>
        <w:jc w:val="both"/>
        <w:rPr>
          <w:del w:id="602" w:author="Ghislieri  Marco" w:date="2022-11-13T17:37:00Z"/>
        </w:rPr>
        <w:pPrChange w:id="603" w:author="Ghislieri  Marco" w:date="2022-11-13T17:44:00Z">
          <w:pPr>
            <w:pStyle w:val="NoSpacing"/>
          </w:pPr>
        </w:pPrChange>
      </w:pPr>
      <w:del w:id="604" w:author="Ghislieri  Marco" w:date="2022-11-13T17:37:00Z">
        <w:r w:rsidRPr="00C533B8" w:rsidDel="00682542">
          <w:delText xml:space="preserve">  year={2010},</w:delText>
        </w:r>
      </w:del>
    </w:p>
    <w:p w14:paraId="2D9FC9A3" w14:textId="3B9DC7B5" w:rsidR="00C533B8" w:rsidRPr="00C533B8" w:rsidDel="00682542" w:rsidRDefault="00C533B8">
      <w:pPr>
        <w:jc w:val="both"/>
        <w:rPr>
          <w:del w:id="605" w:author="Ghislieri  Marco" w:date="2022-11-13T17:37:00Z"/>
        </w:rPr>
        <w:pPrChange w:id="606" w:author="Ghislieri  Marco" w:date="2022-11-13T17:44:00Z">
          <w:pPr>
            <w:pStyle w:val="NoSpacing"/>
          </w:pPr>
        </w:pPrChange>
      </w:pPr>
      <w:del w:id="607" w:author="Ghislieri  Marco" w:date="2022-11-13T17:37:00Z">
        <w:r w:rsidRPr="00C533B8" w:rsidDel="00682542">
          <w:delText xml:space="preserve">  publisher={Elsevier}</w:delText>
        </w:r>
      </w:del>
    </w:p>
    <w:p w14:paraId="66074EAD" w14:textId="29744386" w:rsidR="00C533B8" w:rsidRPr="00C533B8" w:rsidDel="00682542" w:rsidRDefault="00C533B8">
      <w:pPr>
        <w:jc w:val="both"/>
        <w:rPr>
          <w:del w:id="608" w:author="Ghislieri  Marco" w:date="2022-11-13T17:37:00Z"/>
        </w:rPr>
        <w:pPrChange w:id="609" w:author="Ghislieri  Marco" w:date="2022-11-13T17:44:00Z">
          <w:pPr>
            <w:pStyle w:val="NoSpacing"/>
          </w:pPr>
        </w:pPrChange>
      </w:pPr>
      <w:del w:id="610" w:author="Ghislieri  Marco" w:date="2022-11-13T17:37:00Z">
        <w:r w:rsidRPr="00C533B8" w:rsidDel="00682542">
          <w:delText>}</w:delText>
        </w:r>
      </w:del>
    </w:p>
    <w:p w14:paraId="4162223B" w14:textId="6C4F3D59" w:rsidR="00C533B8" w:rsidRPr="00C533B8" w:rsidDel="00682542" w:rsidRDefault="00C533B8">
      <w:pPr>
        <w:jc w:val="both"/>
        <w:rPr>
          <w:del w:id="611" w:author="Ghislieri  Marco" w:date="2022-11-13T17:37:00Z"/>
        </w:rPr>
        <w:pPrChange w:id="612" w:author="Ghislieri  Marco" w:date="2022-11-13T17:44:00Z">
          <w:pPr>
            <w:pStyle w:val="NoSpacing"/>
          </w:pPr>
        </w:pPrChange>
      </w:pPr>
    </w:p>
    <w:p w14:paraId="6CC81409" w14:textId="69A53D4A" w:rsidR="00C533B8" w:rsidRPr="00C533B8" w:rsidDel="00682542" w:rsidRDefault="00C533B8">
      <w:pPr>
        <w:jc w:val="both"/>
        <w:rPr>
          <w:del w:id="613" w:author="Ghislieri  Marco" w:date="2022-11-13T17:37:00Z"/>
        </w:rPr>
        <w:pPrChange w:id="614" w:author="Ghislieri  Marco" w:date="2022-11-13T17:44:00Z">
          <w:pPr>
            <w:pStyle w:val="NoSpacing"/>
          </w:pPr>
        </w:pPrChange>
      </w:pPr>
      <w:del w:id="615" w:author="Ghislieri  Marco" w:date="2022-11-13T17:37:00Z">
        <w:r w:rsidRPr="00C533B8" w:rsidDel="00682542">
          <w:delText>@article{SGA,</w:delText>
        </w:r>
      </w:del>
    </w:p>
    <w:p w14:paraId="52B59EF8" w14:textId="78EF49F2" w:rsidR="00C533B8" w:rsidRPr="00C533B8" w:rsidDel="00682542" w:rsidRDefault="00C533B8">
      <w:pPr>
        <w:jc w:val="both"/>
        <w:rPr>
          <w:del w:id="616" w:author="Ghislieri  Marco" w:date="2022-11-13T17:37:00Z"/>
        </w:rPr>
        <w:pPrChange w:id="617" w:author="Ghislieri  Marco" w:date="2022-11-13T17:44:00Z">
          <w:pPr>
            <w:pStyle w:val="NoSpacing"/>
          </w:pPr>
        </w:pPrChange>
      </w:pPr>
      <w:del w:id="618" w:author="Ghislieri  Marco" w:date="2022-11-13T17:37:00Z">
        <w:r w:rsidRPr="00C533B8" w:rsidDel="00682542">
          <w:delText xml:space="preserve">  title={Statistical gait analysis},</w:delText>
        </w:r>
      </w:del>
    </w:p>
    <w:p w14:paraId="1CA07A1F" w14:textId="60F0FFD8" w:rsidR="00C533B8" w:rsidRPr="00C533B8" w:rsidDel="00682542" w:rsidRDefault="00C533B8">
      <w:pPr>
        <w:jc w:val="both"/>
        <w:rPr>
          <w:del w:id="619" w:author="Ghislieri  Marco" w:date="2022-11-13T17:37:00Z"/>
        </w:rPr>
        <w:pPrChange w:id="620" w:author="Ghislieri  Marco" w:date="2022-11-13T17:44:00Z">
          <w:pPr>
            <w:pStyle w:val="NoSpacing"/>
          </w:pPr>
        </w:pPrChange>
      </w:pPr>
      <w:del w:id="621" w:author="Ghislieri  Marco" w:date="2022-11-13T17:37:00Z">
        <w:r w:rsidRPr="00C533B8" w:rsidDel="00682542">
          <w:delText xml:space="preserve">  author={Agostini, V and Knaflitz, M and Acharya, RU and Molinari, F and Tamura, T and Naidu, DS and Suri, JS},</w:delText>
        </w:r>
      </w:del>
    </w:p>
    <w:p w14:paraId="5379AB90" w14:textId="5DDB5A2C" w:rsidR="00C533B8" w:rsidRPr="00C533B8" w:rsidDel="00682542" w:rsidRDefault="00C533B8">
      <w:pPr>
        <w:jc w:val="both"/>
        <w:rPr>
          <w:del w:id="622" w:author="Ghislieri  Marco" w:date="2022-11-13T17:37:00Z"/>
        </w:rPr>
        <w:pPrChange w:id="623" w:author="Ghislieri  Marco" w:date="2022-11-13T17:44:00Z">
          <w:pPr>
            <w:pStyle w:val="NoSpacing"/>
          </w:pPr>
        </w:pPrChange>
      </w:pPr>
      <w:del w:id="624" w:author="Ghislieri  Marco" w:date="2022-11-13T17:37:00Z">
        <w:r w:rsidRPr="00C533B8" w:rsidDel="00682542">
          <w:delText xml:space="preserve">  journal={Distributed diagnosis and home healthcare (D2H2)},</w:delText>
        </w:r>
      </w:del>
    </w:p>
    <w:p w14:paraId="7DB784E8" w14:textId="1DCD9A65" w:rsidR="00C533B8" w:rsidRPr="00C533B8" w:rsidDel="00682542" w:rsidRDefault="00C533B8">
      <w:pPr>
        <w:jc w:val="both"/>
        <w:rPr>
          <w:del w:id="625" w:author="Ghislieri  Marco" w:date="2022-11-13T17:37:00Z"/>
        </w:rPr>
        <w:pPrChange w:id="626" w:author="Ghislieri  Marco" w:date="2022-11-13T17:44:00Z">
          <w:pPr>
            <w:pStyle w:val="NoSpacing"/>
          </w:pPr>
        </w:pPrChange>
      </w:pPr>
      <w:del w:id="627" w:author="Ghislieri  Marco" w:date="2022-11-13T17:37:00Z">
        <w:r w:rsidRPr="00C533B8" w:rsidDel="00682542">
          <w:delText xml:space="preserve">  volume={2},</w:delText>
        </w:r>
      </w:del>
    </w:p>
    <w:p w14:paraId="0472B112" w14:textId="2E7E1B00" w:rsidR="00C533B8" w:rsidRPr="00C533B8" w:rsidDel="00682542" w:rsidRDefault="00C533B8">
      <w:pPr>
        <w:jc w:val="both"/>
        <w:rPr>
          <w:del w:id="628" w:author="Ghislieri  Marco" w:date="2022-11-13T17:37:00Z"/>
        </w:rPr>
        <w:pPrChange w:id="629" w:author="Ghislieri  Marco" w:date="2022-11-13T17:44:00Z">
          <w:pPr>
            <w:pStyle w:val="NoSpacing"/>
          </w:pPr>
        </w:pPrChange>
      </w:pPr>
      <w:del w:id="630" w:author="Ghislieri  Marco" w:date="2022-11-13T17:37:00Z">
        <w:r w:rsidRPr="00C533B8" w:rsidDel="00682542">
          <w:delText xml:space="preserve">  pages={99--121},</w:delText>
        </w:r>
      </w:del>
    </w:p>
    <w:p w14:paraId="3EFFAB86" w14:textId="13DB35FE" w:rsidR="00C533B8" w:rsidRPr="00C533B8" w:rsidDel="00682542" w:rsidRDefault="00C533B8">
      <w:pPr>
        <w:jc w:val="both"/>
        <w:rPr>
          <w:del w:id="631" w:author="Ghislieri  Marco" w:date="2022-11-13T17:37:00Z"/>
        </w:rPr>
        <w:pPrChange w:id="632" w:author="Ghislieri  Marco" w:date="2022-11-13T17:44:00Z">
          <w:pPr>
            <w:pStyle w:val="NoSpacing"/>
          </w:pPr>
        </w:pPrChange>
      </w:pPr>
      <w:del w:id="633" w:author="Ghislieri  Marco" w:date="2022-11-13T17:37:00Z">
        <w:r w:rsidRPr="00C533B8" w:rsidDel="00682542">
          <w:delText xml:space="preserve">  year={2012},</w:delText>
        </w:r>
      </w:del>
    </w:p>
    <w:p w14:paraId="7163FF0E" w14:textId="7E2BC705" w:rsidR="00C533B8" w:rsidRPr="00C533B8" w:rsidDel="00682542" w:rsidRDefault="00C533B8">
      <w:pPr>
        <w:jc w:val="both"/>
        <w:rPr>
          <w:del w:id="634" w:author="Ghislieri  Marco" w:date="2022-11-13T17:37:00Z"/>
        </w:rPr>
        <w:pPrChange w:id="635" w:author="Ghislieri  Marco" w:date="2022-11-13T17:44:00Z">
          <w:pPr>
            <w:pStyle w:val="NoSpacing"/>
          </w:pPr>
        </w:pPrChange>
      </w:pPr>
      <w:del w:id="636" w:author="Ghislieri  Marco" w:date="2022-11-13T17:37:00Z">
        <w:r w:rsidRPr="00C533B8" w:rsidDel="00682542">
          <w:delText xml:space="preserve">  publisher={American Scientific Publishers Stevendon Ranch, CA, USA}</w:delText>
        </w:r>
      </w:del>
    </w:p>
    <w:p w14:paraId="243CB1F3" w14:textId="56C4FA51" w:rsidR="00C533B8" w:rsidRPr="00C533B8" w:rsidDel="00682542" w:rsidRDefault="00C533B8">
      <w:pPr>
        <w:jc w:val="both"/>
        <w:rPr>
          <w:del w:id="637" w:author="Ghislieri  Marco" w:date="2022-11-13T17:37:00Z"/>
        </w:rPr>
        <w:pPrChange w:id="638" w:author="Ghislieri  Marco" w:date="2022-11-13T17:44:00Z">
          <w:pPr>
            <w:pStyle w:val="NoSpacing"/>
          </w:pPr>
        </w:pPrChange>
      </w:pPr>
      <w:del w:id="639" w:author="Ghislieri  Marco" w:date="2022-11-13T17:37:00Z">
        <w:r w:rsidRPr="00C533B8" w:rsidDel="00682542">
          <w:delText>}</w:delText>
        </w:r>
      </w:del>
    </w:p>
    <w:p w14:paraId="4783867A" w14:textId="5DC3E9F0" w:rsidR="00C533B8" w:rsidRPr="00C533B8" w:rsidDel="00682542" w:rsidRDefault="00C533B8">
      <w:pPr>
        <w:jc w:val="both"/>
        <w:rPr>
          <w:del w:id="640" w:author="Ghislieri  Marco" w:date="2022-11-13T17:37:00Z"/>
        </w:rPr>
        <w:pPrChange w:id="641" w:author="Ghislieri  Marco" w:date="2022-11-13T17:44:00Z">
          <w:pPr>
            <w:pStyle w:val="NoSpacing"/>
          </w:pPr>
        </w:pPrChange>
      </w:pPr>
    </w:p>
    <w:p w14:paraId="1BCACFF0" w14:textId="563EBE57" w:rsidR="00C533B8" w:rsidRPr="00C533B8" w:rsidDel="00682542" w:rsidRDefault="00C533B8">
      <w:pPr>
        <w:jc w:val="both"/>
        <w:rPr>
          <w:del w:id="642" w:author="Ghislieri  Marco" w:date="2022-11-13T17:37:00Z"/>
        </w:rPr>
        <w:pPrChange w:id="643" w:author="Ghislieri  Marco" w:date="2022-11-13T17:44:00Z">
          <w:pPr>
            <w:pStyle w:val="NoSpacing"/>
          </w:pPr>
        </w:pPrChange>
      </w:pPr>
      <w:del w:id="644" w:author="Ghislieri  Marco" w:date="2022-11-13T17:37:00Z">
        <w:r w:rsidRPr="00C533B8" w:rsidDel="00682542">
          <w:delText>@article{cimap1,</w:delText>
        </w:r>
      </w:del>
    </w:p>
    <w:p w14:paraId="4E97E6F4" w14:textId="4A45D1A6" w:rsidR="00C533B8" w:rsidRPr="00C533B8" w:rsidDel="00682542" w:rsidRDefault="00C533B8">
      <w:pPr>
        <w:jc w:val="both"/>
        <w:rPr>
          <w:del w:id="645" w:author="Ghislieri  Marco" w:date="2022-11-13T17:37:00Z"/>
        </w:rPr>
        <w:pPrChange w:id="646" w:author="Ghislieri  Marco" w:date="2022-11-13T17:44:00Z">
          <w:pPr>
            <w:pStyle w:val="NoSpacing"/>
          </w:pPr>
        </w:pPrChange>
      </w:pPr>
      <w:del w:id="647" w:author="Ghislieri  Marco" w:date="2022-11-13T17:37:00Z">
        <w:r w:rsidRPr="00C533B8" w:rsidDel="00682542">
          <w:delText xml:space="preserve">  title={Muscle activation patterns during gait: A hierarchical clustering analysis},</w:delText>
        </w:r>
      </w:del>
    </w:p>
    <w:p w14:paraId="34840465" w14:textId="48E50E37" w:rsidR="00C533B8" w:rsidRPr="00E058E2" w:rsidDel="00682542" w:rsidRDefault="00C533B8">
      <w:pPr>
        <w:jc w:val="both"/>
        <w:rPr>
          <w:del w:id="648" w:author="Ghislieri  Marco" w:date="2022-11-13T17:37:00Z"/>
          <w:lang w:val="it-IT"/>
        </w:rPr>
        <w:pPrChange w:id="649" w:author="Ghislieri  Marco" w:date="2022-11-13T17:44:00Z">
          <w:pPr>
            <w:pStyle w:val="NoSpacing"/>
          </w:pPr>
        </w:pPrChange>
      </w:pPr>
      <w:del w:id="650" w:author="Ghislieri  Marco" w:date="2022-11-13T17:37:00Z">
        <w:r w:rsidRPr="00C533B8" w:rsidDel="00682542">
          <w:delText xml:space="preserve">  </w:delText>
        </w:r>
        <w:r w:rsidRPr="00E058E2" w:rsidDel="00682542">
          <w:rPr>
            <w:lang w:val="it-IT"/>
          </w:rPr>
          <w:delText>author={Rosati, Samanta and Agostini, Valentina and Knaflitz, Marco and Balestra, Gabriella},</w:delText>
        </w:r>
      </w:del>
    </w:p>
    <w:p w14:paraId="47A963CB" w14:textId="319BA921" w:rsidR="00C533B8" w:rsidRPr="00C533B8" w:rsidDel="00682542" w:rsidRDefault="00C533B8">
      <w:pPr>
        <w:jc w:val="both"/>
        <w:rPr>
          <w:del w:id="651" w:author="Ghislieri  Marco" w:date="2022-11-13T17:37:00Z"/>
        </w:rPr>
        <w:pPrChange w:id="652" w:author="Ghislieri  Marco" w:date="2022-11-13T17:44:00Z">
          <w:pPr>
            <w:pStyle w:val="NoSpacing"/>
          </w:pPr>
        </w:pPrChange>
      </w:pPr>
      <w:del w:id="653" w:author="Ghislieri  Marco" w:date="2022-11-13T17:37:00Z">
        <w:r w:rsidRPr="00E058E2" w:rsidDel="00682542">
          <w:rPr>
            <w:lang w:val="it-IT"/>
          </w:rPr>
          <w:delText xml:space="preserve">  </w:delText>
        </w:r>
        <w:r w:rsidRPr="00C533B8" w:rsidDel="00682542">
          <w:delText>journal={Biomedical Signal Processing and Control},</w:delText>
        </w:r>
      </w:del>
    </w:p>
    <w:p w14:paraId="48663910" w14:textId="06FC3225" w:rsidR="00C533B8" w:rsidRPr="00C533B8" w:rsidDel="00682542" w:rsidRDefault="00C533B8">
      <w:pPr>
        <w:jc w:val="both"/>
        <w:rPr>
          <w:del w:id="654" w:author="Ghislieri  Marco" w:date="2022-11-13T17:37:00Z"/>
        </w:rPr>
        <w:pPrChange w:id="655" w:author="Ghislieri  Marco" w:date="2022-11-13T17:44:00Z">
          <w:pPr>
            <w:pStyle w:val="NoSpacing"/>
          </w:pPr>
        </w:pPrChange>
      </w:pPr>
      <w:del w:id="656" w:author="Ghislieri  Marco" w:date="2022-11-13T17:37:00Z">
        <w:r w:rsidRPr="00C533B8" w:rsidDel="00682542">
          <w:delText xml:space="preserve">  volume={31},</w:delText>
        </w:r>
      </w:del>
    </w:p>
    <w:p w14:paraId="14A7FE3F" w14:textId="216A8B9D" w:rsidR="00C533B8" w:rsidRPr="00C533B8" w:rsidDel="00682542" w:rsidRDefault="00C533B8">
      <w:pPr>
        <w:jc w:val="both"/>
        <w:rPr>
          <w:del w:id="657" w:author="Ghislieri  Marco" w:date="2022-11-13T17:37:00Z"/>
        </w:rPr>
        <w:pPrChange w:id="658" w:author="Ghislieri  Marco" w:date="2022-11-13T17:44:00Z">
          <w:pPr>
            <w:pStyle w:val="NoSpacing"/>
          </w:pPr>
        </w:pPrChange>
      </w:pPr>
      <w:del w:id="659" w:author="Ghislieri  Marco" w:date="2022-11-13T17:37:00Z">
        <w:r w:rsidRPr="00C533B8" w:rsidDel="00682542">
          <w:delText xml:space="preserve">  pages={463--469},</w:delText>
        </w:r>
      </w:del>
    </w:p>
    <w:p w14:paraId="0BD16BCA" w14:textId="74E908B4" w:rsidR="00C533B8" w:rsidRPr="00C533B8" w:rsidDel="00682542" w:rsidRDefault="00C533B8">
      <w:pPr>
        <w:jc w:val="both"/>
        <w:rPr>
          <w:del w:id="660" w:author="Ghislieri  Marco" w:date="2022-11-13T17:37:00Z"/>
        </w:rPr>
        <w:pPrChange w:id="661" w:author="Ghislieri  Marco" w:date="2022-11-13T17:44:00Z">
          <w:pPr>
            <w:pStyle w:val="NoSpacing"/>
          </w:pPr>
        </w:pPrChange>
      </w:pPr>
      <w:del w:id="662" w:author="Ghislieri  Marco" w:date="2022-11-13T17:37:00Z">
        <w:r w:rsidRPr="00C533B8" w:rsidDel="00682542">
          <w:delText xml:space="preserve">  year={2017},</w:delText>
        </w:r>
      </w:del>
    </w:p>
    <w:p w14:paraId="7C20E0FF" w14:textId="3436A4B6" w:rsidR="00C533B8" w:rsidRPr="00C533B8" w:rsidDel="00682542" w:rsidRDefault="00C533B8">
      <w:pPr>
        <w:jc w:val="both"/>
        <w:rPr>
          <w:del w:id="663" w:author="Ghislieri  Marco" w:date="2022-11-13T17:37:00Z"/>
        </w:rPr>
        <w:pPrChange w:id="664" w:author="Ghislieri  Marco" w:date="2022-11-13T17:44:00Z">
          <w:pPr>
            <w:pStyle w:val="NoSpacing"/>
          </w:pPr>
        </w:pPrChange>
      </w:pPr>
      <w:del w:id="665" w:author="Ghislieri  Marco" w:date="2022-11-13T17:37:00Z">
        <w:r w:rsidRPr="00C533B8" w:rsidDel="00682542">
          <w:delText xml:space="preserve">  publisher={Elsevier}</w:delText>
        </w:r>
      </w:del>
    </w:p>
    <w:p w14:paraId="146494D2" w14:textId="1BFE1659" w:rsidR="00C533B8" w:rsidRPr="00C533B8" w:rsidDel="00682542" w:rsidRDefault="00C533B8">
      <w:pPr>
        <w:jc w:val="both"/>
        <w:rPr>
          <w:del w:id="666" w:author="Ghislieri  Marco" w:date="2022-11-13T17:37:00Z"/>
        </w:rPr>
        <w:pPrChange w:id="667" w:author="Ghislieri  Marco" w:date="2022-11-13T17:44:00Z">
          <w:pPr>
            <w:pStyle w:val="NoSpacing"/>
          </w:pPr>
        </w:pPrChange>
      </w:pPr>
      <w:del w:id="668" w:author="Ghislieri  Marco" w:date="2022-11-13T17:37:00Z">
        <w:r w:rsidRPr="00C533B8" w:rsidDel="00682542">
          <w:delText>}</w:delText>
        </w:r>
      </w:del>
    </w:p>
    <w:p w14:paraId="71ADEB44" w14:textId="7DAC0BED" w:rsidR="00C533B8" w:rsidRPr="00C533B8" w:rsidDel="00682542" w:rsidRDefault="00C533B8">
      <w:pPr>
        <w:jc w:val="both"/>
        <w:rPr>
          <w:del w:id="669" w:author="Ghislieri  Marco" w:date="2022-11-13T17:37:00Z"/>
        </w:rPr>
        <w:pPrChange w:id="670" w:author="Ghislieri  Marco" w:date="2022-11-13T17:44:00Z">
          <w:pPr>
            <w:pStyle w:val="NoSpacing"/>
          </w:pPr>
        </w:pPrChange>
      </w:pPr>
    </w:p>
    <w:p w14:paraId="38278BA3" w14:textId="09A835AB" w:rsidR="00C533B8" w:rsidRPr="00C533B8" w:rsidDel="00682542" w:rsidRDefault="00C533B8">
      <w:pPr>
        <w:jc w:val="both"/>
        <w:rPr>
          <w:del w:id="671" w:author="Ghislieri  Marco" w:date="2022-11-13T17:37:00Z"/>
        </w:rPr>
        <w:pPrChange w:id="672" w:author="Ghislieri  Marco" w:date="2022-11-13T17:44:00Z">
          <w:pPr>
            <w:pStyle w:val="NoSpacing"/>
          </w:pPr>
        </w:pPrChange>
      </w:pPr>
      <w:del w:id="673" w:author="Ghislieri  Marco" w:date="2022-11-13T17:37:00Z">
        <w:r w:rsidRPr="00C533B8" w:rsidDel="00682542">
          <w:delText>@inproceedings{cimap2,</w:delText>
        </w:r>
      </w:del>
    </w:p>
    <w:p w14:paraId="6024B079" w14:textId="7A51E3B2" w:rsidR="00C533B8" w:rsidRPr="00C533B8" w:rsidDel="00682542" w:rsidRDefault="00C533B8">
      <w:pPr>
        <w:jc w:val="both"/>
        <w:rPr>
          <w:del w:id="674" w:author="Ghislieri  Marco" w:date="2022-11-13T17:37:00Z"/>
        </w:rPr>
        <w:pPrChange w:id="675" w:author="Ghislieri  Marco" w:date="2022-11-13T17:44:00Z">
          <w:pPr>
            <w:pStyle w:val="NoSpacing"/>
          </w:pPr>
        </w:pPrChange>
      </w:pPr>
      <w:del w:id="676" w:author="Ghislieri  Marco" w:date="2022-11-13T17:37:00Z">
        <w:r w:rsidRPr="00C533B8" w:rsidDel="00682542">
          <w:delText xml:space="preserve">  title={Muscle contractions in cyclic movements: Optimization of CIMAP algorithm},</w:delText>
        </w:r>
      </w:del>
    </w:p>
    <w:p w14:paraId="7A92FE00" w14:textId="1CD65484" w:rsidR="00C533B8" w:rsidRPr="00E058E2" w:rsidDel="00682542" w:rsidRDefault="00C533B8">
      <w:pPr>
        <w:jc w:val="both"/>
        <w:rPr>
          <w:del w:id="677" w:author="Ghislieri  Marco" w:date="2022-11-13T17:37:00Z"/>
          <w:lang w:val="it-IT"/>
        </w:rPr>
        <w:pPrChange w:id="678" w:author="Ghislieri  Marco" w:date="2022-11-13T17:44:00Z">
          <w:pPr>
            <w:pStyle w:val="NoSpacing"/>
          </w:pPr>
        </w:pPrChange>
      </w:pPr>
      <w:del w:id="679" w:author="Ghislieri  Marco" w:date="2022-11-13T17:37:00Z">
        <w:r w:rsidRPr="00C533B8" w:rsidDel="00682542">
          <w:delText xml:space="preserve">  </w:delText>
        </w:r>
        <w:r w:rsidRPr="00E058E2" w:rsidDel="00682542">
          <w:rPr>
            <w:lang w:val="it-IT"/>
          </w:rPr>
          <w:delText>author={Rosati, Samanta and Castagneri, Cristina and Agostini, Valentina and Knaflitz, Marco and Balestra, Gabriella},</w:delText>
        </w:r>
      </w:del>
    </w:p>
    <w:p w14:paraId="7427435A" w14:textId="0D6A9A3A" w:rsidR="00C533B8" w:rsidRPr="00C533B8" w:rsidDel="00682542" w:rsidRDefault="00C533B8">
      <w:pPr>
        <w:jc w:val="both"/>
        <w:rPr>
          <w:del w:id="680" w:author="Ghislieri  Marco" w:date="2022-11-13T17:37:00Z"/>
        </w:rPr>
        <w:pPrChange w:id="681" w:author="Ghislieri  Marco" w:date="2022-11-13T17:44:00Z">
          <w:pPr>
            <w:pStyle w:val="NoSpacing"/>
          </w:pPr>
        </w:pPrChange>
      </w:pPr>
      <w:del w:id="682" w:author="Ghislieri  Marco" w:date="2022-11-13T17:37:00Z">
        <w:r w:rsidRPr="00E058E2" w:rsidDel="00682542">
          <w:rPr>
            <w:lang w:val="it-IT"/>
          </w:rPr>
          <w:delText xml:space="preserve">  </w:delText>
        </w:r>
        <w:r w:rsidRPr="00C533B8" w:rsidDel="00682542">
          <w:delText>booktitle={2017 39th Annual International Conference of the IEEE Engineering in Medicine and Biology Society (EMBC)},</w:delText>
        </w:r>
      </w:del>
    </w:p>
    <w:p w14:paraId="214FCF8E" w14:textId="427CFB03" w:rsidR="00C533B8" w:rsidRPr="00C533B8" w:rsidDel="00682542" w:rsidRDefault="00C533B8">
      <w:pPr>
        <w:jc w:val="both"/>
        <w:rPr>
          <w:del w:id="683" w:author="Ghislieri  Marco" w:date="2022-11-13T17:37:00Z"/>
        </w:rPr>
        <w:pPrChange w:id="684" w:author="Ghislieri  Marco" w:date="2022-11-13T17:44:00Z">
          <w:pPr>
            <w:pStyle w:val="NoSpacing"/>
          </w:pPr>
        </w:pPrChange>
      </w:pPr>
      <w:del w:id="685" w:author="Ghislieri  Marco" w:date="2022-11-13T17:37:00Z">
        <w:r w:rsidRPr="00C533B8" w:rsidDel="00682542">
          <w:delText xml:space="preserve">  pages={58--61},</w:delText>
        </w:r>
      </w:del>
    </w:p>
    <w:p w14:paraId="0DDA37CE" w14:textId="274CE4AB" w:rsidR="00C533B8" w:rsidRPr="00C533B8" w:rsidDel="00682542" w:rsidRDefault="00C533B8">
      <w:pPr>
        <w:jc w:val="both"/>
        <w:rPr>
          <w:del w:id="686" w:author="Ghislieri  Marco" w:date="2022-11-13T17:37:00Z"/>
        </w:rPr>
        <w:pPrChange w:id="687" w:author="Ghislieri  Marco" w:date="2022-11-13T17:44:00Z">
          <w:pPr>
            <w:pStyle w:val="NoSpacing"/>
          </w:pPr>
        </w:pPrChange>
      </w:pPr>
      <w:del w:id="688" w:author="Ghislieri  Marco" w:date="2022-11-13T17:37:00Z">
        <w:r w:rsidRPr="00C533B8" w:rsidDel="00682542">
          <w:delText xml:space="preserve">  year={2017},</w:delText>
        </w:r>
      </w:del>
    </w:p>
    <w:p w14:paraId="079B9CAD" w14:textId="67A14163" w:rsidR="00C533B8" w:rsidRPr="00C533B8" w:rsidDel="00682542" w:rsidRDefault="00C533B8">
      <w:pPr>
        <w:jc w:val="both"/>
        <w:rPr>
          <w:del w:id="689" w:author="Ghislieri  Marco" w:date="2022-11-13T17:37:00Z"/>
        </w:rPr>
        <w:pPrChange w:id="690" w:author="Ghislieri  Marco" w:date="2022-11-13T17:44:00Z">
          <w:pPr>
            <w:pStyle w:val="NoSpacing"/>
          </w:pPr>
        </w:pPrChange>
      </w:pPr>
      <w:del w:id="691" w:author="Ghislieri  Marco" w:date="2022-11-13T17:37:00Z">
        <w:r w:rsidRPr="00C533B8" w:rsidDel="00682542">
          <w:delText xml:space="preserve">  organization={IEEE}</w:delText>
        </w:r>
      </w:del>
    </w:p>
    <w:p w14:paraId="77D64D38" w14:textId="7A0C89A9" w:rsidR="00C533B8" w:rsidRPr="00C533B8" w:rsidDel="00682542" w:rsidRDefault="00C533B8">
      <w:pPr>
        <w:jc w:val="both"/>
        <w:rPr>
          <w:del w:id="692" w:author="Ghislieri  Marco" w:date="2022-11-13T17:37:00Z"/>
        </w:rPr>
        <w:pPrChange w:id="693" w:author="Ghislieri  Marco" w:date="2022-11-13T17:44:00Z">
          <w:pPr>
            <w:pStyle w:val="NoSpacing"/>
          </w:pPr>
        </w:pPrChange>
      </w:pPr>
      <w:del w:id="694" w:author="Ghislieri  Marco" w:date="2022-11-13T17:37:00Z">
        <w:r w:rsidRPr="00C533B8" w:rsidDel="00682542">
          <w:delText>}</w:delText>
        </w:r>
      </w:del>
    </w:p>
    <w:p w14:paraId="735D5C45" w14:textId="4E0A0A36" w:rsidR="00C533B8" w:rsidRPr="00C533B8" w:rsidDel="00682542" w:rsidRDefault="00C533B8">
      <w:pPr>
        <w:jc w:val="both"/>
        <w:rPr>
          <w:del w:id="695" w:author="Ghislieri  Marco" w:date="2022-11-13T17:37:00Z"/>
        </w:rPr>
        <w:pPrChange w:id="696" w:author="Ghislieri  Marco" w:date="2022-11-13T17:44:00Z">
          <w:pPr>
            <w:pStyle w:val="NoSpacing"/>
          </w:pPr>
        </w:pPrChange>
      </w:pPr>
    </w:p>
    <w:p w14:paraId="5FA9B7E1" w14:textId="324546DE" w:rsidR="00C533B8" w:rsidRPr="00C533B8" w:rsidDel="00682542" w:rsidRDefault="00C533B8">
      <w:pPr>
        <w:jc w:val="both"/>
        <w:rPr>
          <w:del w:id="697" w:author="Ghislieri  Marco" w:date="2022-11-13T17:37:00Z"/>
        </w:rPr>
        <w:pPrChange w:id="698" w:author="Ghislieri  Marco" w:date="2022-11-13T17:44:00Z">
          <w:pPr>
            <w:pStyle w:val="NoSpacing"/>
          </w:pPr>
        </w:pPrChange>
      </w:pPr>
      <w:del w:id="699" w:author="Ghislieri  Marco" w:date="2022-11-13T17:37:00Z">
        <w:r w:rsidRPr="00C533B8" w:rsidDel="00682542">
          <w:delText>@book{clustering,</w:delText>
        </w:r>
      </w:del>
    </w:p>
    <w:p w14:paraId="0D001379" w14:textId="28C87BB5" w:rsidR="00C533B8" w:rsidRPr="00C533B8" w:rsidDel="00682542" w:rsidRDefault="00C533B8">
      <w:pPr>
        <w:jc w:val="both"/>
        <w:rPr>
          <w:del w:id="700" w:author="Ghislieri  Marco" w:date="2022-11-13T17:37:00Z"/>
        </w:rPr>
        <w:pPrChange w:id="701" w:author="Ghislieri  Marco" w:date="2022-11-13T17:44:00Z">
          <w:pPr>
            <w:pStyle w:val="NoSpacing"/>
          </w:pPr>
        </w:pPrChange>
      </w:pPr>
      <w:del w:id="702" w:author="Ghislieri  Marco" w:date="2022-11-13T17:37:00Z">
        <w:r w:rsidRPr="00C533B8" w:rsidDel="00682542">
          <w:delText xml:space="preserve">  title={Pattern classification and scene analysis},</w:delText>
        </w:r>
      </w:del>
    </w:p>
    <w:p w14:paraId="56F7CF8A" w14:textId="6870269C" w:rsidR="00C533B8" w:rsidRPr="00C533B8" w:rsidDel="00682542" w:rsidRDefault="00C533B8">
      <w:pPr>
        <w:jc w:val="both"/>
        <w:rPr>
          <w:del w:id="703" w:author="Ghislieri  Marco" w:date="2022-11-13T17:37:00Z"/>
        </w:rPr>
        <w:pPrChange w:id="704" w:author="Ghislieri  Marco" w:date="2022-11-13T17:44:00Z">
          <w:pPr>
            <w:pStyle w:val="NoSpacing"/>
          </w:pPr>
        </w:pPrChange>
      </w:pPr>
      <w:del w:id="705" w:author="Ghislieri  Marco" w:date="2022-11-13T17:37:00Z">
        <w:r w:rsidRPr="00C533B8" w:rsidDel="00682542">
          <w:delText xml:space="preserve">  author={Duda, Richard O and Hart, Peter E and Stork, David G},</w:delText>
        </w:r>
      </w:del>
    </w:p>
    <w:p w14:paraId="7BE1BF04" w14:textId="03A73A37" w:rsidR="00C533B8" w:rsidRPr="00C533B8" w:rsidDel="00682542" w:rsidRDefault="00C533B8">
      <w:pPr>
        <w:jc w:val="both"/>
        <w:rPr>
          <w:del w:id="706" w:author="Ghislieri  Marco" w:date="2022-11-13T17:37:00Z"/>
        </w:rPr>
        <w:pPrChange w:id="707" w:author="Ghislieri  Marco" w:date="2022-11-13T17:44:00Z">
          <w:pPr>
            <w:pStyle w:val="NoSpacing"/>
          </w:pPr>
        </w:pPrChange>
      </w:pPr>
      <w:del w:id="708" w:author="Ghislieri  Marco" w:date="2022-11-13T17:37:00Z">
        <w:r w:rsidRPr="00C533B8" w:rsidDel="00682542">
          <w:delText xml:space="preserve">  volume={3},</w:delText>
        </w:r>
      </w:del>
    </w:p>
    <w:p w14:paraId="1E69ED26" w14:textId="275C5427" w:rsidR="00C533B8" w:rsidRPr="00C533B8" w:rsidDel="00682542" w:rsidRDefault="00C533B8">
      <w:pPr>
        <w:jc w:val="both"/>
        <w:rPr>
          <w:del w:id="709" w:author="Ghislieri  Marco" w:date="2022-11-13T17:37:00Z"/>
        </w:rPr>
        <w:pPrChange w:id="710" w:author="Ghislieri  Marco" w:date="2022-11-13T17:44:00Z">
          <w:pPr>
            <w:pStyle w:val="NoSpacing"/>
          </w:pPr>
        </w:pPrChange>
      </w:pPr>
      <w:del w:id="711" w:author="Ghislieri  Marco" w:date="2022-11-13T17:37:00Z">
        <w:r w:rsidRPr="00C533B8" w:rsidDel="00682542">
          <w:delText xml:space="preserve">  year={1973},</w:delText>
        </w:r>
      </w:del>
    </w:p>
    <w:p w14:paraId="60BB8579" w14:textId="71A98038" w:rsidR="00C533B8" w:rsidRPr="00C533B8" w:rsidDel="00682542" w:rsidRDefault="00C533B8">
      <w:pPr>
        <w:jc w:val="both"/>
        <w:rPr>
          <w:del w:id="712" w:author="Ghislieri  Marco" w:date="2022-11-13T17:37:00Z"/>
        </w:rPr>
        <w:pPrChange w:id="713" w:author="Ghislieri  Marco" w:date="2022-11-13T17:44:00Z">
          <w:pPr>
            <w:pStyle w:val="NoSpacing"/>
          </w:pPr>
        </w:pPrChange>
      </w:pPr>
      <w:del w:id="714" w:author="Ghislieri  Marco" w:date="2022-11-13T17:37:00Z">
        <w:r w:rsidRPr="00C533B8" w:rsidDel="00682542">
          <w:delText xml:space="preserve">  publisher={Wiley New York}</w:delText>
        </w:r>
      </w:del>
    </w:p>
    <w:p w14:paraId="645CD955" w14:textId="0EA8DABC" w:rsidR="00C533B8" w:rsidRPr="00C533B8" w:rsidRDefault="00C533B8">
      <w:pPr>
        <w:jc w:val="both"/>
        <w:pPrChange w:id="715" w:author="Ghislieri  Marco" w:date="2022-11-13T17:44:00Z">
          <w:pPr>
            <w:pStyle w:val="NoSpacing"/>
          </w:pPr>
        </w:pPrChange>
      </w:pPr>
      <w:del w:id="716" w:author="Ghislieri  Marco" w:date="2022-11-13T17:37:00Z">
        <w:r w:rsidRPr="00C533B8" w:rsidDel="00682542">
          <w:delText>}</w:delText>
        </w:r>
      </w:del>
    </w:p>
    <w:sectPr w:rsidR="00C533B8" w:rsidRPr="00C533B8" w:rsidSect="00B2513A">
      <w:headerReference w:type="even" r:id="rId12"/>
      <w:headerReference w:type="default" r:id="rId13"/>
      <w:footerReference w:type="even" r:id="rId14"/>
      <w:footerReference w:type="default" r:id="rId15"/>
      <w:headerReference w:type="first" r:id="rId16"/>
      <w:footerReference w:type="first" r:id="rId17"/>
      <w:pgSz w:w="11906" w:h="16838"/>
      <w:pgMar w:top="1417" w:right="1134" w:bottom="1134"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hislieri  Marco" w:date="2022-11-12T10:32:00Z" w:initials="GM">
    <w:p w14:paraId="2402BAED" w14:textId="25955C99" w:rsidR="00E058E2" w:rsidRDefault="00E058E2">
      <w:pPr>
        <w:pStyle w:val="CommentText"/>
      </w:pPr>
      <w:r>
        <w:rPr>
          <w:rStyle w:val="CommentReference"/>
        </w:rPr>
        <w:annotationRef/>
      </w:r>
      <w:r>
        <w:t>To be discussed</w:t>
      </w:r>
    </w:p>
  </w:comment>
  <w:comment w:id="38" w:author="Ghislieri  Marco" w:date="2022-11-12T11:08:00Z" w:initials="GM">
    <w:p w14:paraId="319DB6EC" w14:textId="5AF56AF7" w:rsidR="005C153E" w:rsidRDefault="005C153E" w:rsidP="005C153E">
      <w:pPr>
        <w:autoSpaceDE w:val="0"/>
        <w:autoSpaceDN w:val="0"/>
        <w:adjustRightInd w:val="0"/>
        <w:spacing w:after="0" w:line="240" w:lineRule="auto"/>
      </w:pPr>
      <w:r>
        <w:rPr>
          <w:rStyle w:val="CommentReference"/>
        </w:rPr>
        <w:annotationRef/>
      </w:r>
      <w:r w:rsidRPr="005C153E">
        <w:rPr>
          <w:rFonts w:ascii="Times-Roman" w:hAnsi="Times-Roman" w:cs="Times-Roman"/>
          <w:sz w:val="16"/>
          <w:szCs w:val="16"/>
          <w:lang w:val="en-US"/>
        </w:rPr>
        <w:t>D. Winter and H. Yack, “EMG profiles during normal human walking:</w:t>
      </w:r>
      <w:r>
        <w:rPr>
          <w:rFonts w:ascii="Times-Roman" w:hAnsi="Times-Roman" w:cs="Times-Roman"/>
          <w:sz w:val="16"/>
          <w:szCs w:val="16"/>
          <w:lang w:val="en-US"/>
        </w:rPr>
        <w:t xml:space="preserve"> </w:t>
      </w:r>
      <w:r w:rsidRPr="005C153E">
        <w:rPr>
          <w:rFonts w:ascii="Times-Roman" w:hAnsi="Times-Roman" w:cs="Times-Roman"/>
          <w:sz w:val="16"/>
          <w:szCs w:val="16"/>
          <w:lang w:val="en-US"/>
        </w:rPr>
        <w:t xml:space="preserve">Stride-to-stride and inter-subject variability,” </w:t>
      </w:r>
      <w:proofErr w:type="spellStart"/>
      <w:r w:rsidRPr="005C153E">
        <w:rPr>
          <w:rFonts w:ascii="Times-Italic" w:hAnsi="Times-Italic" w:cs="Times-Italic"/>
          <w:i/>
          <w:iCs/>
          <w:sz w:val="16"/>
          <w:szCs w:val="16"/>
          <w:lang w:val="en-US"/>
        </w:rPr>
        <w:t>Electroencephalogr</w:t>
      </w:r>
      <w:proofErr w:type="spellEnd"/>
      <w:r w:rsidRPr="005C153E">
        <w:rPr>
          <w:rFonts w:ascii="Times-Italic" w:hAnsi="Times-Italic" w:cs="Times-Italic"/>
          <w:i/>
          <w:iCs/>
          <w:sz w:val="16"/>
          <w:szCs w:val="16"/>
          <w:lang w:val="en-US"/>
        </w:rPr>
        <w:t>. Clin.</w:t>
      </w:r>
      <w:r>
        <w:rPr>
          <w:rFonts w:ascii="Times-Italic" w:hAnsi="Times-Italic" w:cs="Times-Italic"/>
          <w:i/>
          <w:iCs/>
          <w:sz w:val="16"/>
          <w:szCs w:val="16"/>
          <w:lang w:val="en-US"/>
        </w:rPr>
        <w:t xml:space="preserve"> </w:t>
      </w:r>
      <w:proofErr w:type="spellStart"/>
      <w:r w:rsidRPr="005C153E">
        <w:rPr>
          <w:rFonts w:ascii="Times-Italic" w:hAnsi="Times-Italic" w:cs="Times-Italic"/>
          <w:i/>
          <w:iCs/>
          <w:sz w:val="16"/>
          <w:szCs w:val="16"/>
          <w:lang w:val="en-US"/>
        </w:rPr>
        <w:t>Neurophysiol</w:t>
      </w:r>
      <w:proofErr w:type="spellEnd"/>
      <w:r w:rsidRPr="005C153E">
        <w:rPr>
          <w:rFonts w:ascii="Times-Italic" w:hAnsi="Times-Italic" w:cs="Times-Italic"/>
          <w:i/>
          <w:iCs/>
          <w:sz w:val="16"/>
          <w:szCs w:val="16"/>
          <w:lang w:val="en-US"/>
        </w:rPr>
        <w:t>.</w:t>
      </w:r>
      <w:r w:rsidRPr="005C153E">
        <w:rPr>
          <w:rFonts w:ascii="Times-Roman" w:hAnsi="Times-Roman" w:cs="Times-Roman"/>
          <w:sz w:val="16"/>
          <w:szCs w:val="16"/>
          <w:lang w:val="en-US"/>
        </w:rPr>
        <w:t>, vol. 67, no. 5, pp. 402–411, Nov. 1987.</w:t>
      </w:r>
    </w:p>
  </w:comment>
  <w:comment w:id="55" w:author="Ghislieri  Marco" w:date="2022-11-12T11:28:00Z" w:initials="GM">
    <w:p w14:paraId="28E192B0" w14:textId="54103DF5" w:rsidR="00765FB6" w:rsidRDefault="00765FB6" w:rsidP="00765FB6">
      <w:pPr>
        <w:autoSpaceDE w:val="0"/>
        <w:autoSpaceDN w:val="0"/>
        <w:adjustRightInd w:val="0"/>
        <w:spacing w:after="0" w:line="240" w:lineRule="auto"/>
        <w:rPr>
          <w:rFonts w:ascii="Times-Roman" w:hAnsi="Times-Roman" w:cs="Times-Roman"/>
          <w:sz w:val="16"/>
          <w:szCs w:val="16"/>
          <w:lang w:val="en-US"/>
        </w:rPr>
      </w:pPr>
      <w:r>
        <w:rPr>
          <w:rStyle w:val="CommentReference"/>
        </w:rPr>
        <w:annotationRef/>
      </w:r>
      <w:r w:rsidRPr="00765FB6">
        <w:rPr>
          <w:rFonts w:ascii="Times-Roman" w:hAnsi="Times-Roman" w:cs="Times-Roman"/>
          <w:sz w:val="16"/>
          <w:szCs w:val="16"/>
          <w:lang w:val="en-US"/>
        </w:rPr>
        <w:t>S. Rosati, V. Agostini, M. Knaflitz, and G. Balestra, “Muscle activation</w:t>
      </w:r>
      <w:r>
        <w:rPr>
          <w:rFonts w:ascii="Times-Roman" w:hAnsi="Times-Roman" w:cs="Times-Roman"/>
          <w:sz w:val="16"/>
          <w:szCs w:val="16"/>
          <w:lang w:val="en-US"/>
        </w:rPr>
        <w:t xml:space="preserve"> </w:t>
      </w:r>
      <w:r w:rsidRPr="00765FB6">
        <w:rPr>
          <w:rFonts w:ascii="Times-Roman" w:hAnsi="Times-Roman" w:cs="Times-Roman"/>
          <w:sz w:val="16"/>
          <w:szCs w:val="16"/>
          <w:lang w:val="en-US"/>
        </w:rPr>
        <w:t xml:space="preserve">patterns during gait: A hierarchical clustering analysis,” </w:t>
      </w:r>
      <w:r w:rsidRPr="00765FB6">
        <w:rPr>
          <w:rFonts w:ascii="Times-Italic" w:hAnsi="Times-Italic" w:cs="Times-Italic"/>
          <w:i/>
          <w:iCs/>
          <w:sz w:val="16"/>
          <w:szCs w:val="16"/>
          <w:lang w:val="en-US"/>
        </w:rPr>
        <w:t>Biomed. Signal</w:t>
      </w:r>
      <w:r>
        <w:rPr>
          <w:rFonts w:ascii="Times-Italic" w:hAnsi="Times-Italic" w:cs="Times-Italic"/>
          <w:i/>
          <w:iCs/>
          <w:sz w:val="16"/>
          <w:szCs w:val="16"/>
          <w:lang w:val="en-US"/>
        </w:rPr>
        <w:t xml:space="preserve"> </w:t>
      </w:r>
      <w:r w:rsidRPr="00765FB6">
        <w:rPr>
          <w:rFonts w:ascii="Times-Italic" w:hAnsi="Times-Italic" w:cs="Times-Italic"/>
          <w:i/>
          <w:iCs/>
          <w:sz w:val="16"/>
          <w:szCs w:val="16"/>
          <w:lang w:val="en-US"/>
        </w:rPr>
        <w:t>Process. Control</w:t>
      </w:r>
      <w:r w:rsidRPr="00765FB6">
        <w:rPr>
          <w:rFonts w:ascii="Times-Roman" w:hAnsi="Times-Roman" w:cs="Times-Roman"/>
          <w:sz w:val="16"/>
          <w:szCs w:val="16"/>
          <w:lang w:val="en-US"/>
        </w:rPr>
        <w:t>, vol. 31, pp. 463–469, Jan. 2017.</w:t>
      </w:r>
    </w:p>
    <w:p w14:paraId="0E25D26C" w14:textId="77777777" w:rsidR="00765FB6" w:rsidRPr="00765FB6" w:rsidRDefault="00765FB6" w:rsidP="00765FB6">
      <w:pPr>
        <w:autoSpaceDE w:val="0"/>
        <w:autoSpaceDN w:val="0"/>
        <w:adjustRightInd w:val="0"/>
        <w:spacing w:after="0" w:line="240" w:lineRule="auto"/>
        <w:rPr>
          <w:rFonts w:ascii="Times-Roman" w:hAnsi="Times-Roman" w:cs="Times-Roman"/>
          <w:sz w:val="16"/>
          <w:szCs w:val="16"/>
          <w:lang w:val="en-US"/>
        </w:rPr>
      </w:pPr>
    </w:p>
    <w:p w14:paraId="6AC51952" w14:textId="087AA856" w:rsidR="00765FB6" w:rsidRDefault="00765FB6" w:rsidP="00765FB6">
      <w:pPr>
        <w:autoSpaceDE w:val="0"/>
        <w:autoSpaceDN w:val="0"/>
        <w:adjustRightInd w:val="0"/>
        <w:spacing w:after="0" w:line="240" w:lineRule="auto"/>
      </w:pPr>
      <w:r w:rsidRPr="00765FB6">
        <w:rPr>
          <w:rFonts w:ascii="Times-Roman" w:hAnsi="Times-Roman" w:cs="Times-Roman"/>
          <w:sz w:val="16"/>
          <w:szCs w:val="16"/>
          <w:lang w:val="en-US"/>
        </w:rPr>
        <w:t>S. Rosati, C. Castagneri, V. Agostini, M. Knaflitz, and G. Balestra, “Muscle contractions in cyclic movements: Optimization of CIMAP</w:t>
      </w:r>
      <w:r>
        <w:rPr>
          <w:rFonts w:ascii="Times-Roman" w:hAnsi="Times-Roman" w:cs="Times-Roman"/>
          <w:sz w:val="16"/>
          <w:szCs w:val="16"/>
          <w:lang w:val="en-US"/>
        </w:rPr>
        <w:t xml:space="preserve"> </w:t>
      </w:r>
      <w:r w:rsidRPr="00765FB6">
        <w:rPr>
          <w:rFonts w:ascii="Times-Roman" w:hAnsi="Times-Roman" w:cs="Times-Roman"/>
          <w:sz w:val="16"/>
          <w:szCs w:val="16"/>
          <w:lang w:val="en-US"/>
        </w:rPr>
        <w:t xml:space="preserve">algorithm,” in </w:t>
      </w:r>
      <w:r w:rsidRPr="00765FB6">
        <w:rPr>
          <w:rFonts w:ascii="Times-Italic" w:hAnsi="Times-Italic" w:cs="Times-Italic"/>
          <w:i/>
          <w:iCs/>
          <w:sz w:val="16"/>
          <w:szCs w:val="16"/>
          <w:lang w:val="en-US"/>
        </w:rPr>
        <w:t xml:space="preserve">Proc. </w:t>
      </w:r>
      <w:proofErr w:type="spellStart"/>
      <w:r w:rsidRPr="00765FB6">
        <w:rPr>
          <w:rFonts w:ascii="Times-Italic" w:hAnsi="Times-Italic" w:cs="Times-Italic"/>
          <w:i/>
          <w:iCs/>
          <w:sz w:val="16"/>
          <w:szCs w:val="16"/>
          <w:lang w:val="en-US"/>
        </w:rPr>
        <w:t>Annu</w:t>
      </w:r>
      <w:proofErr w:type="spellEnd"/>
      <w:r w:rsidRPr="00765FB6">
        <w:rPr>
          <w:rFonts w:ascii="Times-Italic" w:hAnsi="Times-Italic" w:cs="Times-Italic"/>
          <w:i/>
          <w:iCs/>
          <w:sz w:val="16"/>
          <w:szCs w:val="16"/>
          <w:lang w:val="en-US"/>
        </w:rPr>
        <w:t xml:space="preserve">. Int. Conf. IEEE Eng. Med. </w:t>
      </w:r>
      <w:r w:rsidRPr="006A2F54">
        <w:rPr>
          <w:rFonts w:ascii="Times-Italic" w:hAnsi="Times-Italic" w:cs="Times-Italic"/>
          <w:i/>
          <w:iCs/>
          <w:sz w:val="16"/>
          <w:szCs w:val="16"/>
          <w:lang w:val="en-US"/>
        </w:rPr>
        <w:t>Biol. Soc. (EMBS)</w:t>
      </w:r>
      <w:r w:rsidRPr="006A2F54">
        <w:rPr>
          <w:rFonts w:ascii="Times-Roman" w:hAnsi="Times-Roman" w:cs="Times-Roman"/>
          <w:sz w:val="16"/>
          <w:szCs w:val="16"/>
          <w:lang w:val="en-US"/>
        </w:rPr>
        <w:t>, Jul. 2017, pp. 58–61.</w:t>
      </w:r>
    </w:p>
  </w:comment>
  <w:comment w:id="64" w:author="Ghislieri  Marco" w:date="2022-11-12T11:37:00Z" w:initials="GM">
    <w:p w14:paraId="344BE8F6" w14:textId="51DEDC44" w:rsidR="006A2F54" w:rsidRPr="0097279E" w:rsidRDefault="006A2F54">
      <w:pPr>
        <w:pStyle w:val="CommentText"/>
        <w:rPr>
          <w:lang w:val="it-IT"/>
        </w:rPr>
      </w:pPr>
      <w:r>
        <w:rPr>
          <w:rStyle w:val="CommentReference"/>
        </w:rPr>
        <w:annotationRef/>
      </w:r>
      <w:r>
        <w:rPr>
          <w:rFonts w:ascii="IBM Plex Sans" w:hAnsi="IBM Plex Sans"/>
          <w:color w:val="32363A"/>
          <w:sz w:val="21"/>
          <w:szCs w:val="21"/>
          <w:shd w:val="clear" w:color="auto" w:fill="FFFFFF"/>
        </w:rPr>
        <w:t>Van Rossum, G., &amp; Drake, F. L. (2009). </w:t>
      </w:r>
      <w:r>
        <w:rPr>
          <w:rFonts w:ascii="IBM Plex Sans" w:hAnsi="IBM Plex Sans"/>
          <w:i/>
          <w:iCs/>
          <w:color w:val="32363A"/>
          <w:sz w:val="21"/>
          <w:szCs w:val="21"/>
          <w:shd w:val="clear" w:color="auto" w:fill="FFFFFF"/>
        </w:rPr>
        <w:t>Python 3 Reference Manual</w:t>
      </w:r>
      <w:r>
        <w:rPr>
          <w:rFonts w:ascii="IBM Plex Sans" w:hAnsi="IBM Plex Sans"/>
          <w:color w:val="32363A"/>
          <w:sz w:val="21"/>
          <w:szCs w:val="21"/>
          <w:shd w:val="clear" w:color="auto" w:fill="FFFFFF"/>
        </w:rPr>
        <w:t xml:space="preserve">. </w:t>
      </w:r>
      <w:proofErr w:type="spellStart"/>
      <w:r w:rsidRPr="0097279E">
        <w:rPr>
          <w:rFonts w:ascii="IBM Plex Sans" w:hAnsi="IBM Plex Sans"/>
          <w:color w:val="32363A"/>
          <w:sz w:val="21"/>
          <w:szCs w:val="21"/>
          <w:shd w:val="clear" w:color="auto" w:fill="FFFFFF"/>
          <w:lang w:val="it-IT"/>
        </w:rPr>
        <w:t>Scotts</w:t>
      </w:r>
      <w:proofErr w:type="spellEnd"/>
      <w:r w:rsidRPr="0097279E">
        <w:rPr>
          <w:rFonts w:ascii="IBM Plex Sans" w:hAnsi="IBM Plex Sans"/>
          <w:color w:val="32363A"/>
          <w:sz w:val="21"/>
          <w:szCs w:val="21"/>
          <w:shd w:val="clear" w:color="auto" w:fill="FFFFFF"/>
          <w:lang w:val="it-IT"/>
        </w:rPr>
        <w:t xml:space="preserve"> Valley, CA: </w:t>
      </w:r>
      <w:proofErr w:type="spellStart"/>
      <w:r w:rsidRPr="0097279E">
        <w:rPr>
          <w:rFonts w:ascii="IBM Plex Sans" w:hAnsi="IBM Plex Sans"/>
          <w:color w:val="32363A"/>
          <w:sz w:val="21"/>
          <w:szCs w:val="21"/>
          <w:shd w:val="clear" w:color="auto" w:fill="FFFFFF"/>
          <w:lang w:val="it-IT"/>
        </w:rPr>
        <w:t>CreateSpace</w:t>
      </w:r>
      <w:proofErr w:type="spellEnd"/>
      <w:r w:rsidRPr="0097279E">
        <w:rPr>
          <w:rFonts w:ascii="IBM Plex Sans" w:hAnsi="IBM Plex Sans"/>
          <w:color w:val="32363A"/>
          <w:sz w:val="21"/>
          <w:szCs w:val="21"/>
          <w:shd w:val="clear" w:color="auto" w:fill="FFFFFF"/>
          <w:lang w:val="it-IT"/>
        </w:rPr>
        <w:t>.</w:t>
      </w:r>
    </w:p>
  </w:comment>
  <w:comment w:id="100" w:author="Ghislieri  Marco" w:date="2022-11-13T15:38:00Z" w:initials="GM">
    <w:p w14:paraId="7F01B8E5" w14:textId="77777777" w:rsidR="0004463C" w:rsidRDefault="0004463C" w:rsidP="0004463C">
      <w:pPr>
        <w:autoSpaceDE w:val="0"/>
        <w:autoSpaceDN w:val="0"/>
        <w:adjustRightInd w:val="0"/>
        <w:spacing w:after="0" w:line="240" w:lineRule="auto"/>
        <w:rPr>
          <w:rFonts w:ascii="MyriadPro-Light" w:eastAsia="MyriadPro-Light" w:cs="MyriadPro-Light"/>
          <w:sz w:val="15"/>
          <w:szCs w:val="15"/>
          <w:lang w:val="it-IT"/>
        </w:rPr>
      </w:pPr>
      <w:r>
        <w:rPr>
          <w:rStyle w:val="CommentReference"/>
        </w:rPr>
        <w:annotationRef/>
      </w:r>
      <w:r>
        <w:rPr>
          <w:rFonts w:ascii="MyriadPro-Light" w:eastAsia="MyriadPro-Light" w:cs="MyriadPro-Light"/>
          <w:sz w:val="15"/>
          <w:szCs w:val="15"/>
          <w:lang w:val="it-IT"/>
        </w:rPr>
        <w:t xml:space="preserve">Castagneri C, Agostini V, Rosati S, Balestra G, Knaflitz M. </w:t>
      </w:r>
      <w:proofErr w:type="spellStart"/>
      <w:r>
        <w:rPr>
          <w:rFonts w:ascii="MyriadPro-Light" w:eastAsia="MyriadPro-Light" w:cs="MyriadPro-Light"/>
          <w:sz w:val="15"/>
          <w:szCs w:val="15"/>
          <w:lang w:val="it-IT"/>
        </w:rPr>
        <w:t>Asymmetry</w:t>
      </w:r>
      <w:proofErr w:type="spellEnd"/>
    </w:p>
    <w:p w14:paraId="001F2354" w14:textId="77777777" w:rsidR="0004463C" w:rsidRPr="00325488" w:rsidRDefault="0004463C" w:rsidP="0004463C">
      <w:pPr>
        <w:autoSpaceDE w:val="0"/>
        <w:autoSpaceDN w:val="0"/>
        <w:adjustRightInd w:val="0"/>
        <w:spacing w:after="0" w:line="240" w:lineRule="auto"/>
        <w:rPr>
          <w:rFonts w:ascii="MyriadPro-Light" w:eastAsia="MyriadPro-Light" w:cs="MyriadPro-Light"/>
          <w:sz w:val="15"/>
          <w:szCs w:val="15"/>
          <w:lang w:val="en-US"/>
        </w:rPr>
      </w:pPr>
      <w:r w:rsidRPr="00325488">
        <w:rPr>
          <w:rFonts w:ascii="MyriadPro-Light" w:eastAsia="MyriadPro-Light" w:cs="MyriadPro-Light"/>
          <w:sz w:val="15"/>
          <w:szCs w:val="15"/>
          <w:lang w:val="en-US"/>
        </w:rPr>
        <w:t>index in muscle activations. IEEE Trans Neural Syst Rehabil Eng.</w:t>
      </w:r>
    </w:p>
    <w:p w14:paraId="63BFCDCF" w14:textId="77777777" w:rsidR="0004463C" w:rsidRPr="00325488" w:rsidRDefault="0004463C" w:rsidP="0004463C">
      <w:pPr>
        <w:pStyle w:val="CommentText"/>
        <w:rPr>
          <w:rFonts w:ascii="MyriadPro-Light" w:eastAsia="MyriadPro-Light" w:cs="MyriadPro-Light"/>
          <w:sz w:val="15"/>
          <w:szCs w:val="15"/>
          <w:lang w:val="en-US"/>
        </w:rPr>
      </w:pPr>
      <w:r w:rsidRPr="00325488">
        <w:rPr>
          <w:rFonts w:ascii="MyriadPro-Light" w:eastAsia="MyriadPro-Light" w:cs="MyriadPro-Light"/>
          <w:sz w:val="15"/>
          <w:szCs w:val="15"/>
          <w:lang w:val="en-US"/>
        </w:rPr>
        <w:t>2019;27(4):772</w:t>
      </w:r>
      <w:r w:rsidRPr="00325488">
        <w:rPr>
          <w:rFonts w:ascii="MyriadPro-Light" w:eastAsia="MyriadPro-Light" w:cs="MyriadPro-Light" w:hint="eastAsia"/>
          <w:sz w:val="15"/>
          <w:szCs w:val="15"/>
          <w:lang w:val="en-US"/>
        </w:rPr>
        <w:t>–</w:t>
      </w:r>
      <w:r w:rsidRPr="00325488">
        <w:rPr>
          <w:rFonts w:ascii="MyriadPro-Light" w:eastAsia="MyriadPro-Light" w:cs="MyriadPro-Light"/>
          <w:sz w:val="15"/>
          <w:szCs w:val="15"/>
          <w:lang w:val="en-US"/>
        </w:rPr>
        <w:t>9.</w:t>
      </w:r>
    </w:p>
    <w:p w14:paraId="6E6FF290" w14:textId="77777777" w:rsidR="0004463C" w:rsidRPr="00325488" w:rsidRDefault="0004463C" w:rsidP="0004463C">
      <w:pPr>
        <w:pStyle w:val="CommentText"/>
        <w:rPr>
          <w:rFonts w:ascii="MyriadPro-Light" w:eastAsia="MyriadPro-Light" w:cs="MyriadPro-Light"/>
          <w:sz w:val="15"/>
          <w:szCs w:val="15"/>
          <w:lang w:val="en-US"/>
        </w:rPr>
      </w:pPr>
    </w:p>
    <w:p w14:paraId="1C71BF59" w14:textId="77777777" w:rsidR="0004463C" w:rsidRPr="00325488" w:rsidRDefault="0004463C" w:rsidP="0004463C">
      <w:pPr>
        <w:autoSpaceDE w:val="0"/>
        <w:autoSpaceDN w:val="0"/>
        <w:adjustRightInd w:val="0"/>
        <w:spacing w:after="0" w:line="240" w:lineRule="auto"/>
        <w:rPr>
          <w:rFonts w:ascii="MyriadPro-Light" w:eastAsia="MyriadPro-Light" w:cs="MyriadPro-Light"/>
          <w:color w:val="000000"/>
          <w:sz w:val="15"/>
          <w:szCs w:val="15"/>
          <w:lang w:val="en-US"/>
        </w:rPr>
      </w:pPr>
      <w:r w:rsidRPr="00325488">
        <w:rPr>
          <w:rFonts w:ascii="MyriadPro-Light" w:eastAsia="MyriadPro-Light" w:cs="MyriadPro-Light"/>
          <w:color w:val="000000"/>
          <w:sz w:val="15"/>
          <w:szCs w:val="15"/>
          <w:lang w:val="en-US"/>
        </w:rPr>
        <w:t>Hsu W-C, Chang C-C, Lin Y-J, Yang F-C, Lin L-F, Chou K-N. The use of</w:t>
      </w:r>
    </w:p>
    <w:p w14:paraId="52C67294" w14:textId="77777777" w:rsidR="0004463C" w:rsidRPr="00325488" w:rsidRDefault="0004463C" w:rsidP="0004463C">
      <w:pPr>
        <w:autoSpaceDE w:val="0"/>
        <w:autoSpaceDN w:val="0"/>
        <w:adjustRightInd w:val="0"/>
        <w:spacing w:after="0" w:line="240" w:lineRule="auto"/>
        <w:rPr>
          <w:rFonts w:ascii="MyriadPro-Light" w:eastAsia="MyriadPro-Light" w:cs="MyriadPro-Light"/>
          <w:color w:val="000000"/>
          <w:sz w:val="15"/>
          <w:szCs w:val="15"/>
          <w:lang w:val="en-US"/>
        </w:rPr>
      </w:pPr>
      <w:r w:rsidRPr="00325488">
        <w:rPr>
          <w:rFonts w:ascii="MyriadPro-Light" w:eastAsia="MyriadPro-Light" w:cs="MyriadPro-Light"/>
          <w:color w:val="000000"/>
          <w:sz w:val="15"/>
          <w:szCs w:val="15"/>
          <w:lang w:val="en-US"/>
        </w:rPr>
        <w:t>wearable sensors for the movement assessment on muscle contraction</w:t>
      </w:r>
    </w:p>
    <w:p w14:paraId="222668EA" w14:textId="77777777" w:rsidR="0004463C" w:rsidRPr="00325488" w:rsidRDefault="0004463C" w:rsidP="0004463C">
      <w:pPr>
        <w:autoSpaceDE w:val="0"/>
        <w:autoSpaceDN w:val="0"/>
        <w:adjustRightInd w:val="0"/>
        <w:spacing w:after="0" w:line="240" w:lineRule="auto"/>
        <w:rPr>
          <w:rFonts w:ascii="MyriadPro-Light" w:eastAsia="MyriadPro-Light" w:cs="MyriadPro-Light"/>
          <w:color w:val="000000"/>
          <w:sz w:val="15"/>
          <w:szCs w:val="15"/>
          <w:lang w:val="en-US"/>
        </w:rPr>
      </w:pPr>
      <w:r w:rsidRPr="00325488">
        <w:rPr>
          <w:rFonts w:ascii="MyriadPro-Light" w:eastAsia="MyriadPro-Light" w:cs="MyriadPro-Light"/>
          <w:color w:val="000000"/>
          <w:sz w:val="15"/>
          <w:szCs w:val="15"/>
          <w:lang w:val="en-US"/>
        </w:rPr>
        <w:t>sequences in post-stroke patients during sit-to-stand. Sensors</w:t>
      </w:r>
    </w:p>
    <w:p w14:paraId="3693A7FC" w14:textId="77777777" w:rsidR="0004463C" w:rsidRPr="00325488" w:rsidRDefault="0004463C" w:rsidP="0004463C">
      <w:pPr>
        <w:autoSpaceDE w:val="0"/>
        <w:autoSpaceDN w:val="0"/>
        <w:adjustRightInd w:val="0"/>
        <w:spacing w:after="0" w:line="240" w:lineRule="auto"/>
        <w:rPr>
          <w:rFonts w:ascii="MyriadPro-Light" w:eastAsia="MyriadPro-Light" w:cs="MyriadPro-Light"/>
          <w:color w:val="000000"/>
          <w:sz w:val="15"/>
          <w:szCs w:val="15"/>
          <w:lang w:val="en-US"/>
        </w:rPr>
      </w:pPr>
      <w:r w:rsidRPr="00325488">
        <w:rPr>
          <w:rFonts w:ascii="MyriadPro-Light" w:eastAsia="MyriadPro-Light" w:cs="MyriadPro-Light"/>
          <w:color w:val="000000"/>
          <w:sz w:val="15"/>
          <w:szCs w:val="15"/>
          <w:lang w:val="en-US"/>
        </w:rPr>
        <w:t xml:space="preserve">(Basel). 2019;19(3):657. </w:t>
      </w:r>
      <w:r w:rsidRPr="00325488">
        <w:rPr>
          <w:rFonts w:ascii="MyriadPro-Light" w:eastAsia="MyriadPro-Light" w:cs="MyriadPro-Light"/>
          <w:color w:val="0000FF"/>
          <w:sz w:val="15"/>
          <w:szCs w:val="15"/>
          <w:lang w:val="en-US"/>
        </w:rPr>
        <w:t>http:// www. mdpi. com/ 1424- 8220/ 19/3/ 657</w:t>
      </w:r>
      <w:r w:rsidRPr="00325488">
        <w:rPr>
          <w:rFonts w:ascii="MyriadPro-Light" w:eastAsia="MyriadPro-Light" w:cs="MyriadPro-Light"/>
          <w:color w:val="000000"/>
          <w:sz w:val="15"/>
          <w:szCs w:val="15"/>
          <w:lang w:val="en-US"/>
        </w:rPr>
        <w:t>.</w:t>
      </w:r>
    </w:p>
    <w:p w14:paraId="5CAAA35D" w14:textId="77777777" w:rsidR="0004463C" w:rsidRPr="00325488" w:rsidRDefault="0004463C" w:rsidP="0004463C">
      <w:pPr>
        <w:pStyle w:val="CommentText"/>
        <w:rPr>
          <w:rFonts w:ascii="MyriadPro-Light" w:eastAsia="MyriadPro-Light" w:cs="MyriadPro-Light"/>
          <w:color w:val="000000"/>
          <w:sz w:val="15"/>
          <w:szCs w:val="15"/>
          <w:lang w:val="en-US"/>
        </w:rPr>
      </w:pPr>
      <w:r w:rsidRPr="00325488">
        <w:rPr>
          <w:rFonts w:ascii="MyriadPro-Light" w:eastAsia="MyriadPro-Light" w:cs="MyriadPro-Light"/>
          <w:color w:val="000000"/>
          <w:sz w:val="15"/>
          <w:szCs w:val="15"/>
          <w:lang w:val="en-US"/>
        </w:rPr>
        <w:t>Accessed 10 May 2021</w:t>
      </w:r>
    </w:p>
    <w:p w14:paraId="373DE56B" w14:textId="77777777" w:rsidR="0004463C" w:rsidRPr="00325488" w:rsidRDefault="0004463C" w:rsidP="0004463C">
      <w:pPr>
        <w:pStyle w:val="CommentText"/>
        <w:rPr>
          <w:rFonts w:ascii="MyriadPro-Light" w:eastAsia="MyriadPro-Light" w:cs="MyriadPro-Light"/>
          <w:color w:val="000000"/>
          <w:sz w:val="15"/>
          <w:szCs w:val="15"/>
          <w:lang w:val="en-US"/>
        </w:rPr>
      </w:pPr>
    </w:p>
    <w:p w14:paraId="3DD41D60" w14:textId="45C52589" w:rsidR="0004463C" w:rsidRDefault="0004463C" w:rsidP="0004463C">
      <w:pPr>
        <w:pStyle w:val="CommentText"/>
      </w:pPr>
    </w:p>
  </w:comment>
  <w:comment w:id="119" w:author="Ghislieri  Marco" w:date="2022-11-13T15:42:00Z" w:initials="GM">
    <w:p w14:paraId="35F105F1" w14:textId="77777777" w:rsidR="0004463C" w:rsidRPr="00325488" w:rsidRDefault="0004463C" w:rsidP="0004463C">
      <w:pPr>
        <w:autoSpaceDE w:val="0"/>
        <w:autoSpaceDN w:val="0"/>
        <w:adjustRightInd w:val="0"/>
        <w:spacing w:after="0" w:line="240" w:lineRule="auto"/>
        <w:rPr>
          <w:rFonts w:ascii="MyriadPro-Light" w:eastAsia="MyriadPro-Light" w:cs="MyriadPro-Light"/>
          <w:sz w:val="15"/>
          <w:szCs w:val="15"/>
          <w:lang w:val="en-US"/>
        </w:rPr>
      </w:pPr>
      <w:r>
        <w:rPr>
          <w:rStyle w:val="CommentReference"/>
        </w:rPr>
        <w:annotationRef/>
      </w:r>
      <w:r w:rsidRPr="00325488">
        <w:rPr>
          <w:rFonts w:ascii="MyriadPro-Light" w:eastAsia="MyriadPro-Light" w:cs="MyriadPro-Light"/>
          <w:sz w:val="15"/>
          <w:szCs w:val="15"/>
          <w:lang w:val="en-US"/>
        </w:rPr>
        <w:t>Hodges PW, Bui BH. A comparison of computer-based methods for the</w:t>
      </w:r>
    </w:p>
    <w:p w14:paraId="7A7DB534" w14:textId="77777777" w:rsidR="0004463C" w:rsidRPr="00325488" w:rsidRDefault="0004463C" w:rsidP="0004463C">
      <w:pPr>
        <w:autoSpaceDE w:val="0"/>
        <w:autoSpaceDN w:val="0"/>
        <w:adjustRightInd w:val="0"/>
        <w:spacing w:after="0" w:line="240" w:lineRule="auto"/>
        <w:rPr>
          <w:rFonts w:ascii="MyriadPro-Light" w:eastAsia="MyriadPro-Light" w:cs="MyriadPro-Light"/>
          <w:sz w:val="15"/>
          <w:szCs w:val="15"/>
          <w:lang w:val="en-US"/>
        </w:rPr>
      </w:pPr>
      <w:r w:rsidRPr="00325488">
        <w:rPr>
          <w:rFonts w:ascii="MyriadPro-Light" w:eastAsia="MyriadPro-Light" w:cs="MyriadPro-Light"/>
          <w:sz w:val="15"/>
          <w:szCs w:val="15"/>
          <w:lang w:val="en-US"/>
        </w:rPr>
        <w:t>determination of onset of muscle contraction using electromyography.</w:t>
      </w:r>
    </w:p>
    <w:p w14:paraId="439D971C" w14:textId="77777777" w:rsidR="0004463C" w:rsidRPr="00325488" w:rsidRDefault="0004463C" w:rsidP="0004463C">
      <w:pPr>
        <w:autoSpaceDE w:val="0"/>
        <w:autoSpaceDN w:val="0"/>
        <w:adjustRightInd w:val="0"/>
        <w:spacing w:after="0" w:line="240" w:lineRule="auto"/>
        <w:rPr>
          <w:rFonts w:ascii="MyriadPro-Light" w:eastAsia="MyriadPro-Light" w:cs="MyriadPro-Light"/>
          <w:sz w:val="15"/>
          <w:szCs w:val="15"/>
          <w:lang w:val="en-US"/>
        </w:rPr>
      </w:pPr>
      <w:r w:rsidRPr="00325488">
        <w:rPr>
          <w:rFonts w:ascii="MyriadPro-Light" w:eastAsia="MyriadPro-Light" w:cs="MyriadPro-Light"/>
          <w:sz w:val="15"/>
          <w:szCs w:val="15"/>
          <w:lang w:val="en-US"/>
        </w:rPr>
        <w:t>Electroencephalogr Clin Neurophysiol Electromyogr Mot Control.</w:t>
      </w:r>
    </w:p>
    <w:p w14:paraId="3BF45022" w14:textId="0FBAD388" w:rsidR="0004463C" w:rsidRDefault="0004463C" w:rsidP="0004463C">
      <w:pPr>
        <w:pStyle w:val="CommentText"/>
      </w:pPr>
      <w:r w:rsidRPr="00325488">
        <w:rPr>
          <w:rFonts w:ascii="MyriadPro-Light" w:eastAsia="MyriadPro-Light" w:cs="MyriadPro-Light"/>
          <w:sz w:val="15"/>
          <w:szCs w:val="15"/>
          <w:lang w:val="en-US"/>
        </w:rPr>
        <w:t>1996;101(6):511</w:t>
      </w:r>
      <w:r w:rsidRPr="00325488">
        <w:rPr>
          <w:rFonts w:ascii="MyriadPro-Light" w:eastAsia="MyriadPro-Light" w:cs="MyriadPro-Light" w:hint="eastAsia"/>
          <w:sz w:val="15"/>
          <w:szCs w:val="15"/>
          <w:lang w:val="en-US"/>
        </w:rPr>
        <w:t>–</w:t>
      </w:r>
      <w:r w:rsidRPr="00325488">
        <w:rPr>
          <w:rFonts w:ascii="MyriadPro-Light" w:eastAsia="MyriadPro-Light" w:cs="MyriadPro-Light"/>
          <w:sz w:val="15"/>
          <w:szCs w:val="15"/>
          <w:lang w:val="en-US"/>
        </w:rPr>
        <w:t>9.</w:t>
      </w:r>
    </w:p>
  </w:comment>
  <w:comment w:id="124" w:author="Ghislieri  Marco" w:date="2022-11-13T15:43:00Z" w:initials="GM">
    <w:p w14:paraId="28731BF6" w14:textId="77777777" w:rsidR="0004463C" w:rsidRPr="00325488" w:rsidRDefault="0004463C" w:rsidP="0004463C">
      <w:pPr>
        <w:autoSpaceDE w:val="0"/>
        <w:autoSpaceDN w:val="0"/>
        <w:adjustRightInd w:val="0"/>
        <w:spacing w:after="0" w:line="240" w:lineRule="auto"/>
        <w:rPr>
          <w:rFonts w:ascii="MyriadPro-Light" w:eastAsia="MyriadPro-Light" w:cs="MyriadPro-Light"/>
          <w:color w:val="000000"/>
          <w:sz w:val="15"/>
          <w:szCs w:val="15"/>
          <w:lang w:val="en-US"/>
        </w:rPr>
      </w:pPr>
      <w:r>
        <w:rPr>
          <w:rStyle w:val="CommentReference"/>
        </w:rPr>
        <w:annotationRef/>
      </w:r>
      <w:r w:rsidRPr="00325488">
        <w:rPr>
          <w:rFonts w:ascii="MyriadPro-Light" w:eastAsia="MyriadPro-Light" w:cs="MyriadPro-Light"/>
          <w:color w:val="000000"/>
          <w:sz w:val="15"/>
          <w:szCs w:val="15"/>
          <w:lang w:val="en-US"/>
        </w:rPr>
        <w:t>Bonato P, D</w:t>
      </w:r>
      <w:r w:rsidRPr="00325488">
        <w:rPr>
          <w:rFonts w:ascii="MyriadPro-Light" w:eastAsia="MyriadPro-Light" w:cs="MyriadPro-Light" w:hint="eastAsia"/>
          <w:color w:val="000000"/>
          <w:sz w:val="15"/>
          <w:szCs w:val="15"/>
          <w:lang w:val="en-US"/>
        </w:rPr>
        <w:t>’</w:t>
      </w:r>
      <w:r w:rsidRPr="00325488">
        <w:rPr>
          <w:rFonts w:ascii="MyriadPro-Light" w:eastAsia="MyriadPro-Light" w:cs="MyriadPro-Light"/>
          <w:color w:val="000000"/>
          <w:sz w:val="15"/>
          <w:szCs w:val="15"/>
          <w:lang w:val="en-US"/>
        </w:rPr>
        <w:t>Alessio T, Knaflitz M. A statistical method for the measurement</w:t>
      </w:r>
    </w:p>
    <w:p w14:paraId="63047A5E" w14:textId="77777777" w:rsidR="0004463C" w:rsidRPr="00325488" w:rsidRDefault="0004463C" w:rsidP="0004463C">
      <w:pPr>
        <w:autoSpaceDE w:val="0"/>
        <w:autoSpaceDN w:val="0"/>
        <w:adjustRightInd w:val="0"/>
        <w:spacing w:after="0" w:line="240" w:lineRule="auto"/>
        <w:rPr>
          <w:rFonts w:ascii="MyriadPro-Light" w:eastAsia="MyriadPro-Light" w:cs="MyriadPro-Light"/>
          <w:color w:val="000000"/>
          <w:sz w:val="15"/>
          <w:szCs w:val="15"/>
          <w:lang w:val="en-US"/>
        </w:rPr>
      </w:pPr>
      <w:r w:rsidRPr="00325488">
        <w:rPr>
          <w:rFonts w:ascii="MyriadPro-Light" w:eastAsia="MyriadPro-Light" w:cs="MyriadPro-Light"/>
          <w:color w:val="000000"/>
          <w:sz w:val="15"/>
          <w:szCs w:val="15"/>
          <w:lang w:val="en-US"/>
        </w:rPr>
        <w:t>of muscle activation intervals from surface myoelectric signal</w:t>
      </w:r>
    </w:p>
    <w:p w14:paraId="3DD7455C" w14:textId="77777777" w:rsidR="0004463C" w:rsidRPr="00325488" w:rsidRDefault="0004463C" w:rsidP="0004463C">
      <w:pPr>
        <w:autoSpaceDE w:val="0"/>
        <w:autoSpaceDN w:val="0"/>
        <w:adjustRightInd w:val="0"/>
        <w:spacing w:after="0" w:line="240" w:lineRule="auto"/>
        <w:rPr>
          <w:rFonts w:ascii="MyriadPro-Light" w:eastAsia="MyriadPro-Light" w:cs="MyriadPro-Light"/>
          <w:color w:val="0000FF"/>
          <w:sz w:val="15"/>
          <w:szCs w:val="15"/>
          <w:lang w:val="en-US"/>
        </w:rPr>
      </w:pPr>
      <w:r w:rsidRPr="00325488">
        <w:rPr>
          <w:rFonts w:ascii="MyriadPro-Light" w:eastAsia="MyriadPro-Light" w:cs="MyriadPro-Light"/>
          <w:color w:val="000000"/>
          <w:sz w:val="15"/>
          <w:szCs w:val="15"/>
          <w:lang w:val="en-US"/>
        </w:rPr>
        <w:t>during gait. IEEE Trans Biomed Eng. 1998;45(3):287</w:t>
      </w:r>
      <w:r w:rsidRPr="00325488">
        <w:rPr>
          <w:rFonts w:ascii="MyriadPro-Light" w:eastAsia="MyriadPro-Light" w:cs="MyriadPro-Light" w:hint="eastAsia"/>
          <w:color w:val="000000"/>
          <w:sz w:val="15"/>
          <w:szCs w:val="15"/>
          <w:lang w:val="en-US"/>
        </w:rPr>
        <w:t>–</w:t>
      </w:r>
      <w:r w:rsidRPr="00325488">
        <w:rPr>
          <w:rFonts w:ascii="MyriadPro-Light" w:eastAsia="MyriadPro-Light" w:cs="MyriadPro-Light"/>
          <w:color w:val="000000"/>
          <w:sz w:val="15"/>
          <w:szCs w:val="15"/>
          <w:lang w:val="en-US"/>
        </w:rPr>
        <w:t xml:space="preserve">99. </w:t>
      </w:r>
      <w:r w:rsidRPr="00325488">
        <w:rPr>
          <w:rFonts w:ascii="MyriadPro-Light" w:eastAsia="MyriadPro-Light" w:cs="MyriadPro-Light"/>
          <w:color w:val="0000FF"/>
          <w:sz w:val="15"/>
          <w:szCs w:val="15"/>
          <w:lang w:val="en-US"/>
        </w:rPr>
        <w:t>http:// ieeex</w:t>
      </w:r>
    </w:p>
    <w:p w14:paraId="7C36598C" w14:textId="068CB2C4" w:rsidR="0004463C" w:rsidRDefault="0004463C" w:rsidP="0004463C">
      <w:pPr>
        <w:pStyle w:val="CommentText"/>
      </w:pPr>
      <w:r w:rsidRPr="00325488">
        <w:rPr>
          <w:rFonts w:ascii="MyriadPro-Light" w:eastAsia="MyriadPro-Light" w:cs="MyriadPro-Light"/>
          <w:color w:val="0000FF"/>
          <w:sz w:val="15"/>
          <w:szCs w:val="15"/>
          <w:lang w:val="en-US"/>
        </w:rPr>
        <w:t>plore. ieee. org/ docum ent/ 661154/</w:t>
      </w:r>
      <w:r w:rsidRPr="00325488">
        <w:rPr>
          <w:rFonts w:ascii="MyriadPro-Light" w:eastAsia="MyriadPro-Light" w:cs="MyriadPro-Light"/>
          <w:color w:val="000000"/>
          <w:sz w:val="15"/>
          <w:szCs w:val="15"/>
          <w:lang w:val="en-US"/>
        </w:rPr>
        <w:t>. Accessed 6 Jun 2018.</w:t>
      </w:r>
    </w:p>
  </w:comment>
  <w:comment w:id="128" w:author="Ghislieri  Marco" w:date="2022-11-13T15:43:00Z" w:initials="GM">
    <w:p w14:paraId="142EE476" w14:textId="7C552AD4" w:rsidR="0004463C" w:rsidRDefault="0004463C">
      <w:pPr>
        <w:pStyle w:val="CommentText"/>
      </w:pPr>
      <w:r>
        <w:rPr>
          <w:rStyle w:val="CommentReference"/>
        </w:rPr>
        <w:annotationRef/>
      </w:r>
      <w:r>
        <w:t>Ghislieri et al. Long short-term memory (LSTM) recurrent neural network for muscle activity detection. Journal of NeuroEngineering and Rehabilitation (2021).</w:t>
      </w:r>
    </w:p>
  </w:comment>
  <w:comment w:id="148" w:author="Ghislieri  Marco" w:date="2022-11-13T16:05:00Z" w:initials="GM">
    <w:p w14:paraId="1EAD1B5E" w14:textId="77777777" w:rsidR="0004463C" w:rsidRDefault="0004463C">
      <w:pPr>
        <w:pStyle w:val="CommentText"/>
      </w:pPr>
      <w:r>
        <w:rPr>
          <w:rStyle w:val="CommentReference"/>
        </w:rPr>
        <w:annotationRef/>
      </w:r>
      <w:r>
        <w:t>Agostini et al. Normative EMG activation patterns of school-age children during gait. Gait and Posture (2010)</w:t>
      </w:r>
    </w:p>
    <w:p w14:paraId="426EE54F" w14:textId="77777777" w:rsidR="0004463C" w:rsidRDefault="0004463C">
      <w:pPr>
        <w:pStyle w:val="CommentText"/>
      </w:pPr>
    </w:p>
    <w:p w14:paraId="7E852E5D" w14:textId="61BCECC4" w:rsidR="0004463C" w:rsidRDefault="0004463C">
      <w:pPr>
        <w:pStyle w:val="CommentText"/>
      </w:pPr>
      <w:r>
        <w:t xml:space="preserve">Agostini et al. Does texting while walking really affect gait in young adults? J. </w:t>
      </w:r>
      <w:proofErr w:type="spellStart"/>
      <w:r>
        <w:t>Neuroeng</w:t>
      </w:r>
      <w:proofErr w:type="spellEnd"/>
      <w:r>
        <w:t xml:space="preserve">. </w:t>
      </w:r>
      <w:proofErr w:type="spellStart"/>
      <w:r>
        <w:t>Rehabil</w:t>
      </w:r>
      <w:proofErr w:type="spellEnd"/>
      <w:r>
        <w:t xml:space="preserve"> (2015).</w:t>
      </w:r>
    </w:p>
  </w:comment>
  <w:comment w:id="169" w:author="Ghislieri  Marco" w:date="2022-11-13T16:31:00Z" w:initials="GM">
    <w:p w14:paraId="15BE335B" w14:textId="77777777" w:rsidR="0004463C" w:rsidRDefault="0004463C" w:rsidP="0004463C">
      <w:pPr>
        <w:autoSpaceDE w:val="0"/>
        <w:autoSpaceDN w:val="0"/>
        <w:adjustRightInd w:val="0"/>
        <w:spacing w:after="0" w:line="240" w:lineRule="auto"/>
        <w:rPr>
          <w:rFonts w:ascii="Times-Roman" w:hAnsi="Times-Roman" w:cs="Times-Roman"/>
          <w:sz w:val="16"/>
          <w:szCs w:val="16"/>
          <w:lang w:val="en-US"/>
        </w:rPr>
      </w:pPr>
      <w:r>
        <w:rPr>
          <w:rStyle w:val="CommentReference"/>
        </w:rPr>
        <w:annotationRef/>
      </w:r>
      <w:r w:rsidRPr="00765FB6">
        <w:rPr>
          <w:rFonts w:ascii="Times-Roman" w:hAnsi="Times-Roman" w:cs="Times-Roman"/>
          <w:sz w:val="16"/>
          <w:szCs w:val="16"/>
          <w:lang w:val="en-US"/>
        </w:rPr>
        <w:t>S. Rosati, V. Agostini, M. Knaflitz, and G. Balestra, “Muscle activation</w:t>
      </w:r>
      <w:r>
        <w:rPr>
          <w:rFonts w:ascii="Times-Roman" w:hAnsi="Times-Roman" w:cs="Times-Roman"/>
          <w:sz w:val="16"/>
          <w:szCs w:val="16"/>
          <w:lang w:val="en-US"/>
        </w:rPr>
        <w:t xml:space="preserve"> </w:t>
      </w:r>
      <w:r w:rsidRPr="00765FB6">
        <w:rPr>
          <w:rFonts w:ascii="Times-Roman" w:hAnsi="Times-Roman" w:cs="Times-Roman"/>
          <w:sz w:val="16"/>
          <w:szCs w:val="16"/>
          <w:lang w:val="en-US"/>
        </w:rPr>
        <w:t xml:space="preserve">patterns during gait: A hierarchical clustering analysis,” </w:t>
      </w:r>
      <w:r w:rsidRPr="00765FB6">
        <w:rPr>
          <w:rFonts w:ascii="Times-Italic" w:hAnsi="Times-Italic" w:cs="Times-Italic"/>
          <w:i/>
          <w:iCs/>
          <w:sz w:val="16"/>
          <w:szCs w:val="16"/>
          <w:lang w:val="en-US"/>
        </w:rPr>
        <w:t>Biomed. Signal</w:t>
      </w:r>
      <w:r>
        <w:rPr>
          <w:rFonts w:ascii="Times-Italic" w:hAnsi="Times-Italic" w:cs="Times-Italic"/>
          <w:i/>
          <w:iCs/>
          <w:sz w:val="16"/>
          <w:szCs w:val="16"/>
          <w:lang w:val="en-US"/>
        </w:rPr>
        <w:t xml:space="preserve"> </w:t>
      </w:r>
      <w:r w:rsidRPr="00765FB6">
        <w:rPr>
          <w:rFonts w:ascii="Times-Italic" w:hAnsi="Times-Italic" w:cs="Times-Italic"/>
          <w:i/>
          <w:iCs/>
          <w:sz w:val="16"/>
          <w:szCs w:val="16"/>
          <w:lang w:val="en-US"/>
        </w:rPr>
        <w:t>Process. Control</w:t>
      </w:r>
      <w:r w:rsidRPr="00765FB6">
        <w:rPr>
          <w:rFonts w:ascii="Times-Roman" w:hAnsi="Times-Roman" w:cs="Times-Roman"/>
          <w:sz w:val="16"/>
          <w:szCs w:val="16"/>
          <w:lang w:val="en-US"/>
        </w:rPr>
        <w:t>, vol. 31, pp. 463–469, Jan. 2017.</w:t>
      </w:r>
    </w:p>
    <w:p w14:paraId="3CC4DD3C" w14:textId="77777777" w:rsidR="0004463C" w:rsidRPr="00765FB6" w:rsidRDefault="0004463C" w:rsidP="0004463C">
      <w:pPr>
        <w:autoSpaceDE w:val="0"/>
        <w:autoSpaceDN w:val="0"/>
        <w:adjustRightInd w:val="0"/>
        <w:spacing w:after="0" w:line="240" w:lineRule="auto"/>
        <w:rPr>
          <w:rFonts w:ascii="Times-Roman" w:hAnsi="Times-Roman" w:cs="Times-Roman"/>
          <w:sz w:val="16"/>
          <w:szCs w:val="16"/>
          <w:lang w:val="en-US"/>
        </w:rPr>
      </w:pPr>
    </w:p>
    <w:p w14:paraId="59C95678" w14:textId="676822F5" w:rsidR="0004463C" w:rsidRDefault="0004463C" w:rsidP="0004463C">
      <w:pPr>
        <w:pStyle w:val="CommentText"/>
      </w:pPr>
      <w:r w:rsidRPr="00765FB6">
        <w:rPr>
          <w:rFonts w:ascii="Times-Roman" w:hAnsi="Times-Roman" w:cs="Times-Roman"/>
          <w:sz w:val="16"/>
          <w:szCs w:val="16"/>
          <w:lang w:val="en-US"/>
        </w:rPr>
        <w:t>S. Rosati, C. Castagneri, V. Agostini, M. Knaflitz, and G. Balestra, “Muscle contractions in cyclic movements: Optimization of CIMAP</w:t>
      </w:r>
      <w:r>
        <w:rPr>
          <w:rFonts w:ascii="Times-Roman" w:hAnsi="Times-Roman" w:cs="Times-Roman"/>
          <w:sz w:val="16"/>
          <w:szCs w:val="16"/>
          <w:lang w:val="en-US"/>
        </w:rPr>
        <w:t xml:space="preserve"> </w:t>
      </w:r>
      <w:r w:rsidRPr="00765FB6">
        <w:rPr>
          <w:rFonts w:ascii="Times-Roman" w:hAnsi="Times-Roman" w:cs="Times-Roman"/>
          <w:sz w:val="16"/>
          <w:szCs w:val="16"/>
          <w:lang w:val="en-US"/>
        </w:rPr>
        <w:t xml:space="preserve">algorithm,” in </w:t>
      </w:r>
      <w:r w:rsidRPr="00765FB6">
        <w:rPr>
          <w:rFonts w:ascii="Times-Italic" w:hAnsi="Times-Italic" w:cs="Times-Italic"/>
          <w:i/>
          <w:iCs/>
          <w:sz w:val="16"/>
          <w:szCs w:val="16"/>
          <w:lang w:val="en-US"/>
        </w:rPr>
        <w:t xml:space="preserve">Proc. </w:t>
      </w:r>
      <w:proofErr w:type="spellStart"/>
      <w:r w:rsidRPr="00765FB6">
        <w:rPr>
          <w:rFonts w:ascii="Times-Italic" w:hAnsi="Times-Italic" w:cs="Times-Italic"/>
          <w:i/>
          <w:iCs/>
          <w:sz w:val="16"/>
          <w:szCs w:val="16"/>
          <w:lang w:val="en-US"/>
        </w:rPr>
        <w:t>Annu</w:t>
      </w:r>
      <w:proofErr w:type="spellEnd"/>
      <w:r w:rsidRPr="00765FB6">
        <w:rPr>
          <w:rFonts w:ascii="Times-Italic" w:hAnsi="Times-Italic" w:cs="Times-Italic"/>
          <w:i/>
          <w:iCs/>
          <w:sz w:val="16"/>
          <w:szCs w:val="16"/>
          <w:lang w:val="en-US"/>
        </w:rPr>
        <w:t xml:space="preserve">. Int. Conf. IEEE Eng. Med. </w:t>
      </w:r>
      <w:r w:rsidRPr="006A2F54">
        <w:rPr>
          <w:rFonts w:ascii="Times-Italic" w:hAnsi="Times-Italic" w:cs="Times-Italic"/>
          <w:i/>
          <w:iCs/>
          <w:sz w:val="16"/>
          <w:szCs w:val="16"/>
          <w:lang w:val="en-US"/>
        </w:rPr>
        <w:t>Biol. Soc. (EMBS)</w:t>
      </w:r>
      <w:r w:rsidRPr="006A2F54">
        <w:rPr>
          <w:rFonts w:ascii="Times-Roman" w:hAnsi="Times-Roman" w:cs="Times-Roman"/>
          <w:sz w:val="16"/>
          <w:szCs w:val="16"/>
          <w:lang w:val="en-US"/>
        </w:rPr>
        <w:t>, Jul. 2017, pp. 58–61.</w:t>
      </w:r>
    </w:p>
  </w:comment>
  <w:comment w:id="188" w:author="Ghislieri  Marco" w:date="2022-11-13T15:52:00Z" w:initials="GM">
    <w:p w14:paraId="71A424CA" w14:textId="3B19C4E4" w:rsidR="0004463C" w:rsidRPr="00325488" w:rsidRDefault="0004463C" w:rsidP="0004463C">
      <w:pPr>
        <w:autoSpaceDE w:val="0"/>
        <w:autoSpaceDN w:val="0"/>
        <w:adjustRightInd w:val="0"/>
        <w:spacing w:after="0" w:line="240" w:lineRule="auto"/>
        <w:rPr>
          <w:rFonts w:ascii="Times-Roman" w:hAnsi="Times-Roman" w:cs="Times-Roman"/>
          <w:sz w:val="16"/>
          <w:szCs w:val="16"/>
          <w:lang w:val="en-US"/>
        </w:rPr>
      </w:pPr>
      <w:r>
        <w:rPr>
          <w:rStyle w:val="CommentReference"/>
        </w:rPr>
        <w:annotationRef/>
      </w:r>
      <w:r w:rsidRPr="00325488">
        <w:rPr>
          <w:rFonts w:ascii="Times-Roman" w:hAnsi="Times-Roman" w:cs="Times-Roman"/>
          <w:sz w:val="16"/>
          <w:szCs w:val="16"/>
        </w:rPr>
        <w:t xml:space="preserve">C. Castagneri, V. Agostini, G. Balestra, M. Knaflitz, M. Carlone, and G. Massazza, “EMG asymmetry index in cyclic movements,” in </w:t>
      </w:r>
      <w:r w:rsidRPr="00325488">
        <w:rPr>
          <w:rFonts w:ascii="Times-Italic" w:hAnsi="Times-Italic" w:cs="Times-Italic"/>
          <w:i/>
          <w:iCs/>
          <w:sz w:val="16"/>
          <w:szCs w:val="16"/>
        </w:rPr>
        <w:t xml:space="preserve">Proc. </w:t>
      </w:r>
      <w:r w:rsidRPr="00325488">
        <w:rPr>
          <w:rFonts w:ascii="Times-Italic" w:hAnsi="Times-Italic" w:cs="Times-Italic"/>
          <w:i/>
          <w:iCs/>
          <w:sz w:val="16"/>
          <w:szCs w:val="16"/>
          <w:lang w:val="en-US"/>
        </w:rPr>
        <w:t>IEEE Life Sci. Conf. (LSC)</w:t>
      </w:r>
      <w:r w:rsidRPr="00325488">
        <w:rPr>
          <w:rFonts w:ascii="Times-Roman" w:hAnsi="Times-Roman" w:cs="Times-Roman"/>
          <w:sz w:val="16"/>
          <w:szCs w:val="16"/>
          <w:lang w:val="en-US"/>
        </w:rPr>
        <w:t>, Oct. 2018, pp. 223–226.</w:t>
      </w:r>
    </w:p>
    <w:p w14:paraId="66A33A50" w14:textId="77777777" w:rsidR="0004463C" w:rsidRPr="00325488" w:rsidRDefault="0004463C" w:rsidP="0004463C">
      <w:pPr>
        <w:autoSpaceDE w:val="0"/>
        <w:autoSpaceDN w:val="0"/>
        <w:adjustRightInd w:val="0"/>
        <w:spacing w:after="0" w:line="240" w:lineRule="auto"/>
        <w:rPr>
          <w:rFonts w:ascii="Times-Roman" w:hAnsi="Times-Roman" w:cs="Times-Roman"/>
          <w:sz w:val="16"/>
          <w:szCs w:val="16"/>
          <w:lang w:val="en-US"/>
        </w:rPr>
      </w:pPr>
    </w:p>
    <w:p w14:paraId="69B81B31" w14:textId="0C547A81" w:rsidR="0004463C" w:rsidRPr="00325488" w:rsidRDefault="0004463C" w:rsidP="0004463C">
      <w:pPr>
        <w:autoSpaceDE w:val="0"/>
        <w:autoSpaceDN w:val="0"/>
        <w:adjustRightInd w:val="0"/>
        <w:spacing w:after="0" w:line="240" w:lineRule="auto"/>
        <w:rPr>
          <w:rFonts w:ascii="Times-Roman" w:hAnsi="Times-Roman" w:cs="Times-Roman"/>
          <w:sz w:val="16"/>
          <w:szCs w:val="16"/>
          <w:lang w:val="en-US"/>
        </w:rPr>
      </w:pPr>
      <w:r w:rsidRPr="00325488">
        <w:rPr>
          <w:rFonts w:ascii="Times-Roman" w:hAnsi="Times-Roman" w:cs="Times-Roman"/>
          <w:sz w:val="16"/>
          <w:szCs w:val="16"/>
          <w:lang w:val="en-US"/>
        </w:rPr>
        <w:t xml:space="preserve">C. Castagneri, V. Agostini, S. Rosati, G. Balestra, and M. Knaflitz, “Asymmetry index in muscle activations,” </w:t>
      </w:r>
      <w:r w:rsidRPr="00325488">
        <w:rPr>
          <w:rFonts w:ascii="Times-Italic" w:hAnsi="Times-Italic" w:cs="Times-Italic"/>
          <w:i/>
          <w:iCs/>
          <w:sz w:val="16"/>
          <w:szCs w:val="16"/>
          <w:lang w:val="en-US"/>
        </w:rPr>
        <w:t>IEEE Trans. Neural Syst. Rehabil. Eng.</w:t>
      </w:r>
      <w:r w:rsidRPr="00325488">
        <w:rPr>
          <w:rFonts w:ascii="Times-Roman" w:hAnsi="Times-Roman" w:cs="Times-Roman"/>
          <w:sz w:val="16"/>
          <w:szCs w:val="16"/>
          <w:lang w:val="en-US"/>
        </w:rPr>
        <w:t>, vol. 27, no. 4, pp. 772–779, Apr. 2019.</w:t>
      </w:r>
    </w:p>
    <w:p w14:paraId="1FEC510D" w14:textId="77777777" w:rsidR="0004463C" w:rsidRPr="00325488" w:rsidRDefault="0004463C" w:rsidP="0004463C">
      <w:pPr>
        <w:autoSpaceDE w:val="0"/>
        <w:autoSpaceDN w:val="0"/>
        <w:adjustRightInd w:val="0"/>
        <w:spacing w:after="0" w:line="240" w:lineRule="auto"/>
        <w:rPr>
          <w:rFonts w:ascii="Times-Roman" w:hAnsi="Times-Roman" w:cs="Times-Roman"/>
          <w:sz w:val="16"/>
          <w:szCs w:val="16"/>
          <w:lang w:val="en-US"/>
        </w:rPr>
      </w:pPr>
    </w:p>
    <w:p w14:paraId="6FEEDED0" w14:textId="7A2392EA" w:rsidR="0004463C" w:rsidRDefault="0004463C" w:rsidP="0004463C">
      <w:pPr>
        <w:autoSpaceDE w:val="0"/>
        <w:autoSpaceDN w:val="0"/>
        <w:adjustRightInd w:val="0"/>
        <w:spacing w:after="0" w:line="240" w:lineRule="auto"/>
      </w:pPr>
      <w:r w:rsidRPr="00325488">
        <w:rPr>
          <w:rFonts w:ascii="Times-Roman" w:hAnsi="Times-Roman" w:cs="Times-Roman"/>
          <w:sz w:val="16"/>
          <w:szCs w:val="16"/>
          <w:lang w:val="en-US"/>
        </w:rPr>
        <w:t xml:space="preserve">C. Castagneri, V. Agostini, S. Rosati, G. Balestra, and M. Knaflitz, “Longitudinal assessment of muscle function after Total Hip Arthroplasty: Use of clustering to extract principal activations from EMG signals,” in </w:t>
      </w:r>
      <w:r w:rsidRPr="00325488">
        <w:rPr>
          <w:rFonts w:ascii="Times-Italic" w:hAnsi="Times-Italic" w:cs="Times-Italic"/>
          <w:i/>
          <w:iCs/>
          <w:sz w:val="16"/>
          <w:szCs w:val="16"/>
          <w:lang w:val="en-US"/>
        </w:rPr>
        <w:t xml:space="preserve">Proc. </w:t>
      </w:r>
      <w:r w:rsidRPr="00682542">
        <w:rPr>
          <w:rFonts w:ascii="Times-Italic" w:hAnsi="Times-Italic" w:cs="Times-Italic"/>
          <w:i/>
          <w:iCs/>
          <w:sz w:val="16"/>
          <w:szCs w:val="16"/>
          <w:lang w:val="it-IT"/>
        </w:rPr>
        <w:t xml:space="preserve">IEEE Int. </w:t>
      </w:r>
      <w:r w:rsidRPr="00325488">
        <w:rPr>
          <w:rFonts w:ascii="Times-Italic" w:hAnsi="Times-Italic" w:cs="Times-Italic"/>
          <w:i/>
          <w:iCs/>
          <w:sz w:val="16"/>
          <w:szCs w:val="16"/>
          <w:lang w:val="en-US"/>
        </w:rPr>
        <w:t>Symp. Med. Meas. Appl. (MeMeA)</w:t>
      </w:r>
      <w:r w:rsidRPr="00325488">
        <w:rPr>
          <w:rFonts w:ascii="Times-Roman" w:hAnsi="Times-Roman" w:cs="Times-Roman"/>
          <w:sz w:val="16"/>
          <w:szCs w:val="16"/>
          <w:lang w:val="en-US"/>
        </w:rPr>
        <w:t>, Jun. 2018, pp. 1–5.</w:t>
      </w:r>
    </w:p>
  </w:comment>
  <w:comment w:id="213" w:author="Ghislieri  Marco" w:date="2022-11-13T17:25:00Z" w:initials="GM">
    <w:p w14:paraId="41EE393D" w14:textId="4E645880" w:rsidR="00682542" w:rsidRPr="00325488" w:rsidRDefault="00682542">
      <w:pPr>
        <w:pStyle w:val="CommentText"/>
        <w:rPr>
          <w:lang w:val="it-IT"/>
        </w:rPr>
      </w:pPr>
      <w:r>
        <w:rPr>
          <w:rStyle w:val="CommentReference"/>
        </w:rPr>
        <w:annotationRef/>
      </w:r>
      <w:r>
        <w:t xml:space="preserve">Agostini et al. Gait parameters and muscle activation patterns at 3, 6, and 12 months after total hip arthroplasty. </w:t>
      </w:r>
      <w:r w:rsidRPr="00325488">
        <w:rPr>
          <w:lang w:val="it-IT"/>
        </w:rPr>
        <w:t>J. Arthroplasty (2014)</w:t>
      </w:r>
    </w:p>
  </w:comment>
  <w:comment w:id="237" w:author="Ghislieri  Marco" w:date="2022-10-30T17:34:00Z" w:initials="GM">
    <w:p w14:paraId="33233C14" w14:textId="77777777" w:rsidR="0085466B" w:rsidRPr="00D8444B" w:rsidRDefault="0085466B" w:rsidP="0085466B">
      <w:pPr>
        <w:pStyle w:val="CommentText"/>
        <w:rPr>
          <w:lang w:val="it-IT"/>
        </w:rPr>
      </w:pPr>
      <w:r>
        <w:rPr>
          <w:rStyle w:val="CommentReference"/>
        </w:rPr>
        <w:annotationRef/>
      </w:r>
      <w:r w:rsidRPr="00D8444B">
        <w:rPr>
          <w:lang w:val="it-IT"/>
        </w:rPr>
        <w:t xml:space="preserve">La gait </w:t>
      </w:r>
      <w:proofErr w:type="spellStart"/>
      <w:r w:rsidRPr="00D8444B">
        <w:rPr>
          <w:lang w:val="it-IT"/>
        </w:rPr>
        <w:t>analysis</w:t>
      </w:r>
      <w:proofErr w:type="spellEnd"/>
      <w:r w:rsidRPr="00D8444B">
        <w:rPr>
          <w:lang w:val="it-IT"/>
        </w:rPr>
        <w:t xml:space="preserve"> comprende molti altri aspetti oltre a quelli relativ</w:t>
      </w:r>
      <w:r>
        <w:rPr>
          <w:lang w:val="it-IT"/>
        </w:rPr>
        <w:t>i al segnale sEMG. Mi concentrerei solo su quest’ultimo e sulle sue valutazioni temporali mediante l’estrazione degli intervalli di attivazione. Perché sono importanti? Quali sono i possibili campi applicazione? Come si possono estrarre?</w:t>
      </w:r>
    </w:p>
  </w:comment>
  <w:comment w:id="239" w:author="Ghislieri  Marco" w:date="2022-10-30T17:38:00Z" w:initials="GM">
    <w:p w14:paraId="69C497D7" w14:textId="77777777" w:rsidR="0085466B" w:rsidRPr="00D8444B" w:rsidRDefault="0085466B" w:rsidP="0085466B">
      <w:pPr>
        <w:pStyle w:val="CommentText"/>
        <w:rPr>
          <w:lang w:val="it-IT"/>
        </w:rPr>
      </w:pPr>
      <w:r>
        <w:rPr>
          <w:rStyle w:val="CommentReference"/>
        </w:rPr>
        <w:annotationRef/>
      </w:r>
      <w:r w:rsidRPr="00D8444B">
        <w:rPr>
          <w:lang w:val="it-IT"/>
        </w:rPr>
        <w:t xml:space="preserve">Non mi è molto chiara la necessità di citare la SGA in questo draft. </w:t>
      </w:r>
      <w:r>
        <w:rPr>
          <w:lang w:val="it-IT"/>
        </w:rPr>
        <w:t>Può starci a livello “storico”, ma non necessariamente per l’introduzione del CIMAP.</w:t>
      </w:r>
    </w:p>
  </w:comment>
  <w:comment w:id="240" w:author="Ghislieri  Marco" w:date="2022-10-30T17:39:00Z" w:initials="GM">
    <w:p w14:paraId="3602055F" w14:textId="77777777" w:rsidR="0085466B" w:rsidRPr="00D8444B" w:rsidRDefault="0085466B" w:rsidP="0085466B">
      <w:pPr>
        <w:pStyle w:val="CommentText"/>
        <w:rPr>
          <w:lang w:val="it-IT"/>
        </w:rPr>
      </w:pPr>
      <w:r>
        <w:rPr>
          <w:rStyle w:val="CommentReference"/>
        </w:rPr>
        <w:annotationRef/>
      </w:r>
      <w:r w:rsidRPr="00D8444B">
        <w:rPr>
          <w:lang w:val="it-IT"/>
        </w:rPr>
        <w:t>Manca una motivazione all’uso d</w:t>
      </w:r>
      <w:r>
        <w:rPr>
          <w:lang w:val="it-IT"/>
        </w:rPr>
        <w:t>el CIMAP. Si dice che il segnale sEMG è caratterizzato da elevata variabilità, ma non perché dovrei usare il CIMAP per risolvere il problema.</w:t>
      </w:r>
    </w:p>
  </w:comment>
  <w:comment w:id="261" w:author="Ghislieri  Marco" w:date="2022-10-27T18:47:00Z" w:initials="GM">
    <w:p w14:paraId="2C9372C3" w14:textId="3EF27563" w:rsidR="00A17565" w:rsidRPr="00D8444B" w:rsidRDefault="00A17565">
      <w:pPr>
        <w:pStyle w:val="CommentText"/>
        <w:rPr>
          <w:lang w:val="it-IT"/>
        </w:rPr>
      </w:pPr>
      <w:r>
        <w:rPr>
          <w:rStyle w:val="CommentReference"/>
        </w:rPr>
        <w:annotationRef/>
      </w:r>
      <w:r w:rsidRPr="00D8444B">
        <w:rPr>
          <w:lang w:val="it-IT"/>
        </w:rPr>
        <w:t>Dettagliare processo in sottofasi?</w:t>
      </w:r>
    </w:p>
  </w:comment>
  <w:comment w:id="291" w:author="Ghislieri  Marco" w:date="2022-11-12T11:58:00Z" w:initials="GM">
    <w:p w14:paraId="4C93C8D8" w14:textId="77777777" w:rsidR="007A742C" w:rsidRDefault="007A742C" w:rsidP="007A742C">
      <w:pPr>
        <w:autoSpaceDE w:val="0"/>
        <w:autoSpaceDN w:val="0"/>
        <w:adjustRightInd w:val="0"/>
        <w:spacing w:after="0" w:line="240" w:lineRule="auto"/>
        <w:rPr>
          <w:rFonts w:ascii="Times-Roman" w:hAnsi="Times-Roman" w:cs="Times-Roman"/>
          <w:sz w:val="16"/>
          <w:szCs w:val="16"/>
          <w:lang w:val="en-US"/>
        </w:rPr>
      </w:pPr>
      <w:r>
        <w:rPr>
          <w:rStyle w:val="CommentReference"/>
        </w:rPr>
        <w:annotationRef/>
      </w:r>
      <w:r w:rsidRPr="00325488">
        <w:rPr>
          <w:rFonts w:ascii="Times-Roman" w:hAnsi="Times-Roman" w:cs="Times-Roman"/>
          <w:sz w:val="16"/>
          <w:szCs w:val="16"/>
          <w:lang w:val="it-IT"/>
        </w:rPr>
        <w:t xml:space="preserve">S. Rosati, V. Agostini, M. Knaflitz, and G. Balestra, “Muscle activation patterns during gait: A hierarchical clustering analysis,” </w:t>
      </w:r>
      <w:r w:rsidRPr="00325488">
        <w:rPr>
          <w:rFonts w:ascii="Times-Italic" w:hAnsi="Times-Italic" w:cs="Times-Italic"/>
          <w:i/>
          <w:iCs/>
          <w:sz w:val="16"/>
          <w:szCs w:val="16"/>
          <w:lang w:val="it-IT"/>
        </w:rPr>
        <w:t xml:space="preserve">Biomed. </w:t>
      </w:r>
      <w:r w:rsidRPr="00765FB6">
        <w:rPr>
          <w:rFonts w:ascii="Times-Italic" w:hAnsi="Times-Italic" w:cs="Times-Italic"/>
          <w:i/>
          <w:iCs/>
          <w:sz w:val="16"/>
          <w:szCs w:val="16"/>
          <w:lang w:val="en-US"/>
        </w:rPr>
        <w:t>Signal</w:t>
      </w:r>
      <w:r>
        <w:rPr>
          <w:rFonts w:ascii="Times-Italic" w:hAnsi="Times-Italic" w:cs="Times-Italic"/>
          <w:i/>
          <w:iCs/>
          <w:sz w:val="16"/>
          <w:szCs w:val="16"/>
          <w:lang w:val="en-US"/>
        </w:rPr>
        <w:t xml:space="preserve"> </w:t>
      </w:r>
      <w:r w:rsidRPr="00765FB6">
        <w:rPr>
          <w:rFonts w:ascii="Times-Italic" w:hAnsi="Times-Italic" w:cs="Times-Italic"/>
          <w:i/>
          <w:iCs/>
          <w:sz w:val="16"/>
          <w:szCs w:val="16"/>
          <w:lang w:val="en-US"/>
        </w:rPr>
        <w:t>Process. Control</w:t>
      </w:r>
      <w:r w:rsidRPr="00765FB6">
        <w:rPr>
          <w:rFonts w:ascii="Times-Roman" w:hAnsi="Times-Roman" w:cs="Times-Roman"/>
          <w:sz w:val="16"/>
          <w:szCs w:val="16"/>
          <w:lang w:val="en-US"/>
        </w:rPr>
        <w:t>, vol. 31, pp. 463–469, Jan. 2017.</w:t>
      </w:r>
    </w:p>
    <w:p w14:paraId="5C8CF3B6" w14:textId="77777777" w:rsidR="007A742C" w:rsidRPr="00765FB6" w:rsidRDefault="007A742C" w:rsidP="007A742C">
      <w:pPr>
        <w:autoSpaceDE w:val="0"/>
        <w:autoSpaceDN w:val="0"/>
        <w:adjustRightInd w:val="0"/>
        <w:spacing w:after="0" w:line="240" w:lineRule="auto"/>
        <w:rPr>
          <w:rFonts w:ascii="Times-Roman" w:hAnsi="Times-Roman" w:cs="Times-Roman"/>
          <w:sz w:val="16"/>
          <w:szCs w:val="16"/>
          <w:lang w:val="en-US"/>
        </w:rPr>
      </w:pPr>
    </w:p>
    <w:p w14:paraId="30F56337" w14:textId="266E86E1" w:rsidR="007A742C" w:rsidRDefault="007A742C" w:rsidP="007A742C">
      <w:pPr>
        <w:pStyle w:val="CommentText"/>
      </w:pPr>
      <w:r w:rsidRPr="00765FB6">
        <w:rPr>
          <w:rFonts w:ascii="Times-Roman" w:hAnsi="Times-Roman" w:cs="Times-Roman"/>
          <w:sz w:val="16"/>
          <w:szCs w:val="16"/>
          <w:lang w:val="en-US"/>
        </w:rPr>
        <w:t>S. Rosati, C. Castagneri, V. Agostini, M. Knaflitz, and G. Balestra, “Muscle contractions in cyclic movements: Optimization of CIMAP</w:t>
      </w:r>
      <w:r>
        <w:rPr>
          <w:rFonts w:ascii="Times-Roman" w:hAnsi="Times-Roman" w:cs="Times-Roman"/>
          <w:sz w:val="16"/>
          <w:szCs w:val="16"/>
          <w:lang w:val="en-US"/>
        </w:rPr>
        <w:t xml:space="preserve"> </w:t>
      </w:r>
      <w:r w:rsidRPr="00765FB6">
        <w:rPr>
          <w:rFonts w:ascii="Times-Roman" w:hAnsi="Times-Roman" w:cs="Times-Roman"/>
          <w:sz w:val="16"/>
          <w:szCs w:val="16"/>
          <w:lang w:val="en-US"/>
        </w:rPr>
        <w:t xml:space="preserve">algorithm,” in </w:t>
      </w:r>
      <w:r w:rsidRPr="00765FB6">
        <w:rPr>
          <w:rFonts w:ascii="Times-Italic" w:hAnsi="Times-Italic" w:cs="Times-Italic"/>
          <w:i/>
          <w:iCs/>
          <w:sz w:val="16"/>
          <w:szCs w:val="16"/>
          <w:lang w:val="en-US"/>
        </w:rPr>
        <w:t xml:space="preserve">Proc. </w:t>
      </w:r>
      <w:proofErr w:type="spellStart"/>
      <w:r w:rsidRPr="00765FB6">
        <w:rPr>
          <w:rFonts w:ascii="Times-Italic" w:hAnsi="Times-Italic" w:cs="Times-Italic"/>
          <w:i/>
          <w:iCs/>
          <w:sz w:val="16"/>
          <w:szCs w:val="16"/>
          <w:lang w:val="en-US"/>
        </w:rPr>
        <w:t>Annu</w:t>
      </w:r>
      <w:proofErr w:type="spellEnd"/>
      <w:r w:rsidRPr="00765FB6">
        <w:rPr>
          <w:rFonts w:ascii="Times-Italic" w:hAnsi="Times-Italic" w:cs="Times-Italic"/>
          <w:i/>
          <w:iCs/>
          <w:sz w:val="16"/>
          <w:szCs w:val="16"/>
          <w:lang w:val="en-US"/>
        </w:rPr>
        <w:t xml:space="preserve">. Int. Conf. IEEE Eng. Med. </w:t>
      </w:r>
      <w:r w:rsidRPr="006A2F54">
        <w:rPr>
          <w:rFonts w:ascii="Times-Italic" w:hAnsi="Times-Italic" w:cs="Times-Italic"/>
          <w:i/>
          <w:iCs/>
          <w:sz w:val="16"/>
          <w:szCs w:val="16"/>
          <w:lang w:val="en-US"/>
        </w:rPr>
        <w:t>Biol. Soc. (EMBS)</w:t>
      </w:r>
      <w:r w:rsidRPr="006A2F54">
        <w:rPr>
          <w:rFonts w:ascii="Times-Roman" w:hAnsi="Times-Roman" w:cs="Times-Roman"/>
          <w:sz w:val="16"/>
          <w:szCs w:val="16"/>
          <w:lang w:val="en-US"/>
        </w:rPr>
        <w:t>, Jul. 2017, pp. 58–61.</w:t>
      </w:r>
    </w:p>
  </w:comment>
  <w:comment w:id="518" w:author="Ghislieri  Marco" w:date="2022-11-13T17:37:00Z" w:initials="GM">
    <w:p w14:paraId="46D05947" w14:textId="661E4EDA" w:rsidR="00682542" w:rsidRPr="00325488" w:rsidRDefault="00682542">
      <w:pPr>
        <w:pStyle w:val="CommentText"/>
        <w:rPr>
          <w:lang w:val="it-IT"/>
        </w:rPr>
      </w:pPr>
      <w:r>
        <w:rPr>
          <w:rStyle w:val="CommentReference"/>
        </w:rPr>
        <w:annotationRef/>
      </w:r>
      <w:r w:rsidRPr="00325488">
        <w:rPr>
          <w:lang w:val="it-IT"/>
        </w:rPr>
        <w:t>Aggiornare sulla base dei miei commenti sop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02BAED" w15:done="0"/>
  <w15:commentEx w15:paraId="319DB6EC" w15:done="0"/>
  <w15:commentEx w15:paraId="6AC51952" w15:done="0"/>
  <w15:commentEx w15:paraId="344BE8F6" w15:done="0"/>
  <w15:commentEx w15:paraId="3DD41D60" w15:done="0"/>
  <w15:commentEx w15:paraId="3BF45022" w15:done="0"/>
  <w15:commentEx w15:paraId="7C36598C" w15:done="0"/>
  <w15:commentEx w15:paraId="142EE476" w15:done="0"/>
  <w15:commentEx w15:paraId="7E852E5D" w15:done="0"/>
  <w15:commentEx w15:paraId="59C95678" w15:done="0"/>
  <w15:commentEx w15:paraId="6FEEDED0" w15:done="0"/>
  <w15:commentEx w15:paraId="41EE393D" w15:done="0"/>
  <w15:commentEx w15:paraId="33233C14" w15:done="0"/>
  <w15:commentEx w15:paraId="69C497D7" w15:done="0"/>
  <w15:commentEx w15:paraId="3602055F" w15:done="0"/>
  <w15:commentEx w15:paraId="2C9372C3" w15:done="0"/>
  <w15:commentEx w15:paraId="30F56337" w15:done="0"/>
  <w15:commentEx w15:paraId="46D059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9F4D7" w16cex:dateUtc="2022-11-12T09:32:00Z"/>
  <w16cex:commentExtensible w16cex:durableId="2719FD31" w16cex:dateUtc="2022-11-12T10:08:00Z"/>
  <w16cex:commentExtensible w16cex:durableId="271A01E3" w16cex:dateUtc="2022-11-12T10:28:00Z"/>
  <w16cex:commentExtensible w16cex:durableId="271A040E" w16cex:dateUtc="2022-11-12T10:37:00Z"/>
  <w16cex:commentExtensible w16cex:durableId="271B8DFF" w16cex:dateUtc="2022-11-13T14:38:00Z"/>
  <w16cex:commentExtensible w16cex:durableId="271B8ED6" w16cex:dateUtc="2022-11-13T14:42:00Z"/>
  <w16cex:commentExtensible w16cex:durableId="271B8F18" w16cex:dateUtc="2022-11-13T14:43:00Z"/>
  <w16cex:commentExtensible w16cex:durableId="271B8F26" w16cex:dateUtc="2022-11-13T14:43:00Z"/>
  <w16cex:commentExtensible w16cex:durableId="271B9453" w16cex:dateUtc="2022-11-13T15:05:00Z"/>
  <w16cex:commentExtensible w16cex:durableId="271B9A5B" w16cex:dateUtc="2022-11-13T15:31:00Z"/>
  <w16cex:commentExtensible w16cex:durableId="271B9143" w16cex:dateUtc="2022-11-13T14:52:00Z"/>
  <w16cex:commentExtensible w16cex:durableId="271BA70C" w16cex:dateUtc="2022-11-13T16:25:00Z"/>
  <w16cex:commentExtensible w16cex:durableId="271B8768" w16cex:dateUtc="2022-10-30T16:34:00Z"/>
  <w16cex:commentExtensible w16cex:durableId="271B8767" w16cex:dateUtc="2022-10-30T16:38:00Z"/>
  <w16cex:commentExtensible w16cex:durableId="271B8766" w16cex:dateUtc="2022-10-30T16:39:00Z"/>
  <w16cex:commentExtensible w16cex:durableId="270550D0" w16cex:dateUtc="2022-10-27T16:47:00Z"/>
  <w16cex:commentExtensible w16cex:durableId="271A08F8" w16cex:dateUtc="2022-11-12T10:58:00Z"/>
  <w16cex:commentExtensible w16cex:durableId="271BA9F0" w16cex:dateUtc="2022-11-13T1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02BAED" w16cid:durableId="2719F4D7"/>
  <w16cid:commentId w16cid:paraId="319DB6EC" w16cid:durableId="2719FD31"/>
  <w16cid:commentId w16cid:paraId="6AC51952" w16cid:durableId="271A01E3"/>
  <w16cid:commentId w16cid:paraId="344BE8F6" w16cid:durableId="271A040E"/>
  <w16cid:commentId w16cid:paraId="3DD41D60" w16cid:durableId="271B8DFF"/>
  <w16cid:commentId w16cid:paraId="3BF45022" w16cid:durableId="271B8ED6"/>
  <w16cid:commentId w16cid:paraId="7C36598C" w16cid:durableId="271B8F18"/>
  <w16cid:commentId w16cid:paraId="142EE476" w16cid:durableId="271B8F26"/>
  <w16cid:commentId w16cid:paraId="7E852E5D" w16cid:durableId="271B9453"/>
  <w16cid:commentId w16cid:paraId="59C95678" w16cid:durableId="271B9A5B"/>
  <w16cid:commentId w16cid:paraId="6FEEDED0" w16cid:durableId="271B9143"/>
  <w16cid:commentId w16cid:paraId="41EE393D" w16cid:durableId="271BA70C"/>
  <w16cid:commentId w16cid:paraId="33233C14" w16cid:durableId="271B8768"/>
  <w16cid:commentId w16cid:paraId="69C497D7" w16cid:durableId="271B8767"/>
  <w16cid:commentId w16cid:paraId="3602055F" w16cid:durableId="271B8766"/>
  <w16cid:commentId w16cid:paraId="2C9372C3" w16cid:durableId="270550D0"/>
  <w16cid:commentId w16cid:paraId="30F56337" w16cid:durableId="271A08F8"/>
  <w16cid:commentId w16cid:paraId="46D05947" w16cid:durableId="271BA9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22801" w14:textId="77777777" w:rsidR="00A55788" w:rsidRDefault="00A55788" w:rsidP="00A17565">
      <w:pPr>
        <w:spacing w:after="0" w:line="240" w:lineRule="auto"/>
      </w:pPr>
      <w:r>
        <w:separator/>
      </w:r>
    </w:p>
  </w:endnote>
  <w:endnote w:type="continuationSeparator" w:id="0">
    <w:p w14:paraId="3A2A5669" w14:textId="77777777" w:rsidR="00A55788" w:rsidRDefault="00A55788" w:rsidP="00A17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IBM Plex Sans">
    <w:altName w:val="Calibri"/>
    <w:charset w:val="00"/>
    <w:family w:val="swiss"/>
    <w:pitch w:val="variable"/>
    <w:sig w:usb0="A00002EF" w:usb1="5000207B" w:usb2="00000000" w:usb3="00000000" w:csb0="0000019F" w:csb1="00000000"/>
  </w:font>
  <w:font w:name="MyriadPro-Light">
    <w:altName w:val="Yu Gothic"/>
    <w:panose1 w:val="00000000000000000000"/>
    <w:charset w:val="80"/>
    <w:family w:val="swiss"/>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1E22F" w14:textId="77777777" w:rsidR="00A17565" w:rsidRDefault="00A175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881C5" w14:textId="2D2C176B" w:rsidR="00A17565" w:rsidRDefault="00A175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F17CA" w14:textId="77777777" w:rsidR="00A17565" w:rsidRDefault="00A17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2F8F6" w14:textId="77777777" w:rsidR="00A55788" w:rsidRDefault="00A55788" w:rsidP="00A17565">
      <w:pPr>
        <w:spacing w:after="0" w:line="240" w:lineRule="auto"/>
      </w:pPr>
      <w:r>
        <w:separator/>
      </w:r>
    </w:p>
  </w:footnote>
  <w:footnote w:type="continuationSeparator" w:id="0">
    <w:p w14:paraId="30372373" w14:textId="77777777" w:rsidR="00A55788" w:rsidRDefault="00A55788" w:rsidP="00A175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26626" w14:textId="77777777" w:rsidR="00A17565" w:rsidRDefault="00A175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A0BDD" w14:textId="77777777" w:rsidR="00A17565" w:rsidRDefault="00A175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83ED6" w14:textId="77777777" w:rsidR="00A17565" w:rsidRDefault="00A175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20BFD"/>
    <w:multiLevelType w:val="multilevel"/>
    <w:tmpl w:val="278699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693EBA"/>
    <w:multiLevelType w:val="hybridMultilevel"/>
    <w:tmpl w:val="5650B5F4"/>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16C4705"/>
    <w:multiLevelType w:val="hybridMultilevel"/>
    <w:tmpl w:val="351E4B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6042628">
    <w:abstractNumId w:val="2"/>
  </w:num>
  <w:num w:numId="2" w16cid:durableId="282805157">
    <w:abstractNumId w:val="1"/>
  </w:num>
  <w:num w:numId="3" w16cid:durableId="104871980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hislieri  Marco">
    <w15:presenceInfo w15:providerId="None" w15:userId="Ghislieri  Mar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hyphenationZone w:val="283"/>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sjA3MLa0NDY0MTZS0lEKTi0uzszPAykwrwUAUJZ8LSwAAAA="/>
  </w:docVars>
  <w:rsids>
    <w:rsidRoot w:val="00A86F8F"/>
    <w:rsid w:val="0004463C"/>
    <w:rsid w:val="000451CB"/>
    <w:rsid w:val="00052642"/>
    <w:rsid w:val="00141549"/>
    <w:rsid w:val="00190AE5"/>
    <w:rsid w:val="002125A2"/>
    <w:rsid w:val="00240649"/>
    <w:rsid w:val="002B0C94"/>
    <w:rsid w:val="00315762"/>
    <w:rsid w:val="00325488"/>
    <w:rsid w:val="003373C8"/>
    <w:rsid w:val="003B0A5F"/>
    <w:rsid w:val="0042272A"/>
    <w:rsid w:val="00470A46"/>
    <w:rsid w:val="00580D96"/>
    <w:rsid w:val="005C153E"/>
    <w:rsid w:val="005C6B1A"/>
    <w:rsid w:val="005F44EF"/>
    <w:rsid w:val="00640FCC"/>
    <w:rsid w:val="006739F4"/>
    <w:rsid w:val="00682542"/>
    <w:rsid w:val="006A2F54"/>
    <w:rsid w:val="00765FB6"/>
    <w:rsid w:val="007663C4"/>
    <w:rsid w:val="007A1CC9"/>
    <w:rsid w:val="007A3602"/>
    <w:rsid w:val="007A742C"/>
    <w:rsid w:val="007E2166"/>
    <w:rsid w:val="0082335D"/>
    <w:rsid w:val="0085466B"/>
    <w:rsid w:val="009205F2"/>
    <w:rsid w:val="00970CDA"/>
    <w:rsid w:val="00971B95"/>
    <w:rsid w:val="0097279E"/>
    <w:rsid w:val="009773D7"/>
    <w:rsid w:val="00990E68"/>
    <w:rsid w:val="0099154A"/>
    <w:rsid w:val="00A17565"/>
    <w:rsid w:val="00A55788"/>
    <w:rsid w:val="00A86F8F"/>
    <w:rsid w:val="00B2513A"/>
    <w:rsid w:val="00C308B2"/>
    <w:rsid w:val="00C533B8"/>
    <w:rsid w:val="00C65283"/>
    <w:rsid w:val="00CB2FB1"/>
    <w:rsid w:val="00D8444B"/>
    <w:rsid w:val="00E05826"/>
    <w:rsid w:val="00E058E2"/>
    <w:rsid w:val="00E063A9"/>
    <w:rsid w:val="00E37AE1"/>
    <w:rsid w:val="00F674D7"/>
    <w:rsid w:val="00F85CE0"/>
    <w:rsid w:val="00FE4F4B"/>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BDE1D"/>
  <w15:chartTrackingRefBased/>
  <w15:docId w15:val="{8C2EF263-0415-4D0E-BD96-53557096D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470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70A46"/>
    <w:rPr>
      <w:rFonts w:ascii="Courier New" w:eastAsia="Times New Roman" w:hAnsi="Courier New" w:cs="Courier New"/>
      <w:sz w:val="20"/>
      <w:szCs w:val="20"/>
      <w:lang w:eastAsia="en-GB"/>
    </w:rPr>
  </w:style>
  <w:style w:type="paragraph" w:styleId="ListParagraph">
    <w:name w:val="List Paragraph"/>
    <w:basedOn w:val="Normal"/>
    <w:uiPriority w:val="34"/>
    <w:qFormat/>
    <w:rsid w:val="00CB2FB1"/>
    <w:pPr>
      <w:ind w:left="720"/>
      <w:contextualSpacing/>
    </w:pPr>
  </w:style>
  <w:style w:type="paragraph" w:styleId="Revision">
    <w:name w:val="Revision"/>
    <w:hidden/>
    <w:uiPriority w:val="99"/>
    <w:semiHidden/>
    <w:rsid w:val="00A17565"/>
    <w:pPr>
      <w:spacing w:after="0" w:line="240" w:lineRule="auto"/>
    </w:pPr>
  </w:style>
  <w:style w:type="character" w:styleId="CommentReference">
    <w:name w:val="annotation reference"/>
    <w:basedOn w:val="DefaultParagraphFont"/>
    <w:uiPriority w:val="99"/>
    <w:semiHidden/>
    <w:unhideWhenUsed/>
    <w:rsid w:val="00A17565"/>
    <w:rPr>
      <w:sz w:val="16"/>
      <w:szCs w:val="16"/>
    </w:rPr>
  </w:style>
  <w:style w:type="paragraph" w:styleId="CommentText">
    <w:name w:val="annotation text"/>
    <w:basedOn w:val="Normal"/>
    <w:link w:val="CommentTextChar"/>
    <w:uiPriority w:val="99"/>
    <w:semiHidden/>
    <w:unhideWhenUsed/>
    <w:rsid w:val="00A17565"/>
    <w:pPr>
      <w:spacing w:line="240" w:lineRule="auto"/>
    </w:pPr>
    <w:rPr>
      <w:sz w:val="20"/>
      <w:szCs w:val="20"/>
    </w:rPr>
  </w:style>
  <w:style w:type="character" w:customStyle="1" w:styleId="CommentTextChar">
    <w:name w:val="Comment Text Char"/>
    <w:basedOn w:val="DefaultParagraphFont"/>
    <w:link w:val="CommentText"/>
    <w:uiPriority w:val="99"/>
    <w:semiHidden/>
    <w:rsid w:val="00A17565"/>
    <w:rPr>
      <w:sz w:val="20"/>
      <w:szCs w:val="20"/>
    </w:rPr>
  </w:style>
  <w:style w:type="paragraph" w:styleId="CommentSubject">
    <w:name w:val="annotation subject"/>
    <w:basedOn w:val="CommentText"/>
    <w:next w:val="CommentText"/>
    <w:link w:val="CommentSubjectChar"/>
    <w:uiPriority w:val="99"/>
    <w:semiHidden/>
    <w:unhideWhenUsed/>
    <w:rsid w:val="00A17565"/>
    <w:rPr>
      <w:b/>
      <w:bCs/>
    </w:rPr>
  </w:style>
  <w:style w:type="character" w:customStyle="1" w:styleId="CommentSubjectChar">
    <w:name w:val="Comment Subject Char"/>
    <w:basedOn w:val="CommentTextChar"/>
    <w:link w:val="CommentSubject"/>
    <w:uiPriority w:val="99"/>
    <w:semiHidden/>
    <w:rsid w:val="00A17565"/>
    <w:rPr>
      <w:b/>
      <w:bCs/>
      <w:sz w:val="20"/>
      <w:szCs w:val="20"/>
    </w:rPr>
  </w:style>
  <w:style w:type="character" w:styleId="Emphasis">
    <w:name w:val="Emphasis"/>
    <w:basedOn w:val="DefaultParagraphFont"/>
    <w:uiPriority w:val="20"/>
    <w:qFormat/>
    <w:rsid w:val="00A17565"/>
    <w:rPr>
      <w:i/>
      <w:iCs/>
    </w:rPr>
  </w:style>
  <w:style w:type="paragraph" w:styleId="Header">
    <w:name w:val="header"/>
    <w:basedOn w:val="Normal"/>
    <w:link w:val="HeaderChar"/>
    <w:uiPriority w:val="99"/>
    <w:unhideWhenUsed/>
    <w:rsid w:val="00A17565"/>
    <w:pPr>
      <w:tabs>
        <w:tab w:val="center" w:pos="4819"/>
        <w:tab w:val="right" w:pos="9638"/>
      </w:tabs>
      <w:spacing w:after="0" w:line="240" w:lineRule="auto"/>
    </w:pPr>
  </w:style>
  <w:style w:type="character" w:customStyle="1" w:styleId="HeaderChar">
    <w:name w:val="Header Char"/>
    <w:basedOn w:val="DefaultParagraphFont"/>
    <w:link w:val="Header"/>
    <w:uiPriority w:val="99"/>
    <w:rsid w:val="00A17565"/>
  </w:style>
  <w:style w:type="paragraph" w:styleId="Footer">
    <w:name w:val="footer"/>
    <w:basedOn w:val="Normal"/>
    <w:link w:val="FooterChar"/>
    <w:uiPriority w:val="99"/>
    <w:unhideWhenUsed/>
    <w:rsid w:val="00A17565"/>
    <w:pPr>
      <w:tabs>
        <w:tab w:val="center" w:pos="4819"/>
        <w:tab w:val="right" w:pos="9638"/>
      </w:tabs>
      <w:spacing w:after="0" w:line="240" w:lineRule="auto"/>
    </w:pPr>
  </w:style>
  <w:style w:type="character" w:customStyle="1" w:styleId="FooterChar">
    <w:name w:val="Footer Char"/>
    <w:basedOn w:val="DefaultParagraphFont"/>
    <w:link w:val="Footer"/>
    <w:uiPriority w:val="99"/>
    <w:rsid w:val="00A17565"/>
  </w:style>
  <w:style w:type="paragraph" w:styleId="NoSpacing">
    <w:name w:val="No Spacing"/>
    <w:uiPriority w:val="1"/>
    <w:qFormat/>
    <w:rsid w:val="00C533B8"/>
    <w:pPr>
      <w:spacing w:after="0" w:line="240" w:lineRule="auto"/>
    </w:pPr>
  </w:style>
  <w:style w:type="character" w:styleId="HTMLCode">
    <w:name w:val="HTML Code"/>
    <w:basedOn w:val="DefaultParagraphFont"/>
    <w:uiPriority w:val="99"/>
    <w:semiHidden/>
    <w:unhideWhenUsed/>
    <w:rsid w:val="007A1CC9"/>
    <w:rPr>
      <w:rFonts w:ascii="Courier New" w:eastAsia="Times New Roman" w:hAnsi="Courier New" w:cs="Courier New"/>
      <w:sz w:val="20"/>
      <w:szCs w:val="20"/>
    </w:rPr>
  </w:style>
  <w:style w:type="character" w:customStyle="1" w:styleId="n">
    <w:name w:val="n"/>
    <w:basedOn w:val="DefaultParagraphFont"/>
    <w:rsid w:val="007A742C"/>
  </w:style>
  <w:style w:type="character" w:customStyle="1" w:styleId="p">
    <w:name w:val="p"/>
    <w:basedOn w:val="DefaultParagraphFont"/>
    <w:rsid w:val="007A742C"/>
  </w:style>
  <w:style w:type="character" w:customStyle="1" w:styleId="o">
    <w:name w:val="o"/>
    <w:basedOn w:val="DefaultParagraphFont"/>
    <w:rsid w:val="007A74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982633">
      <w:bodyDiv w:val="1"/>
      <w:marLeft w:val="0"/>
      <w:marRight w:val="0"/>
      <w:marTop w:val="0"/>
      <w:marBottom w:val="0"/>
      <w:divBdr>
        <w:top w:val="none" w:sz="0" w:space="0" w:color="auto"/>
        <w:left w:val="none" w:sz="0" w:space="0" w:color="auto"/>
        <w:bottom w:val="none" w:sz="0" w:space="0" w:color="auto"/>
        <w:right w:val="none" w:sz="0" w:space="0" w:color="auto"/>
      </w:divBdr>
    </w:div>
    <w:div w:id="429200356">
      <w:bodyDiv w:val="1"/>
      <w:marLeft w:val="0"/>
      <w:marRight w:val="0"/>
      <w:marTop w:val="0"/>
      <w:marBottom w:val="0"/>
      <w:divBdr>
        <w:top w:val="none" w:sz="0" w:space="0" w:color="auto"/>
        <w:left w:val="none" w:sz="0" w:space="0" w:color="auto"/>
        <w:bottom w:val="none" w:sz="0" w:space="0" w:color="auto"/>
        <w:right w:val="none" w:sz="0" w:space="0" w:color="auto"/>
      </w:divBdr>
    </w:div>
    <w:div w:id="531647685">
      <w:bodyDiv w:val="1"/>
      <w:marLeft w:val="0"/>
      <w:marRight w:val="0"/>
      <w:marTop w:val="0"/>
      <w:marBottom w:val="0"/>
      <w:divBdr>
        <w:top w:val="none" w:sz="0" w:space="0" w:color="auto"/>
        <w:left w:val="none" w:sz="0" w:space="0" w:color="auto"/>
        <w:bottom w:val="none" w:sz="0" w:space="0" w:color="auto"/>
        <w:right w:val="none" w:sz="0" w:space="0" w:color="auto"/>
      </w:divBdr>
    </w:div>
    <w:div w:id="641426595">
      <w:bodyDiv w:val="1"/>
      <w:marLeft w:val="0"/>
      <w:marRight w:val="0"/>
      <w:marTop w:val="0"/>
      <w:marBottom w:val="0"/>
      <w:divBdr>
        <w:top w:val="none" w:sz="0" w:space="0" w:color="auto"/>
        <w:left w:val="none" w:sz="0" w:space="0" w:color="auto"/>
        <w:bottom w:val="none" w:sz="0" w:space="0" w:color="auto"/>
        <w:right w:val="none" w:sz="0" w:space="0" w:color="auto"/>
      </w:divBdr>
    </w:div>
    <w:div w:id="675811369">
      <w:bodyDiv w:val="1"/>
      <w:marLeft w:val="0"/>
      <w:marRight w:val="0"/>
      <w:marTop w:val="0"/>
      <w:marBottom w:val="0"/>
      <w:divBdr>
        <w:top w:val="none" w:sz="0" w:space="0" w:color="auto"/>
        <w:left w:val="none" w:sz="0" w:space="0" w:color="auto"/>
        <w:bottom w:val="none" w:sz="0" w:space="0" w:color="auto"/>
        <w:right w:val="none" w:sz="0" w:space="0" w:color="auto"/>
      </w:divBdr>
    </w:div>
    <w:div w:id="870146139">
      <w:bodyDiv w:val="1"/>
      <w:marLeft w:val="0"/>
      <w:marRight w:val="0"/>
      <w:marTop w:val="0"/>
      <w:marBottom w:val="0"/>
      <w:divBdr>
        <w:top w:val="none" w:sz="0" w:space="0" w:color="auto"/>
        <w:left w:val="none" w:sz="0" w:space="0" w:color="auto"/>
        <w:bottom w:val="none" w:sz="0" w:space="0" w:color="auto"/>
        <w:right w:val="none" w:sz="0" w:space="0" w:color="auto"/>
      </w:divBdr>
    </w:div>
    <w:div w:id="902332271">
      <w:bodyDiv w:val="1"/>
      <w:marLeft w:val="0"/>
      <w:marRight w:val="0"/>
      <w:marTop w:val="0"/>
      <w:marBottom w:val="0"/>
      <w:divBdr>
        <w:top w:val="none" w:sz="0" w:space="0" w:color="auto"/>
        <w:left w:val="none" w:sz="0" w:space="0" w:color="auto"/>
        <w:bottom w:val="none" w:sz="0" w:space="0" w:color="auto"/>
        <w:right w:val="none" w:sz="0" w:space="0" w:color="auto"/>
      </w:divBdr>
    </w:div>
    <w:div w:id="1056197968">
      <w:bodyDiv w:val="1"/>
      <w:marLeft w:val="0"/>
      <w:marRight w:val="0"/>
      <w:marTop w:val="0"/>
      <w:marBottom w:val="0"/>
      <w:divBdr>
        <w:top w:val="none" w:sz="0" w:space="0" w:color="auto"/>
        <w:left w:val="none" w:sz="0" w:space="0" w:color="auto"/>
        <w:bottom w:val="none" w:sz="0" w:space="0" w:color="auto"/>
        <w:right w:val="none" w:sz="0" w:space="0" w:color="auto"/>
      </w:divBdr>
    </w:div>
    <w:div w:id="1211572710">
      <w:bodyDiv w:val="1"/>
      <w:marLeft w:val="0"/>
      <w:marRight w:val="0"/>
      <w:marTop w:val="0"/>
      <w:marBottom w:val="0"/>
      <w:divBdr>
        <w:top w:val="none" w:sz="0" w:space="0" w:color="auto"/>
        <w:left w:val="none" w:sz="0" w:space="0" w:color="auto"/>
        <w:bottom w:val="none" w:sz="0" w:space="0" w:color="auto"/>
        <w:right w:val="none" w:sz="0" w:space="0" w:color="auto"/>
      </w:divBdr>
    </w:div>
    <w:div w:id="1295477473">
      <w:bodyDiv w:val="1"/>
      <w:marLeft w:val="0"/>
      <w:marRight w:val="0"/>
      <w:marTop w:val="0"/>
      <w:marBottom w:val="0"/>
      <w:divBdr>
        <w:top w:val="none" w:sz="0" w:space="0" w:color="auto"/>
        <w:left w:val="none" w:sz="0" w:space="0" w:color="auto"/>
        <w:bottom w:val="none" w:sz="0" w:space="0" w:color="auto"/>
        <w:right w:val="none" w:sz="0" w:space="0" w:color="auto"/>
      </w:divBdr>
    </w:div>
    <w:div w:id="1551647411">
      <w:bodyDiv w:val="1"/>
      <w:marLeft w:val="0"/>
      <w:marRight w:val="0"/>
      <w:marTop w:val="0"/>
      <w:marBottom w:val="0"/>
      <w:divBdr>
        <w:top w:val="none" w:sz="0" w:space="0" w:color="auto"/>
        <w:left w:val="none" w:sz="0" w:space="0" w:color="auto"/>
        <w:bottom w:val="none" w:sz="0" w:space="0" w:color="auto"/>
        <w:right w:val="none" w:sz="0" w:space="0" w:color="auto"/>
      </w:divBdr>
    </w:div>
    <w:div w:id="1874223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3</TotalTime>
  <Pages>3</Pages>
  <Words>2279</Words>
  <Characters>12993</Characters>
  <Application>Microsoft Office Word</Application>
  <DocSecurity>0</DocSecurity>
  <Lines>108</Lines>
  <Paragraphs>3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MAP: Clustering for the Identification of Muscle Activation Patterns</dc:title>
  <dc:subject/>
  <dc:creator>gregorio dotti;marco.ghislieri@polito.it</dc:creator>
  <cp:keywords>python; clustering; machine-learning; muscle activity; locomotion; emg; dendrograms; movement</cp:keywords>
  <dc:description>To be submitted to Journal of Open Source Software</dc:description>
  <cp:lastModifiedBy>Ghislieri  Marco</cp:lastModifiedBy>
  <cp:revision>23</cp:revision>
  <dcterms:created xsi:type="dcterms:W3CDTF">2022-10-20T08:38:00Z</dcterms:created>
  <dcterms:modified xsi:type="dcterms:W3CDTF">2022-11-14T16:50:00Z</dcterms:modified>
</cp:coreProperties>
</file>